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826861" w:rsidP="0082686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826861">
              <w:rPr>
                <w:rFonts w:ascii="Times New Roman" w:hAnsi="Times New Roman" w:cs="Times New Roman" w:hint="cs"/>
                <w:b/>
                <w:sz w:val="20"/>
                <w:szCs w:val="20"/>
              </w:rPr>
              <w:t>تقييم</w:t>
            </w:r>
            <w:proofErr w:type="spellEnd"/>
            <w:r w:rsidRPr="0082686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826861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مطابقة</w:t>
            </w:r>
            <w:proofErr w:type="spellEnd"/>
            <w:r w:rsidRPr="0082686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826861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شهادة</w:t>
            </w:r>
            <w:proofErr w:type="spellEnd"/>
            <w:r w:rsidRPr="0082686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826861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مواد</w:t>
            </w:r>
            <w:proofErr w:type="spellEnd"/>
            <w:r w:rsidRPr="0082686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826861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خام</w:t>
            </w:r>
            <w:proofErr w:type="spellEnd"/>
            <w:r w:rsidRPr="0082686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/ </w:t>
            </w:r>
            <w:proofErr w:type="spellStart"/>
            <w:r w:rsidRPr="00826861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مدخلات</w:t>
            </w:r>
            <w:proofErr w:type="spellEnd"/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1A3D41" w:rsidP="00CD78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A3D41">
              <w:rPr>
                <w:rFonts w:ascii="Times New Roman" w:hAnsi="Times New Roman" w:cs="Times New Roman"/>
                <w:b/>
                <w:sz w:val="20"/>
                <w:szCs w:val="20"/>
              </w:rPr>
              <w:t>Conformity Assessment and certificate for raw materials/inputs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539B5" w:rsidRPr="00915AD7" w:rsidTr="000F6A59">
        <w:trPr>
          <w:trHeight w:val="224"/>
        </w:trPr>
        <w:tc>
          <w:tcPr>
            <w:tcW w:w="4620" w:type="dxa"/>
            <w:gridSpan w:val="2"/>
            <w:vAlign w:val="center"/>
          </w:tcPr>
          <w:p w:rsidR="00F539B5" w:rsidRPr="00915AD7" w:rsidRDefault="00F539B5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</w:t>
            </w:r>
            <w:r w:rsidR="00237F98" w:rsidRPr="00915AD7">
              <w:rPr>
                <w:rFonts w:ascii="Times New Roman" w:hAnsi="Times New Roman" w:cs="Times New Roman"/>
                <w:sz w:val="20"/>
                <w:szCs w:val="20"/>
              </w:rPr>
              <w:t>Importer: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Name &amp; Address of Importer"/>
                <w:tag w:val="Name &amp; Address of Importer"/>
                <w:id w:val="-1175650387"/>
                <w:placeholder>
                  <w:docPart w:val="A36C754F31F44FAB8CA89BBA09E91DAB"/>
                </w:placeholder>
                <w:showingPlcHdr/>
                <w:text/>
              </w:sdtPr>
              <w:sdtEndPr/>
              <w:sdtContent>
                <w:r w:rsidR="00237F98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er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F539B5" w:rsidRPr="00915AD7" w:rsidRDefault="00F539B5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701D0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urpose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31691009"/>
                <w:placeholder>
                  <w:docPart w:val="E2A9B0A6EF7F4D269EE1E0DCC0D2F274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701D09" w:rsidRPr="004871EC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Origin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origi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8C66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Export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ex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701D09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ype of Entry Point: </w:t>
            </w:r>
            <w:sdt>
              <w:sdtPr>
                <w:alias w:val="Entry point"/>
                <w:tag w:val="Entry point"/>
                <w:id w:val="521593513"/>
                <w:placeholder>
                  <w:docPart w:val="1243330EA41B46E3954A8E47D41604AE"/>
                </w:placeholder>
                <w:showingPlcHdr/>
                <w:comboBox>
                  <w:listItem w:value="Choose an item."/>
                  <w:listItem w:displayText="Port" w:value="Port"/>
                  <w:listItem w:displayText="Border crossing point" w:value="Border crossing point"/>
                  <w:listItem w:displayText="Airport (Cargo)" w:value="Airport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01D09" w:rsidTr="00270097">
        <w:tc>
          <w:tcPr>
            <w:tcW w:w="4620" w:type="dxa"/>
            <w:gridSpan w:val="2"/>
          </w:tcPr>
          <w:p w:rsidR="00701D09" w:rsidRDefault="00701D09" w:rsidP="0032336E"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55579770"/>
                <w:placeholder>
                  <w:docPart w:val="F21F786445334A25B289521284E86A4F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</w:p>
        </w:tc>
        <w:tc>
          <w:tcPr>
            <w:tcW w:w="4623" w:type="dxa"/>
            <w:gridSpan w:val="2"/>
          </w:tcPr>
          <w:p w:rsidR="00701D09" w:rsidRDefault="00701D09" w:rsidP="0032336E"/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1F45C1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 ETA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84236769"/>
                <w:placeholder>
                  <w:docPart w:val="5040FA43E6264A4AA0AB784B14CB1491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7F22D9">
        <w:tc>
          <w:tcPr>
            <w:tcW w:w="4620" w:type="dxa"/>
            <w:gridSpan w:val="2"/>
          </w:tcPr>
          <w:p w:rsidR="00023B82" w:rsidRPr="008A3D15" w:rsidRDefault="00023B82" w:rsidP="008A3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order inspection pos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87281089"/>
                <w:placeholder>
                  <w:docPart w:val="2C02C55783654B578358EE5D0459700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Border inspection post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: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8C33BE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rrival at BIP (ETD): Dat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7028031"/>
                <w:placeholder>
                  <w:docPart w:val="266E0BA7C6BD49539E62F46A8840D3FE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im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5071926"/>
                <w:placeholder>
                  <w:docPart w:val="8A9DB052E34D42839905D32D79CA1433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im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26716F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82129808"/>
                <w:placeholder>
                  <w:docPart w:val="46BB3A84DF8E41CEB6D219A67AFC1A8A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4871E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B551AD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ccompanying document(s): </w:t>
            </w:r>
            <w:sdt>
              <w:sdtPr>
                <w:rPr>
                  <w:rStyle w:val="PlaceholderText"/>
                  <w:rFonts w:ascii="Times New Roman" w:hAnsi="Times New Roman" w:cs="Times New Roman"/>
                </w:rPr>
                <w:id w:val="-95717718"/>
                <w:placeholder>
                  <w:docPart w:val="73B96ABA67AF4438BD92566843086D88"/>
                </w:placeholder>
                <w:text/>
              </w:sdtPr>
              <w:sdtEndPr>
                <w:rPr>
                  <w:rStyle w:val="DefaultParagraphFont"/>
                  <w:color w:val="auto"/>
                  <w:sz w:val="20"/>
                  <w:szCs w:val="20"/>
                </w:rPr>
              </w:sdtEndPr>
              <w:sdtContent>
                <w:r w:rsidRPr="008A7C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Accompanying document(s)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p w:rsidR="00826861" w:rsidRDefault="00826861" w:rsidP="0013345D">
      <w:pPr>
        <w:rPr>
          <w:rFonts w:ascii="Times New Roman" w:hAnsi="Times New Roman" w:cs="Times New Roman"/>
          <w:sz w:val="20"/>
          <w:szCs w:val="20"/>
        </w:rPr>
      </w:pPr>
    </w:p>
    <w:p w:rsidR="00826861" w:rsidRDefault="00826861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9"/>
        <w:gridCol w:w="1458"/>
        <w:gridCol w:w="1453"/>
        <w:gridCol w:w="1867"/>
        <w:gridCol w:w="1568"/>
        <w:gridCol w:w="1568"/>
      </w:tblGrid>
      <w:tr w:rsidR="00293FEF" w:rsidRPr="007363BC" w:rsidTr="00293FEF">
        <w:tc>
          <w:tcPr>
            <w:tcW w:w="1329" w:type="dxa"/>
          </w:tcPr>
          <w:p w:rsidR="00293FEF" w:rsidRPr="007363BC" w:rsidRDefault="00293FEF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1458" w:type="dxa"/>
          </w:tcPr>
          <w:p w:rsidR="00293FEF" w:rsidRPr="007363BC" w:rsidRDefault="00293FEF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453" w:type="dxa"/>
          </w:tcPr>
          <w:p w:rsidR="00293FEF" w:rsidRDefault="00D56D5E" w:rsidP="00BD31E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et weight (kg)</w:t>
            </w:r>
          </w:p>
        </w:tc>
        <w:tc>
          <w:tcPr>
            <w:tcW w:w="1867" w:type="dxa"/>
          </w:tcPr>
          <w:p w:rsidR="00293FEF" w:rsidRPr="007363BC" w:rsidRDefault="001A3D41" w:rsidP="001A3D4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anufacturer:</w:t>
            </w:r>
          </w:p>
        </w:tc>
        <w:tc>
          <w:tcPr>
            <w:tcW w:w="1568" w:type="dxa"/>
          </w:tcPr>
          <w:p w:rsidR="00293FEF" w:rsidRPr="007363BC" w:rsidRDefault="00293FEF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ype of packages:</w:t>
            </w:r>
          </w:p>
        </w:tc>
        <w:tc>
          <w:tcPr>
            <w:tcW w:w="1568" w:type="dxa"/>
          </w:tcPr>
          <w:p w:rsidR="00293FEF" w:rsidRDefault="00293FEF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umber of packages:</w:t>
            </w:r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6453568956B74A5EAEEEA2409FC3C8EF"/>
                </w:placeholder>
                <w:text/>
              </w:sdtPr>
              <w:sdtEndPr/>
              <w:sdtContent>
                <w:r w:rsidR="00293FEF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EAC74402D52742E4B93947EB715E15F0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4E476C" w:rsidP="00BD3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97362108"/>
                <w:placeholder>
                  <w:docPart w:val="5F8953CD1ED7464298FE5D69121E0733"/>
                </w:placeholder>
                <w:showingPlcHdr/>
                <w:text/>
              </w:sdtPr>
              <w:sdtEndPr/>
              <w:sdtContent>
                <w:r w:rsidR="00D56D5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Net weight 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4E476C" w:rsidP="001A3D4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1677847"/>
                <w:placeholder>
                  <w:docPart w:val="AC61013F729049248128519EA8CBB325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Manufacturer</w:t>
                </w:r>
              </w:sdtContent>
            </w:sdt>
          </w:p>
        </w:tc>
        <w:tc>
          <w:tcPr>
            <w:tcW w:w="1568" w:type="dxa"/>
          </w:tcPr>
          <w:p w:rsidR="00293FEF" w:rsidRDefault="004E476C" w:rsidP="00CD78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45180018"/>
                <w:placeholder>
                  <w:docPart w:val="958D2AC7DEBD4AF3A985CECD8F8D0C08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4E476C" w:rsidP="00BD3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36305883"/>
                <w:placeholder>
                  <w:docPart w:val="6BC0339F1383484799A2D34E5AFA6E80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3AF133BF8D4A46B2BFCD19B4C012582B"/>
                </w:placeholder>
                <w:text/>
              </w:sdtPr>
              <w:sdtEndPr/>
              <w:sdtContent>
                <w:r w:rsidR="00293FEF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33FE17FE822F4F8D8E54EEE80137E35D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39808"/>
                <w:placeholder>
                  <w:docPart w:val="656CF436B85741428F3884051B6832EC"/>
                </w:placeholder>
                <w:showingPlcHdr/>
                <w:text/>
              </w:sdtPr>
              <w:sdtEndPr/>
              <w:sdtContent>
                <w:r w:rsidR="00D56D5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Net weight 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63774621"/>
                <w:placeholder>
                  <w:docPart w:val="74F7127E17DB466C9978F843497A2CEA"/>
                </w:placeholder>
                <w:showingPlcHdr/>
                <w:text/>
              </w:sdtPr>
              <w:sdtEndPr/>
              <w:sdtContent>
                <w:r w:rsidR="001A3D4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Manufacturer</w:t>
                </w:r>
              </w:sdtContent>
            </w:sdt>
          </w:p>
        </w:tc>
        <w:tc>
          <w:tcPr>
            <w:tcW w:w="1568" w:type="dxa"/>
          </w:tcPr>
          <w:p w:rsidR="00293FEF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98656778"/>
                <w:placeholder>
                  <w:docPart w:val="C9B359B69F8546E4A147A115B59B043E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59932088"/>
                <w:placeholder>
                  <w:docPart w:val="1D3BC5D1AA2E4334ABC79604A07F7FA9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76B1CCC7AA5F4CE2B2140EB2C450B133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54221C0985974F1E843DCB0F1E68DC40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16835007"/>
                <w:placeholder>
                  <w:docPart w:val="F71523B6513945839AEED2B8947C0DCD"/>
                </w:placeholder>
                <w:showingPlcHdr/>
                <w:text/>
              </w:sdtPr>
              <w:sdtEndPr/>
              <w:sdtContent>
                <w:r w:rsidR="00D56D5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Net weight 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18007846"/>
                <w:placeholder>
                  <w:docPart w:val="8B1044D2687E4A6ABA98F8533B59DE26"/>
                </w:placeholder>
                <w:showingPlcHdr/>
                <w:text/>
              </w:sdtPr>
              <w:sdtEndPr/>
              <w:sdtContent>
                <w:r w:rsidR="001A3D4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Manufacturer</w:t>
                </w:r>
              </w:sdtContent>
            </w:sdt>
          </w:p>
        </w:tc>
        <w:tc>
          <w:tcPr>
            <w:tcW w:w="1568" w:type="dxa"/>
          </w:tcPr>
          <w:p w:rsidR="00293FEF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25506027"/>
                <w:placeholder>
                  <w:docPart w:val="DC667F010FEC4D8EB655F9F1518784E5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502711574"/>
                <w:placeholder>
                  <w:docPart w:val="6578CB0A92C145929EE0A87AAB583D4E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F024DB0EEAD94C77836E71769DF3A949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4A8C0B4CB35247999DB70E9C9C9A9257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52798651"/>
                <w:placeholder>
                  <w:docPart w:val="241BA50642B74A589F49FCF040E71C47"/>
                </w:placeholder>
                <w:showingPlcHdr/>
                <w:text/>
              </w:sdtPr>
              <w:sdtEndPr/>
              <w:sdtContent>
                <w:r w:rsidR="00D56D5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Net weight 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44166274"/>
                <w:placeholder>
                  <w:docPart w:val="AF973EA9AB11443BBA1160AE2C574226"/>
                </w:placeholder>
                <w:showingPlcHdr/>
                <w:text/>
              </w:sdtPr>
              <w:sdtEndPr/>
              <w:sdtContent>
                <w:r w:rsidR="001A3D4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Manufacturer</w:t>
                </w:r>
              </w:sdtContent>
            </w:sdt>
          </w:p>
        </w:tc>
        <w:tc>
          <w:tcPr>
            <w:tcW w:w="1568" w:type="dxa"/>
          </w:tcPr>
          <w:p w:rsidR="00293FEF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865933411"/>
                <w:placeholder>
                  <w:docPart w:val="EF5245EBC84242D99A14A3F4B6C82F89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4E476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17604793"/>
                <w:placeholder>
                  <w:docPart w:val="B3EDEB238D754BA09BF78DC4EEB61A3E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p w:rsidR="00826861" w:rsidRDefault="00826861" w:rsidP="0013345D">
      <w:pPr>
        <w:rPr>
          <w:rFonts w:ascii="Times New Roman" w:hAnsi="Times New Roman" w:cs="Times New Roman"/>
          <w:sz w:val="20"/>
          <w:szCs w:val="20"/>
        </w:rPr>
      </w:pPr>
    </w:p>
    <w:p w:rsidR="00826861" w:rsidRDefault="00826861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843617" w:rsidTr="00A241C4">
        <w:tc>
          <w:tcPr>
            <w:tcW w:w="5050" w:type="dxa"/>
          </w:tcPr>
          <w:p w:rsidR="00843617" w:rsidRPr="00BE5936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umber of packages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94895065"/>
                <w:placeholder>
                  <w:docPart w:val="202B545721644FB68D6C76DDFE67F84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61BDC" w:rsidTr="007A3AEA">
        <w:tc>
          <w:tcPr>
            <w:tcW w:w="5050" w:type="dxa"/>
          </w:tcPr>
          <w:p w:rsidR="00561BDC" w:rsidRDefault="00561BDC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weight (kg):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77903564"/>
                <w:placeholder>
                  <w:docPart w:val="C7DB9D9D7FAA4333AAB7A8832F20CD27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Weight</w:t>
                </w:r>
              </w:sdtContent>
            </w:sdt>
          </w:p>
        </w:tc>
        <w:tc>
          <w:tcPr>
            <w:tcW w:w="4193" w:type="dxa"/>
          </w:tcPr>
          <w:p w:rsidR="00561BDC" w:rsidRPr="007363BC" w:rsidRDefault="00561BD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7A3AEA">
        <w:tc>
          <w:tcPr>
            <w:tcW w:w="5050" w:type="dxa"/>
          </w:tcPr>
          <w:p w:rsidR="00843617" w:rsidRDefault="00293FEF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chnical documentation enclosed: Yes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37251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5776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483C80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62B1B559A70348D5B617358A50D1DB2C"/>
                </w:placeholder>
                <w:showingPlcHdr/>
                <w:comboBox>
                  <w:listItem w:value="Choose an item."/>
                  <w:listItem w:displayText="Sale" w:value="Sale"/>
                  <w:listItem w:displayText="Further processing" w:value="Further processing"/>
                  <w:listItem w:displayText="Packaging" w:value="Packaging"/>
                  <w:listItem w:displayText="Other" w:value="Other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61380F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700A6C24306F4A2880C68ADAEA59396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p w:rsidR="00826861" w:rsidRDefault="00826861" w:rsidP="0013345D">
      <w:pPr>
        <w:rPr>
          <w:rFonts w:ascii="Times New Roman" w:hAnsi="Times New Roman" w:cs="Times New Roman"/>
          <w:sz w:val="20"/>
          <w:szCs w:val="20"/>
        </w:rPr>
      </w:pPr>
    </w:p>
    <w:p w:rsidR="00826861" w:rsidRDefault="00826861" w:rsidP="0013345D">
      <w:pPr>
        <w:rPr>
          <w:rFonts w:ascii="Times New Roman" w:hAnsi="Times New Roman" w:cs="Times New Roman"/>
          <w:sz w:val="20"/>
          <w:szCs w:val="20"/>
        </w:rPr>
      </w:pPr>
    </w:p>
    <w:p w:rsidR="00826861" w:rsidRDefault="00826861" w:rsidP="0013345D">
      <w:pPr>
        <w:rPr>
          <w:rFonts w:ascii="Times New Roman" w:hAnsi="Times New Roman" w:cs="Times New Roman"/>
          <w:sz w:val="20"/>
          <w:szCs w:val="20"/>
        </w:rPr>
      </w:pPr>
    </w:p>
    <w:p w:rsidR="00826861" w:rsidRDefault="00826861" w:rsidP="0013345D">
      <w:pPr>
        <w:rPr>
          <w:rFonts w:ascii="Times New Roman" w:hAnsi="Times New Roman" w:cs="Times New Roman"/>
          <w:sz w:val="20"/>
          <w:szCs w:val="20"/>
        </w:rPr>
      </w:pPr>
    </w:p>
    <w:p w:rsidR="00826861" w:rsidRPr="00C50182" w:rsidRDefault="00826861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CD78B0" w:rsidP="0082686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I, the undersigned person responsible for the load detailed above, certify that to the best of my knowledge and belief the statements made in Part 1 of this document are true and complete and I agree to comply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 xml:space="preserve">the legal requirements, </w:t>
            </w:r>
            <w:r w:rsidRPr="00826861">
              <w:rPr>
                <w:rFonts w:ascii="Times New Roman" w:hAnsi="Times New Roman" w:cs="Times New Roman"/>
                <w:sz w:val="20"/>
                <w:szCs w:val="20"/>
              </w:rPr>
              <w:t xml:space="preserve">including payment for </w:t>
            </w:r>
            <w:r w:rsidR="00826861" w:rsidRPr="00826861">
              <w:rPr>
                <w:rFonts w:ascii="Times New Roman" w:hAnsi="Times New Roman" w:cs="Times New Roman"/>
                <w:sz w:val="20"/>
                <w:szCs w:val="20"/>
              </w:rPr>
              <w:t>inspection</w:t>
            </w:r>
            <w:r w:rsidRPr="00826861">
              <w:rPr>
                <w:rFonts w:ascii="Times New Roman" w:hAnsi="Times New Roman" w:cs="Times New Roman"/>
                <w:sz w:val="20"/>
                <w:szCs w:val="20"/>
              </w:rPr>
              <w:t xml:space="preserve"> checks, as well as for re-d</w:t>
            </w:r>
            <w:r w:rsidR="00826861" w:rsidRPr="00826861">
              <w:rPr>
                <w:rFonts w:ascii="Times New Roman" w:hAnsi="Times New Roman" w:cs="Times New Roman"/>
                <w:sz w:val="20"/>
                <w:szCs w:val="20"/>
              </w:rPr>
              <w:t>ispatching consignments</w:t>
            </w:r>
            <w:r w:rsidRPr="00826861">
              <w:rPr>
                <w:rFonts w:ascii="Times New Roman" w:hAnsi="Times New Roman" w:cs="Times New Roman"/>
                <w:sz w:val="20"/>
                <w:szCs w:val="20"/>
              </w:rPr>
              <w:t xml:space="preserve"> or costs of destruction and disposal if necessary.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declaration: </w:t>
            </w:r>
          </w:p>
          <w:p w:rsidR="00C50182" w:rsidRPr="00C50182" w:rsidRDefault="004E476C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placeholder>
                  <w:docPart w:val="3D68BEEF8B6C44EC88A9F35B5BAC38E8"/>
                </w:placeholder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placeholder>
                <w:docPart w:val="1720DC3DD6884E40B711410A0515C864"/>
              </w:placeholder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signatory: </w:t>
            </w:r>
          </w:p>
          <w:p w:rsidR="00C50182" w:rsidRDefault="004E476C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placeholder>
                  <w:docPart w:val="42EB210FBD484D889988FAB7D975D536"/>
                </w:placeholder>
                <w:showingPlcHdr/>
                <w:text/>
              </w:sdtPr>
              <w:sdtEndPr/>
              <w:sdtContent>
                <w:r w:rsid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signatory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476C" w:rsidRDefault="004E476C" w:rsidP="00710270">
      <w:pPr>
        <w:spacing w:after="0" w:line="240" w:lineRule="auto"/>
      </w:pPr>
      <w:r>
        <w:separator/>
      </w:r>
    </w:p>
  </w:endnote>
  <w:endnote w:type="continuationSeparator" w:id="0">
    <w:p w:rsidR="004E476C" w:rsidRDefault="004E476C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476C" w:rsidRDefault="004E476C" w:rsidP="00710270">
      <w:pPr>
        <w:spacing w:after="0" w:line="240" w:lineRule="auto"/>
      </w:pPr>
      <w:r>
        <w:separator/>
      </w:r>
    </w:p>
  </w:footnote>
  <w:footnote w:type="continuationSeparator" w:id="0">
    <w:p w:rsidR="004E476C" w:rsidRDefault="004E476C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826861" w:rsidRPr="001E3407" w:rsidTr="00706FBA">
      <w:tc>
        <w:tcPr>
          <w:tcW w:w="3794" w:type="dxa"/>
          <w:vAlign w:val="center"/>
        </w:tcPr>
        <w:p w:rsidR="00826861" w:rsidRPr="00843E4B" w:rsidRDefault="00826861" w:rsidP="00706FBA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826861" w:rsidRPr="001E3407" w:rsidRDefault="00826861" w:rsidP="00706FBA">
          <w:pPr>
            <w:pStyle w:val="Header"/>
            <w:rPr>
              <w:sz w:val="21"/>
              <w:szCs w:val="21"/>
            </w:rPr>
          </w:pPr>
          <w:r w:rsidRPr="00A40727">
            <w:rPr>
              <w:rFonts w:ascii="Times New Roman" w:hAnsi="Times New Roman" w:cs="Times New Roman"/>
              <w:sz w:val="20"/>
              <w:szCs w:val="21"/>
            </w:rPr>
            <w:t>Yemeni Standardization and Metrology Organization (YSMO)</w:t>
          </w:r>
          <w:r>
            <w:rPr>
              <w:rFonts w:ascii="Times New Roman" w:hAnsi="Times New Roman" w:cs="Times New Roman"/>
              <w:sz w:val="20"/>
              <w:szCs w:val="21"/>
            </w:rPr>
            <w:t xml:space="preserve">- </w:t>
          </w:r>
          <w:r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826861" w:rsidRPr="001E3407" w:rsidRDefault="00826861" w:rsidP="00706FBA">
          <w:pPr>
            <w:pStyle w:val="Header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59264" behindDoc="0" locked="0" layoutInCell="1" allowOverlap="1" wp14:anchorId="53408FDC" wp14:editId="6EDBBFD0">
                <wp:simplePos x="0" y="0"/>
                <wp:positionH relativeFrom="column">
                  <wp:posOffset>239119</wp:posOffset>
                </wp:positionH>
                <wp:positionV relativeFrom="paragraph">
                  <wp:posOffset>9901</wp:posOffset>
                </wp:positionV>
                <wp:extent cx="431321" cy="422689"/>
                <wp:effectExtent l="0" t="0" r="6985" b="0"/>
                <wp:wrapNone/>
                <wp:docPr id="2" name="Picture 2" descr="نسخ من شعار الهيئ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2" descr="نسخ من شعار الهيئ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1321" cy="42268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417" w:type="dxa"/>
          <w:vAlign w:val="center"/>
        </w:tcPr>
        <w:p w:rsidR="00826861" w:rsidRPr="00904C38" w:rsidRDefault="00826861" w:rsidP="00706FBA">
          <w:pPr>
            <w:bidi/>
            <w:spacing w:line="192" w:lineRule="auto"/>
            <w:jc w:val="center"/>
            <w:rPr>
              <w:rFonts w:cs="SKR HEAD1"/>
              <w:sz w:val="26"/>
              <w:rtl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2336" behindDoc="0" locked="0" layoutInCell="1" allowOverlap="1" wp14:anchorId="7F5A870B" wp14:editId="4EFBB432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7" name="Picture 7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1312" behindDoc="0" locked="0" layoutInCell="1" allowOverlap="1" wp14:anchorId="293CBE1A" wp14:editId="1A55C06B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6" name="Picture 6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0288" behindDoc="0" locked="0" layoutInCell="1" allowOverlap="1" wp14:anchorId="66C37B98" wp14:editId="7469754B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5" name="Picture 5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4C38">
            <w:rPr>
              <w:rFonts w:cs="SKR HEAD1"/>
              <w:sz w:val="26"/>
              <w:szCs w:val="28"/>
              <w:rtl/>
            </w:rPr>
            <w:t xml:space="preserve"> الهيئ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اليمني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للمواصفات والمقاييس</w:t>
          </w:r>
        </w:p>
        <w:p w:rsidR="00826861" w:rsidRPr="00615260" w:rsidRDefault="00826861" w:rsidP="00706FBA">
          <w:pPr>
            <w:bidi/>
            <w:spacing w:line="192" w:lineRule="auto"/>
            <w:jc w:val="center"/>
            <w:rPr>
              <w:rFonts w:cs="SKR HEAD1"/>
              <w:sz w:val="26"/>
              <w:u w:val="single"/>
            </w:rPr>
          </w:pPr>
          <w:r w:rsidRPr="00613283">
            <w:rPr>
              <w:rFonts w:cs="SKR HEAD1"/>
              <w:sz w:val="26"/>
              <w:szCs w:val="28"/>
              <w:rtl/>
            </w:rPr>
            <w:t xml:space="preserve">وضبط </w:t>
          </w:r>
          <w:r w:rsidRPr="00613283">
            <w:rPr>
              <w:rFonts w:cs="SKR HEAD1" w:hint="cs"/>
              <w:sz w:val="26"/>
              <w:szCs w:val="28"/>
              <w:rtl/>
            </w:rPr>
            <w:t>الجودة</w:t>
          </w:r>
        </w:p>
      </w:tc>
    </w:tr>
  </w:tbl>
  <w:p w:rsidR="00710270" w:rsidRDefault="00710270" w:rsidP="0082686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ocumentProtection w:edit="forms" w:enforcement="1" w:cryptProviderType="rsaFull" w:cryptAlgorithmClass="hash" w:cryptAlgorithmType="typeAny" w:cryptAlgorithmSid="4" w:cryptSpinCount="100000" w:hash="6YnCNQW5gUfhEcyUHtzN0VQvrEI=" w:salt="CBeias3i6mniS82Ictsqz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97575"/>
    <w:rsid w:val="000B09A0"/>
    <w:rsid w:val="000B4BED"/>
    <w:rsid w:val="000F498A"/>
    <w:rsid w:val="000F6A59"/>
    <w:rsid w:val="00101127"/>
    <w:rsid w:val="0010550A"/>
    <w:rsid w:val="0013345D"/>
    <w:rsid w:val="00186A73"/>
    <w:rsid w:val="00191DA8"/>
    <w:rsid w:val="001A3D41"/>
    <w:rsid w:val="001E3407"/>
    <w:rsid w:val="001F0E9E"/>
    <w:rsid w:val="00205C1C"/>
    <w:rsid w:val="00227769"/>
    <w:rsid w:val="00230065"/>
    <w:rsid w:val="00237F98"/>
    <w:rsid w:val="00264441"/>
    <w:rsid w:val="0028747F"/>
    <w:rsid w:val="00293FEF"/>
    <w:rsid w:val="002B5461"/>
    <w:rsid w:val="00343A7A"/>
    <w:rsid w:val="003620A3"/>
    <w:rsid w:val="003C0F38"/>
    <w:rsid w:val="003E58D1"/>
    <w:rsid w:val="003F619B"/>
    <w:rsid w:val="0046074C"/>
    <w:rsid w:val="00481CF9"/>
    <w:rsid w:val="004871EC"/>
    <w:rsid w:val="004A028D"/>
    <w:rsid w:val="004E2FDF"/>
    <w:rsid w:val="004E476C"/>
    <w:rsid w:val="004E47F2"/>
    <w:rsid w:val="00505ABA"/>
    <w:rsid w:val="00555C72"/>
    <w:rsid w:val="00561BDC"/>
    <w:rsid w:val="005A4A84"/>
    <w:rsid w:val="005E0320"/>
    <w:rsid w:val="005E7108"/>
    <w:rsid w:val="00683C55"/>
    <w:rsid w:val="00685AD8"/>
    <w:rsid w:val="006D622C"/>
    <w:rsid w:val="00701D09"/>
    <w:rsid w:val="0070519E"/>
    <w:rsid w:val="00710270"/>
    <w:rsid w:val="00714BC2"/>
    <w:rsid w:val="007363BC"/>
    <w:rsid w:val="0074525C"/>
    <w:rsid w:val="007D5F7A"/>
    <w:rsid w:val="007E5407"/>
    <w:rsid w:val="007F2861"/>
    <w:rsid w:val="00820A18"/>
    <w:rsid w:val="00826861"/>
    <w:rsid w:val="00843617"/>
    <w:rsid w:val="00843E4B"/>
    <w:rsid w:val="008637FF"/>
    <w:rsid w:val="00874A32"/>
    <w:rsid w:val="00876B51"/>
    <w:rsid w:val="00896677"/>
    <w:rsid w:val="008A3D15"/>
    <w:rsid w:val="008A7C5C"/>
    <w:rsid w:val="008C627A"/>
    <w:rsid w:val="00900CF7"/>
    <w:rsid w:val="00915AD7"/>
    <w:rsid w:val="00976C50"/>
    <w:rsid w:val="009B5870"/>
    <w:rsid w:val="009F2F6F"/>
    <w:rsid w:val="00A03777"/>
    <w:rsid w:val="00A257D9"/>
    <w:rsid w:val="00A277AA"/>
    <w:rsid w:val="00A40727"/>
    <w:rsid w:val="00A637B8"/>
    <w:rsid w:val="00A820A0"/>
    <w:rsid w:val="00AA3943"/>
    <w:rsid w:val="00AE07B3"/>
    <w:rsid w:val="00B26A24"/>
    <w:rsid w:val="00BA06A7"/>
    <w:rsid w:val="00BC4167"/>
    <w:rsid w:val="00BC721B"/>
    <w:rsid w:val="00BD31E2"/>
    <w:rsid w:val="00BD6CF9"/>
    <w:rsid w:val="00BE5936"/>
    <w:rsid w:val="00BF3147"/>
    <w:rsid w:val="00C4298D"/>
    <w:rsid w:val="00C50182"/>
    <w:rsid w:val="00C51983"/>
    <w:rsid w:val="00C5497B"/>
    <w:rsid w:val="00C61BA7"/>
    <w:rsid w:val="00C72482"/>
    <w:rsid w:val="00CD78B0"/>
    <w:rsid w:val="00D0476F"/>
    <w:rsid w:val="00D26A41"/>
    <w:rsid w:val="00D55136"/>
    <w:rsid w:val="00D56D5E"/>
    <w:rsid w:val="00D646B2"/>
    <w:rsid w:val="00DC0CF7"/>
    <w:rsid w:val="00E21E3F"/>
    <w:rsid w:val="00E23958"/>
    <w:rsid w:val="00E64E4B"/>
    <w:rsid w:val="00E75CF1"/>
    <w:rsid w:val="00EA2B2E"/>
    <w:rsid w:val="00ED27A7"/>
    <w:rsid w:val="00ED7501"/>
    <w:rsid w:val="00EE07A1"/>
    <w:rsid w:val="00EE695F"/>
    <w:rsid w:val="00EF52B9"/>
    <w:rsid w:val="00F15544"/>
    <w:rsid w:val="00F34A65"/>
    <w:rsid w:val="00F539B5"/>
    <w:rsid w:val="00F76C3F"/>
    <w:rsid w:val="00F77C4C"/>
    <w:rsid w:val="00F92EFD"/>
    <w:rsid w:val="00F938DA"/>
    <w:rsid w:val="00F96EE4"/>
    <w:rsid w:val="00FA0EF5"/>
    <w:rsid w:val="00FA4C73"/>
    <w:rsid w:val="00FC5251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743BE5" w:rsidP="00743BE5">
          <w:pPr>
            <w:pStyle w:val="E7B9E02F5DFD47149D8FA91562BCC4D786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743BE5" w:rsidP="00743BE5">
          <w:pPr>
            <w:pStyle w:val="348FA061EE3C49ACAE41AEBD74E67BFB68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A36C754F31F44FAB8CA89BBA09E91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FA6A8-5045-4082-9208-7B3D63EB4B1F}"/>
      </w:docPartPr>
      <w:docPartBody>
        <w:p w:rsidR="00DF4A27" w:rsidRDefault="00743BE5" w:rsidP="00743BE5">
          <w:pPr>
            <w:pStyle w:val="A36C754F31F44FAB8CA89BBA09E91DAB67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Importer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743BE5" w:rsidP="00743BE5">
          <w:pPr>
            <w:pStyle w:val="5E6E5BFE325243B99A437EBE6734EE8365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743BE5" w:rsidP="00743BE5">
          <w:pPr>
            <w:pStyle w:val="8BFBF4B9CAF84A3E9019E5F9BFB7EDBA4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743BE5" w:rsidP="00743BE5">
          <w:pPr>
            <w:pStyle w:val="3D85344DC7FE420E9D156A3EA472580F4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origi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743BE5" w:rsidP="00743BE5">
          <w:pPr>
            <w:pStyle w:val="480EC0956E414A1EB754429E14ECECE64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export</w:t>
          </w:r>
        </w:p>
      </w:docPartBody>
    </w:docPart>
    <w:docPart>
      <w:docPartPr>
        <w:name w:val="1243330EA41B46E3954A8E47D4160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A69CE-6925-4BC6-AA6A-6EFE71C8E326}"/>
      </w:docPartPr>
      <w:docPartBody>
        <w:p w:rsidR="00CC3C91" w:rsidRDefault="00743BE5" w:rsidP="00743BE5">
          <w:pPr>
            <w:pStyle w:val="1243330EA41B46E3954A8E47D41604AE45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F21F786445334A25B289521284E86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DC697-4426-46A4-BF61-5381C2AD461F}"/>
      </w:docPartPr>
      <w:docPartBody>
        <w:p w:rsidR="00CC3C91" w:rsidRDefault="00743BE5" w:rsidP="00743BE5">
          <w:pPr>
            <w:pStyle w:val="F21F786445334A25B289521284E86A4F4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E2A9B0A6EF7F4D269EE1E0DCC0D2F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B43F7-2C53-4E40-B7F0-B163E44129DB}"/>
      </w:docPartPr>
      <w:docPartBody>
        <w:p w:rsidR="00CC3C91" w:rsidRDefault="00743BE5" w:rsidP="00743BE5">
          <w:pPr>
            <w:pStyle w:val="E2A9B0A6EF7F4D269EE1E0DCC0D2F27444"/>
          </w:pPr>
          <w:r w:rsidRPr="004871EC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743BE5" w:rsidP="00743BE5">
          <w:pPr>
            <w:pStyle w:val="CA2FAA98065D45E6A7B7DF7E49ADF15225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5040FA43E6264A4AA0AB784B14CB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E679D-477E-4B08-9ABD-51459397392B}"/>
      </w:docPartPr>
      <w:docPartBody>
        <w:p w:rsidR="00BB5E3D" w:rsidRDefault="00743BE5" w:rsidP="00743BE5">
          <w:pPr>
            <w:pStyle w:val="5040FA43E6264A4AA0AB784B14CB149125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lick here to enter a date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2C02C55783654B578358EE5D04597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F62A5-1F0A-4D8D-8C64-25B9E2B1AB98}"/>
      </w:docPartPr>
      <w:docPartBody>
        <w:p w:rsidR="00BB5E3D" w:rsidRDefault="00743BE5" w:rsidP="00743BE5">
          <w:pPr>
            <w:pStyle w:val="2C02C55783654B578358EE5D045970092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Border inspection post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:</w:t>
          </w:r>
        </w:p>
      </w:docPartBody>
    </w:docPart>
    <w:docPart>
      <w:docPartPr>
        <w:name w:val="266E0BA7C6BD49539E62F46A8840D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F8C6A-8FDD-4B35-87A2-6450C646FE78}"/>
      </w:docPartPr>
      <w:docPartBody>
        <w:p w:rsidR="00BB5E3D" w:rsidRDefault="00743BE5" w:rsidP="00743BE5">
          <w:pPr>
            <w:pStyle w:val="266E0BA7C6BD49539E62F46A8840D3FE2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8A9DB052E34D42839905D32D79CA1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8AF22-E73E-4943-890E-8914E6584045}"/>
      </w:docPartPr>
      <w:docPartBody>
        <w:p w:rsidR="00BB5E3D" w:rsidRDefault="00743BE5" w:rsidP="00743BE5">
          <w:pPr>
            <w:pStyle w:val="8A9DB052E34D42839905D32D79CA14332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ime</w:t>
          </w:r>
        </w:p>
      </w:docPartBody>
    </w:docPart>
    <w:docPart>
      <w:docPartPr>
        <w:name w:val="46BB3A84DF8E41CEB6D219A67AFC1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8202A-D9CC-4CB4-AAD7-065BB9C33D35}"/>
      </w:docPartPr>
      <w:docPartBody>
        <w:p w:rsidR="00BB5E3D" w:rsidRDefault="00743BE5" w:rsidP="00743BE5">
          <w:pPr>
            <w:pStyle w:val="46BB3A84DF8E41CEB6D219A67AFC1A8A25"/>
          </w:pPr>
          <w:r w:rsidRPr="004871E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73B96ABA67AF4438BD92566843086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A1A3F-BA9F-4521-AA31-ADAF051CD610}"/>
      </w:docPartPr>
      <w:docPartBody>
        <w:p w:rsidR="00BB5E3D" w:rsidRDefault="00CA29D1" w:rsidP="00CA29D1">
          <w:pPr>
            <w:pStyle w:val="73B96ABA67AF4438BD92566843086D8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3D68BEEF8B6C44EC88A9F35B5BAC3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E4FA1-9CFB-4068-A09E-ED66CE3CD32D}"/>
      </w:docPartPr>
      <w:docPartBody>
        <w:p w:rsidR="007D0436" w:rsidRDefault="00743BE5" w:rsidP="00743BE5">
          <w:pPr>
            <w:pStyle w:val="3D68BEEF8B6C44EC88A9F35B5BAC38E823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ace</w:t>
          </w:r>
        </w:p>
      </w:docPartBody>
    </w:docPart>
    <w:docPart>
      <w:docPartPr>
        <w:name w:val="1720DC3DD6884E40B711410A0515C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4B324-8145-4253-83C7-F8D7172C8670}"/>
      </w:docPartPr>
      <w:docPartBody>
        <w:p w:rsidR="007D0436" w:rsidRDefault="00743BE5" w:rsidP="00743BE5">
          <w:pPr>
            <w:pStyle w:val="1720DC3DD6884E40B711410A0515C86423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202B545721644FB68D6C76DDFE67F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2B06A-CB7A-46E0-B182-83358EB07D2A}"/>
      </w:docPartPr>
      <w:docPartBody>
        <w:p w:rsidR="007D0436" w:rsidRDefault="00743BE5" w:rsidP="00743BE5">
          <w:pPr>
            <w:pStyle w:val="202B545721644FB68D6C76DDFE67F8401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</w:t>
          </w:r>
        </w:p>
      </w:docPartBody>
    </w:docPart>
    <w:docPart>
      <w:docPartPr>
        <w:name w:val="62B1B559A70348D5B617358A50D1D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67343-70DC-454C-A38A-B5A6077AF8A2}"/>
      </w:docPartPr>
      <w:docPartBody>
        <w:p w:rsidR="007D0436" w:rsidRDefault="00743BE5" w:rsidP="00743BE5">
          <w:pPr>
            <w:pStyle w:val="62B1B559A70348D5B617358A50D1DB2C15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700A6C24306F4A2880C68ADAEA593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90AFF-896B-4A19-9A85-AF93770960DF}"/>
      </w:docPartPr>
      <w:docPartBody>
        <w:p w:rsidR="007D0436" w:rsidRDefault="00743BE5" w:rsidP="00743BE5">
          <w:pPr>
            <w:pStyle w:val="700A6C24306F4A2880C68ADAEA59396D1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  <w:docPart>
      <w:docPartPr>
        <w:name w:val="6453568956B74A5EAEEEA2409FC3C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6ED55-938B-448D-AD71-652942D180E1}"/>
      </w:docPartPr>
      <w:docPartBody>
        <w:p w:rsidR="00743BE5" w:rsidRDefault="00AA0CF7" w:rsidP="00AA0CF7">
          <w:pPr>
            <w:pStyle w:val="6453568956B74A5EAEEEA2409FC3C8EF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EAC74402D52742E4B93947EB715E1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AF3D8-FDB6-4633-B2CD-A7E529B6FEB0}"/>
      </w:docPartPr>
      <w:docPartBody>
        <w:p w:rsidR="00743BE5" w:rsidRDefault="00743BE5" w:rsidP="00743BE5">
          <w:pPr>
            <w:pStyle w:val="EAC74402D52742E4B93947EB715E15F0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AC61013F729049248128519EA8CBB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8295B-6A4F-4569-82D8-9C8A90B01B45}"/>
      </w:docPartPr>
      <w:docPartBody>
        <w:p w:rsidR="00743BE5" w:rsidRDefault="00743BE5" w:rsidP="00743BE5">
          <w:pPr>
            <w:pStyle w:val="AC61013F729049248128519EA8CBB325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anufacturer</w:t>
          </w:r>
        </w:p>
      </w:docPartBody>
    </w:docPart>
    <w:docPart>
      <w:docPartPr>
        <w:name w:val="958D2AC7DEBD4AF3A985CECD8F8D0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CF16A-497C-4D1E-B6C7-66CAFA874BA2}"/>
      </w:docPartPr>
      <w:docPartBody>
        <w:p w:rsidR="00743BE5" w:rsidRDefault="00743BE5" w:rsidP="00743BE5">
          <w:pPr>
            <w:pStyle w:val="958D2AC7DEBD4AF3A985CECD8F8D0C084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6BC0339F1383484799A2D34E5AFA6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F2710-1B0A-43BA-95E9-4AF59DF2365F}"/>
      </w:docPartPr>
      <w:docPartBody>
        <w:p w:rsidR="00743BE5" w:rsidRDefault="00743BE5" w:rsidP="00743BE5">
          <w:pPr>
            <w:pStyle w:val="6BC0339F1383484799A2D34E5AFA6E804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3AF133BF8D4A46B2BFCD19B4C0125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D7084-66B7-4161-9B1C-5D701623D284}"/>
      </w:docPartPr>
      <w:docPartBody>
        <w:p w:rsidR="00743BE5" w:rsidRDefault="00AA0CF7" w:rsidP="00AA0CF7">
          <w:pPr>
            <w:pStyle w:val="3AF133BF8D4A46B2BFCD19B4C012582B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33FE17FE822F4F8D8E54EEE80137E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8FDEF-6858-4FEA-9340-1AB0EE275AD3}"/>
      </w:docPartPr>
      <w:docPartBody>
        <w:p w:rsidR="00743BE5" w:rsidRDefault="00743BE5" w:rsidP="00743BE5">
          <w:pPr>
            <w:pStyle w:val="33FE17FE822F4F8D8E54EEE80137E35D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C9B359B69F8546E4A147A115B59B0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BAA6A-BC07-4EED-9E7F-7F17609C26A2}"/>
      </w:docPartPr>
      <w:docPartBody>
        <w:p w:rsidR="00743BE5" w:rsidRDefault="00743BE5" w:rsidP="00743BE5">
          <w:pPr>
            <w:pStyle w:val="C9B359B69F8546E4A147A115B59B043E4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1D3BC5D1AA2E4334ABC79604A07F7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3123F-2170-465D-8738-A3FC54F24FBC}"/>
      </w:docPartPr>
      <w:docPartBody>
        <w:p w:rsidR="00743BE5" w:rsidRDefault="00743BE5" w:rsidP="00743BE5">
          <w:pPr>
            <w:pStyle w:val="1D3BC5D1AA2E4334ABC79604A07F7FA94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76B1CCC7AA5F4CE2B2140EB2C450B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2F326-1F45-4F6B-8CBE-2A1BF0DD45B9}"/>
      </w:docPartPr>
      <w:docPartBody>
        <w:p w:rsidR="00743BE5" w:rsidRDefault="00743BE5" w:rsidP="00743BE5">
          <w:pPr>
            <w:pStyle w:val="76B1CCC7AA5F4CE2B2140EB2C450B133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54221C0985974F1E843DCB0F1E68D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0D099-953B-4302-B2D3-528A16EB3B77}"/>
      </w:docPartPr>
      <w:docPartBody>
        <w:p w:rsidR="00743BE5" w:rsidRDefault="00743BE5" w:rsidP="00743BE5">
          <w:pPr>
            <w:pStyle w:val="54221C0985974F1E843DCB0F1E68DC40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DC667F010FEC4D8EB655F9F151878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6E482-819F-46B7-BFAB-4FB99639AC44}"/>
      </w:docPartPr>
      <w:docPartBody>
        <w:p w:rsidR="00743BE5" w:rsidRDefault="00743BE5" w:rsidP="00743BE5">
          <w:pPr>
            <w:pStyle w:val="DC667F010FEC4D8EB655F9F1518784E54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6578CB0A92C145929EE0A87AAB583D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A2752-4416-4FF6-98DF-BD42D441E617}"/>
      </w:docPartPr>
      <w:docPartBody>
        <w:p w:rsidR="00743BE5" w:rsidRDefault="00743BE5" w:rsidP="00743BE5">
          <w:pPr>
            <w:pStyle w:val="6578CB0A92C145929EE0A87AAB583D4E4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F024DB0EEAD94C77836E71769DF3A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13E71-36E0-46FE-948D-54E9790B645D}"/>
      </w:docPartPr>
      <w:docPartBody>
        <w:p w:rsidR="00743BE5" w:rsidRDefault="00743BE5" w:rsidP="00743BE5">
          <w:pPr>
            <w:pStyle w:val="F024DB0EEAD94C77836E71769DF3A949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4A8C0B4CB35247999DB70E9C9C9A9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63C61-E410-44CA-A742-C7DC2FF8C52F}"/>
      </w:docPartPr>
      <w:docPartBody>
        <w:p w:rsidR="00743BE5" w:rsidRDefault="00743BE5" w:rsidP="00743BE5">
          <w:pPr>
            <w:pStyle w:val="4A8C0B4CB35247999DB70E9C9C9A9257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EF5245EBC84242D99A14A3F4B6C82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2FA9A-2595-4EFA-AEBC-07D53B87D509}"/>
      </w:docPartPr>
      <w:docPartBody>
        <w:p w:rsidR="00743BE5" w:rsidRDefault="00743BE5" w:rsidP="00743BE5">
          <w:pPr>
            <w:pStyle w:val="EF5245EBC84242D99A14A3F4B6C82F894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B3EDEB238D754BA09BF78DC4EEB61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248D4-D084-4785-B034-918214FA2A34}"/>
      </w:docPartPr>
      <w:docPartBody>
        <w:p w:rsidR="00743BE5" w:rsidRDefault="00743BE5" w:rsidP="00743BE5">
          <w:pPr>
            <w:pStyle w:val="B3EDEB238D754BA09BF78DC4EEB61A3E4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5F8953CD1ED7464298FE5D69121E0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FEF9A-D90B-467D-AC1C-427F07F22BC4}"/>
      </w:docPartPr>
      <w:docPartBody>
        <w:p w:rsidR="00743BE5" w:rsidRDefault="00743BE5" w:rsidP="00743BE5">
          <w:pPr>
            <w:pStyle w:val="5F8953CD1ED7464298FE5D69121E0733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Net weight </w:t>
          </w:r>
        </w:p>
      </w:docPartBody>
    </w:docPart>
    <w:docPart>
      <w:docPartPr>
        <w:name w:val="74F7127E17DB466C9978F843497A2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83E1A-AA77-4F23-BF2F-36C4DA6CDB71}"/>
      </w:docPartPr>
      <w:docPartBody>
        <w:p w:rsidR="00392A27" w:rsidRDefault="00743BE5" w:rsidP="00743BE5">
          <w:pPr>
            <w:pStyle w:val="74F7127E17DB466C9978F843497A2CEA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anufacturer</w:t>
          </w:r>
        </w:p>
      </w:docPartBody>
    </w:docPart>
    <w:docPart>
      <w:docPartPr>
        <w:name w:val="8B1044D2687E4A6ABA98F8533B59DE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30889-7446-49D3-A1A6-0478C0CCE7F6}"/>
      </w:docPartPr>
      <w:docPartBody>
        <w:p w:rsidR="00392A27" w:rsidRDefault="00743BE5" w:rsidP="00743BE5">
          <w:pPr>
            <w:pStyle w:val="8B1044D2687E4A6ABA98F8533B59DE26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anufacturer</w:t>
          </w:r>
        </w:p>
      </w:docPartBody>
    </w:docPart>
    <w:docPart>
      <w:docPartPr>
        <w:name w:val="AF973EA9AB11443BBA1160AE2C574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6ABA8-1D30-4F06-8F35-9425DE43D976}"/>
      </w:docPartPr>
      <w:docPartBody>
        <w:p w:rsidR="00392A27" w:rsidRDefault="00743BE5" w:rsidP="00743BE5">
          <w:pPr>
            <w:pStyle w:val="AF973EA9AB11443BBA1160AE2C574226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anufacturer</w:t>
          </w:r>
        </w:p>
      </w:docPartBody>
    </w:docPart>
    <w:docPart>
      <w:docPartPr>
        <w:name w:val="656CF436B85741428F3884051B683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AE99E-1192-43DA-9DB1-5BEA12C37412}"/>
      </w:docPartPr>
      <w:docPartBody>
        <w:p w:rsidR="00392A27" w:rsidRDefault="00743BE5" w:rsidP="00743BE5">
          <w:pPr>
            <w:pStyle w:val="656CF436B85741428F3884051B6832EC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Net weight </w:t>
          </w:r>
        </w:p>
      </w:docPartBody>
    </w:docPart>
    <w:docPart>
      <w:docPartPr>
        <w:name w:val="F71523B6513945839AEED2B8947C0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F9277-B7C1-4EB3-AC4F-1D21F6A6C097}"/>
      </w:docPartPr>
      <w:docPartBody>
        <w:p w:rsidR="00392A27" w:rsidRDefault="00743BE5" w:rsidP="00743BE5">
          <w:pPr>
            <w:pStyle w:val="F71523B6513945839AEED2B8947C0DCD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Net weight </w:t>
          </w:r>
        </w:p>
      </w:docPartBody>
    </w:docPart>
    <w:docPart>
      <w:docPartPr>
        <w:name w:val="241BA50642B74A589F49FCF040E71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44CE6-7E75-426F-8851-CB1EB2F26274}"/>
      </w:docPartPr>
      <w:docPartBody>
        <w:p w:rsidR="00392A27" w:rsidRDefault="00743BE5" w:rsidP="00743BE5">
          <w:pPr>
            <w:pStyle w:val="241BA50642B74A589F49FCF040E71C47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Net weight </w:t>
          </w:r>
        </w:p>
      </w:docPartBody>
    </w:docPart>
    <w:docPart>
      <w:docPartPr>
        <w:name w:val="C7DB9D9D7FAA4333AAB7A8832F20C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6BD63-E6EE-4DB7-A186-FA5CBA582001}"/>
      </w:docPartPr>
      <w:docPartBody>
        <w:p w:rsidR="00392A27" w:rsidRDefault="00743BE5" w:rsidP="00743BE5">
          <w:pPr>
            <w:pStyle w:val="C7DB9D9D7FAA4333AAB7A8832F20CD27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Weigh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4F8"/>
    <w:rsid w:val="00064114"/>
    <w:rsid w:val="00077D58"/>
    <w:rsid w:val="0019097D"/>
    <w:rsid w:val="002C0AAF"/>
    <w:rsid w:val="00363C32"/>
    <w:rsid w:val="00392A27"/>
    <w:rsid w:val="004002FD"/>
    <w:rsid w:val="0052190D"/>
    <w:rsid w:val="00574304"/>
    <w:rsid w:val="006D11C4"/>
    <w:rsid w:val="00743BE5"/>
    <w:rsid w:val="00775D53"/>
    <w:rsid w:val="007C1D12"/>
    <w:rsid w:val="007D0436"/>
    <w:rsid w:val="00917649"/>
    <w:rsid w:val="009B7F78"/>
    <w:rsid w:val="00AA0CF7"/>
    <w:rsid w:val="00AB20DF"/>
    <w:rsid w:val="00AB401E"/>
    <w:rsid w:val="00AC30D6"/>
    <w:rsid w:val="00B54DF6"/>
    <w:rsid w:val="00B5708B"/>
    <w:rsid w:val="00B92502"/>
    <w:rsid w:val="00BB5E3D"/>
    <w:rsid w:val="00BE6308"/>
    <w:rsid w:val="00C25064"/>
    <w:rsid w:val="00CA29D1"/>
    <w:rsid w:val="00CC0931"/>
    <w:rsid w:val="00CC3C91"/>
    <w:rsid w:val="00D83914"/>
    <w:rsid w:val="00DB065B"/>
    <w:rsid w:val="00DD4385"/>
    <w:rsid w:val="00DF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43BE5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D65197332CCC4BF983B0E952F76E42FF">
    <w:name w:val="D65197332CCC4BF983B0E952F76E42FF"/>
    <w:rsid w:val="00D83914"/>
  </w:style>
  <w:style w:type="paragraph" w:customStyle="1" w:styleId="AC4127494F5D40D6A413EF75E43D26BC">
    <w:name w:val="AC4127494F5D40D6A413EF75E43D26BC"/>
    <w:rsid w:val="00D83914"/>
  </w:style>
  <w:style w:type="paragraph" w:customStyle="1" w:styleId="6B19A59BB5EE4B84B50C601E2600A2DE">
    <w:name w:val="6B19A59BB5EE4B84B50C601E2600A2DE"/>
    <w:rsid w:val="00D83914"/>
  </w:style>
  <w:style w:type="paragraph" w:customStyle="1" w:styleId="2AE73A5637B449AA85C954B2727E0FA3">
    <w:name w:val="2AE73A5637B449AA85C954B2727E0FA3"/>
    <w:rsid w:val="00D83914"/>
  </w:style>
  <w:style w:type="paragraph" w:customStyle="1" w:styleId="F04EE3319CE941E8A9CFE57E93386CDE">
    <w:name w:val="F04EE3319CE941E8A9CFE57E93386CDE"/>
    <w:rsid w:val="00D83914"/>
  </w:style>
  <w:style w:type="paragraph" w:customStyle="1" w:styleId="119C061D769746858E15805E48D47B59">
    <w:name w:val="119C061D769746858E15805E48D47B59"/>
    <w:rsid w:val="00D83914"/>
  </w:style>
  <w:style w:type="paragraph" w:customStyle="1" w:styleId="400F26294BBA4F26A2E95B085D622D62">
    <w:name w:val="400F26294BBA4F26A2E95B085D622D62"/>
    <w:rsid w:val="00D83914"/>
  </w:style>
  <w:style w:type="paragraph" w:customStyle="1" w:styleId="F118DE8AEFD94EDE829B7114690EE9AB">
    <w:name w:val="F118DE8AEFD94EDE829B7114690EE9AB"/>
    <w:rsid w:val="00D83914"/>
  </w:style>
  <w:style w:type="paragraph" w:customStyle="1" w:styleId="12CD2B35A60947E9B28A36E103FEBDE7">
    <w:name w:val="12CD2B35A60947E9B28A36E103FEBDE7"/>
    <w:rsid w:val="00D83914"/>
  </w:style>
  <w:style w:type="paragraph" w:customStyle="1" w:styleId="B5B34D7031854A0C8E0BEC79B54E9DFC">
    <w:name w:val="B5B34D7031854A0C8E0BEC79B54E9DFC"/>
    <w:rsid w:val="00D83914"/>
  </w:style>
  <w:style w:type="paragraph" w:customStyle="1" w:styleId="5A212FB9A2A0493C9A8BB3F058594BB6">
    <w:name w:val="5A212FB9A2A0493C9A8BB3F058594BB6"/>
    <w:rsid w:val="00D83914"/>
  </w:style>
  <w:style w:type="paragraph" w:customStyle="1" w:styleId="A7D3C7C805C44927AFF2B97136832C84">
    <w:name w:val="A7D3C7C805C44927AFF2B97136832C84"/>
    <w:rsid w:val="00D83914"/>
  </w:style>
  <w:style w:type="paragraph" w:customStyle="1" w:styleId="6F6687EEF089428F9D0B70AFC5974118">
    <w:name w:val="6F6687EEF089428F9D0B70AFC5974118"/>
    <w:rsid w:val="00D83914"/>
  </w:style>
  <w:style w:type="paragraph" w:customStyle="1" w:styleId="ADD8FB7FCE3145D7963910D3530CE4D4">
    <w:name w:val="ADD8FB7FCE3145D7963910D3530CE4D4"/>
    <w:rsid w:val="00D83914"/>
  </w:style>
  <w:style w:type="paragraph" w:customStyle="1" w:styleId="476E6CFD005B4E0088EA5AB2D91A8062">
    <w:name w:val="476E6CFD005B4E0088EA5AB2D91A8062"/>
    <w:rsid w:val="00D83914"/>
  </w:style>
  <w:style w:type="paragraph" w:customStyle="1" w:styleId="00073462496C4D0AB168E73C8A73F95B">
    <w:name w:val="00073462496C4D0AB168E73C8A73F95B"/>
    <w:rsid w:val="00D83914"/>
  </w:style>
  <w:style w:type="paragraph" w:customStyle="1" w:styleId="E7B9E02F5DFD47149D8FA91562BCC4D779">
    <w:name w:val="E7B9E02F5DFD47149D8FA91562BCC4D779"/>
    <w:rsid w:val="00AA0CF7"/>
    <w:rPr>
      <w:rFonts w:eastAsiaTheme="minorHAnsi"/>
    </w:rPr>
  </w:style>
  <w:style w:type="paragraph" w:customStyle="1" w:styleId="348FA061EE3C49ACAE41AEBD74E67BFB61">
    <w:name w:val="348FA061EE3C49ACAE41AEBD74E67BFB61"/>
    <w:rsid w:val="00AA0CF7"/>
    <w:rPr>
      <w:rFonts w:eastAsiaTheme="minorHAnsi"/>
    </w:rPr>
  </w:style>
  <w:style w:type="paragraph" w:customStyle="1" w:styleId="A36C754F31F44FAB8CA89BBA09E91DAB60">
    <w:name w:val="A36C754F31F44FAB8CA89BBA09E91DAB60"/>
    <w:rsid w:val="00AA0CF7"/>
    <w:rPr>
      <w:rFonts w:eastAsiaTheme="minorHAnsi"/>
    </w:rPr>
  </w:style>
  <w:style w:type="paragraph" w:customStyle="1" w:styleId="5E6E5BFE325243B99A437EBE6734EE8358">
    <w:name w:val="5E6E5BFE325243B99A437EBE6734EE8358"/>
    <w:rsid w:val="00AA0CF7"/>
    <w:rPr>
      <w:rFonts w:eastAsiaTheme="minorHAnsi"/>
    </w:rPr>
  </w:style>
  <w:style w:type="paragraph" w:customStyle="1" w:styleId="8BFBF4B9CAF84A3E9019E5F9BFB7EDBA38">
    <w:name w:val="8BFBF4B9CAF84A3E9019E5F9BFB7EDBA38"/>
    <w:rsid w:val="00AA0CF7"/>
    <w:rPr>
      <w:rFonts w:eastAsiaTheme="minorHAnsi"/>
    </w:rPr>
  </w:style>
  <w:style w:type="paragraph" w:customStyle="1" w:styleId="E2A9B0A6EF7F4D269EE1E0DCC0D2F27437">
    <w:name w:val="E2A9B0A6EF7F4D269EE1E0DCC0D2F27437"/>
    <w:rsid w:val="00AA0CF7"/>
    <w:rPr>
      <w:rFonts w:eastAsiaTheme="minorHAnsi"/>
    </w:rPr>
  </w:style>
  <w:style w:type="paragraph" w:customStyle="1" w:styleId="3D85344DC7FE420E9D156A3EA472580F38">
    <w:name w:val="3D85344DC7FE420E9D156A3EA472580F38"/>
    <w:rsid w:val="00AA0CF7"/>
    <w:rPr>
      <w:rFonts w:eastAsiaTheme="minorHAnsi"/>
    </w:rPr>
  </w:style>
  <w:style w:type="paragraph" w:customStyle="1" w:styleId="480EC0956E414A1EB754429E14ECECE638">
    <w:name w:val="480EC0956E414A1EB754429E14ECECE638"/>
    <w:rsid w:val="00AA0CF7"/>
    <w:rPr>
      <w:rFonts w:eastAsiaTheme="minorHAnsi"/>
    </w:rPr>
  </w:style>
  <w:style w:type="paragraph" w:customStyle="1" w:styleId="1243330EA41B46E3954A8E47D41604AE38">
    <w:name w:val="1243330EA41B46E3954A8E47D41604AE38"/>
    <w:rsid w:val="00AA0CF7"/>
    <w:rPr>
      <w:rFonts w:eastAsiaTheme="minorHAnsi"/>
    </w:rPr>
  </w:style>
  <w:style w:type="paragraph" w:customStyle="1" w:styleId="F21F786445334A25B289521284E86A4F38">
    <w:name w:val="F21F786445334A25B289521284E86A4F38"/>
    <w:rsid w:val="00AA0CF7"/>
    <w:rPr>
      <w:rFonts w:eastAsiaTheme="minorHAnsi"/>
    </w:rPr>
  </w:style>
  <w:style w:type="paragraph" w:customStyle="1" w:styleId="CA2FAA98065D45E6A7B7DF7E49ADF15218">
    <w:name w:val="CA2FAA98065D45E6A7B7DF7E49ADF15218"/>
    <w:rsid w:val="00AA0CF7"/>
    <w:rPr>
      <w:rFonts w:eastAsiaTheme="minorHAnsi"/>
    </w:rPr>
  </w:style>
  <w:style w:type="paragraph" w:customStyle="1" w:styleId="5040FA43E6264A4AA0AB784B14CB149118">
    <w:name w:val="5040FA43E6264A4AA0AB784B14CB149118"/>
    <w:rsid w:val="00AA0CF7"/>
    <w:rPr>
      <w:rFonts w:eastAsiaTheme="minorHAnsi"/>
    </w:rPr>
  </w:style>
  <w:style w:type="paragraph" w:customStyle="1" w:styleId="2C02C55783654B578358EE5D0459700918">
    <w:name w:val="2C02C55783654B578358EE5D0459700918"/>
    <w:rsid w:val="00AA0CF7"/>
    <w:rPr>
      <w:rFonts w:eastAsiaTheme="minorHAnsi"/>
    </w:rPr>
  </w:style>
  <w:style w:type="paragraph" w:customStyle="1" w:styleId="266E0BA7C6BD49539E62F46A8840D3FE18">
    <w:name w:val="266E0BA7C6BD49539E62F46A8840D3FE18"/>
    <w:rsid w:val="00AA0CF7"/>
    <w:rPr>
      <w:rFonts w:eastAsiaTheme="minorHAnsi"/>
    </w:rPr>
  </w:style>
  <w:style w:type="paragraph" w:customStyle="1" w:styleId="8A9DB052E34D42839905D32D79CA143318">
    <w:name w:val="8A9DB052E34D42839905D32D79CA143318"/>
    <w:rsid w:val="00AA0CF7"/>
    <w:rPr>
      <w:rFonts w:eastAsiaTheme="minorHAnsi"/>
    </w:rPr>
  </w:style>
  <w:style w:type="paragraph" w:customStyle="1" w:styleId="ADD35C9E239D4C729F9378280FDE323918">
    <w:name w:val="ADD35C9E239D4C729F9378280FDE323918"/>
    <w:rsid w:val="00AA0CF7"/>
    <w:rPr>
      <w:rFonts w:eastAsiaTheme="minorHAnsi"/>
    </w:rPr>
  </w:style>
  <w:style w:type="paragraph" w:customStyle="1" w:styleId="46BB3A84DF8E41CEB6D219A67AFC1A8A18">
    <w:name w:val="46BB3A84DF8E41CEB6D219A67AFC1A8A18"/>
    <w:rsid w:val="00AA0CF7"/>
    <w:rPr>
      <w:rFonts w:eastAsiaTheme="minorHAnsi"/>
    </w:rPr>
  </w:style>
  <w:style w:type="paragraph" w:customStyle="1" w:styleId="AC4127494F5D40D6A413EF75E43D26BC1">
    <w:name w:val="AC4127494F5D40D6A413EF75E43D26BC1"/>
    <w:rsid w:val="00AA0CF7"/>
    <w:rPr>
      <w:rFonts w:eastAsiaTheme="minorHAnsi"/>
    </w:rPr>
  </w:style>
  <w:style w:type="paragraph" w:customStyle="1" w:styleId="6B19A59BB5EE4B84B50C601E2600A2DE1">
    <w:name w:val="6B19A59BB5EE4B84B50C601E2600A2DE1"/>
    <w:rsid w:val="00AA0CF7"/>
    <w:rPr>
      <w:rFonts w:eastAsiaTheme="minorHAnsi"/>
    </w:rPr>
  </w:style>
  <w:style w:type="paragraph" w:customStyle="1" w:styleId="2AE73A5637B449AA85C954B2727E0FA31">
    <w:name w:val="2AE73A5637B449AA85C954B2727E0FA31"/>
    <w:rsid w:val="00AA0CF7"/>
    <w:rPr>
      <w:rFonts w:eastAsiaTheme="minorHAnsi"/>
    </w:rPr>
  </w:style>
  <w:style w:type="paragraph" w:customStyle="1" w:styleId="119C061D769746858E15805E48D47B591">
    <w:name w:val="119C061D769746858E15805E48D47B591"/>
    <w:rsid w:val="00AA0CF7"/>
    <w:rPr>
      <w:rFonts w:eastAsiaTheme="minorHAnsi"/>
    </w:rPr>
  </w:style>
  <w:style w:type="paragraph" w:customStyle="1" w:styleId="400F26294BBA4F26A2E95B085D622D621">
    <w:name w:val="400F26294BBA4F26A2E95B085D622D621"/>
    <w:rsid w:val="00AA0CF7"/>
    <w:rPr>
      <w:rFonts w:eastAsiaTheme="minorHAnsi"/>
    </w:rPr>
  </w:style>
  <w:style w:type="paragraph" w:customStyle="1" w:styleId="F118DE8AEFD94EDE829B7114690EE9AB1">
    <w:name w:val="F118DE8AEFD94EDE829B7114690EE9AB1"/>
    <w:rsid w:val="00AA0CF7"/>
    <w:rPr>
      <w:rFonts w:eastAsiaTheme="minorHAnsi"/>
    </w:rPr>
  </w:style>
  <w:style w:type="paragraph" w:customStyle="1" w:styleId="12CD2B35A60947E9B28A36E103FEBDE71">
    <w:name w:val="12CD2B35A60947E9B28A36E103FEBDE71"/>
    <w:rsid w:val="00AA0CF7"/>
    <w:rPr>
      <w:rFonts w:eastAsiaTheme="minorHAnsi"/>
    </w:rPr>
  </w:style>
  <w:style w:type="paragraph" w:customStyle="1" w:styleId="B5B34D7031854A0C8E0BEC79B54E9DFC1">
    <w:name w:val="B5B34D7031854A0C8E0BEC79B54E9DFC1"/>
    <w:rsid w:val="00AA0CF7"/>
    <w:rPr>
      <w:rFonts w:eastAsiaTheme="minorHAnsi"/>
    </w:rPr>
  </w:style>
  <w:style w:type="paragraph" w:customStyle="1" w:styleId="5A212FB9A2A0493C9A8BB3F058594BB61">
    <w:name w:val="5A212FB9A2A0493C9A8BB3F058594BB61"/>
    <w:rsid w:val="00AA0CF7"/>
    <w:rPr>
      <w:rFonts w:eastAsiaTheme="minorHAnsi"/>
    </w:rPr>
  </w:style>
  <w:style w:type="paragraph" w:customStyle="1" w:styleId="A7D3C7C805C44927AFF2B97136832C841">
    <w:name w:val="A7D3C7C805C44927AFF2B97136832C841"/>
    <w:rsid w:val="00AA0CF7"/>
    <w:rPr>
      <w:rFonts w:eastAsiaTheme="minorHAnsi"/>
    </w:rPr>
  </w:style>
  <w:style w:type="paragraph" w:customStyle="1" w:styleId="6F6687EEF089428F9D0B70AFC59741181">
    <w:name w:val="6F6687EEF089428F9D0B70AFC59741181"/>
    <w:rsid w:val="00AA0CF7"/>
    <w:rPr>
      <w:rFonts w:eastAsiaTheme="minorHAnsi"/>
    </w:rPr>
  </w:style>
  <w:style w:type="paragraph" w:customStyle="1" w:styleId="ADD8FB7FCE3145D7963910D3530CE4D41">
    <w:name w:val="ADD8FB7FCE3145D7963910D3530CE4D41"/>
    <w:rsid w:val="00AA0CF7"/>
    <w:rPr>
      <w:rFonts w:eastAsiaTheme="minorHAnsi"/>
    </w:rPr>
  </w:style>
  <w:style w:type="paragraph" w:customStyle="1" w:styleId="476E6CFD005B4E0088EA5AB2D91A80621">
    <w:name w:val="476E6CFD005B4E0088EA5AB2D91A80621"/>
    <w:rsid w:val="00AA0CF7"/>
    <w:rPr>
      <w:rFonts w:eastAsiaTheme="minorHAnsi"/>
    </w:rPr>
  </w:style>
  <w:style w:type="paragraph" w:customStyle="1" w:styleId="00073462496C4D0AB168E73C8A73F95B1">
    <w:name w:val="00073462496C4D0AB168E73C8A73F95B1"/>
    <w:rsid w:val="00AA0CF7"/>
    <w:rPr>
      <w:rFonts w:eastAsiaTheme="minorHAnsi"/>
    </w:rPr>
  </w:style>
  <w:style w:type="paragraph" w:customStyle="1" w:styleId="202B545721644FB68D6C76DDFE67F8408">
    <w:name w:val="202B545721644FB68D6C76DDFE67F8408"/>
    <w:rsid w:val="00AA0CF7"/>
    <w:rPr>
      <w:rFonts w:eastAsiaTheme="minorHAnsi"/>
    </w:rPr>
  </w:style>
  <w:style w:type="paragraph" w:customStyle="1" w:styleId="E93B6F198E6B46BEB61BC1B1FEF419708">
    <w:name w:val="E93B6F198E6B46BEB61BC1B1FEF419708"/>
    <w:rsid w:val="00AA0CF7"/>
    <w:rPr>
      <w:rFonts w:eastAsiaTheme="minorHAnsi"/>
    </w:rPr>
  </w:style>
  <w:style w:type="paragraph" w:customStyle="1" w:styleId="98FD61484FF447438326B9472798F6918">
    <w:name w:val="98FD61484FF447438326B9472798F6918"/>
    <w:rsid w:val="00AA0CF7"/>
    <w:rPr>
      <w:rFonts w:eastAsiaTheme="minorHAnsi"/>
    </w:rPr>
  </w:style>
  <w:style w:type="paragraph" w:customStyle="1" w:styleId="6BF9463DF1EE468B984E0140A9E8859E8">
    <w:name w:val="6BF9463DF1EE468B984E0140A9E8859E8"/>
    <w:rsid w:val="00AA0CF7"/>
    <w:rPr>
      <w:rFonts w:eastAsiaTheme="minorHAnsi"/>
    </w:rPr>
  </w:style>
  <w:style w:type="paragraph" w:customStyle="1" w:styleId="D768203606594F0587D6B1EDAAD4271B2">
    <w:name w:val="D768203606594F0587D6B1EDAAD4271B2"/>
    <w:rsid w:val="00AA0CF7"/>
    <w:rPr>
      <w:rFonts w:eastAsiaTheme="minorHAnsi"/>
    </w:rPr>
  </w:style>
  <w:style w:type="paragraph" w:customStyle="1" w:styleId="62B1B559A70348D5B617358A50D1DB2C8">
    <w:name w:val="62B1B559A70348D5B617358A50D1DB2C8"/>
    <w:rsid w:val="00AA0CF7"/>
    <w:rPr>
      <w:rFonts w:eastAsiaTheme="minorHAnsi"/>
    </w:rPr>
  </w:style>
  <w:style w:type="paragraph" w:customStyle="1" w:styleId="700A6C24306F4A2880C68ADAEA59396D8">
    <w:name w:val="700A6C24306F4A2880C68ADAEA59396D8"/>
    <w:rsid w:val="00AA0CF7"/>
    <w:rPr>
      <w:rFonts w:eastAsiaTheme="minorHAnsi"/>
    </w:rPr>
  </w:style>
  <w:style w:type="paragraph" w:customStyle="1" w:styleId="3D68BEEF8B6C44EC88A9F35B5BAC38E816">
    <w:name w:val="3D68BEEF8B6C44EC88A9F35B5BAC38E816"/>
    <w:rsid w:val="00AA0CF7"/>
    <w:rPr>
      <w:rFonts w:eastAsiaTheme="minorHAnsi"/>
    </w:rPr>
  </w:style>
  <w:style w:type="paragraph" w:customStyle="1" w:styleId="1720DC3DD6884E40B711410A0515C86416">
    <w:name w:val="1720DC3DD6884E40B711410A0515C86416"/>
    <w:rsid w:val="00AA0CF7"/>
    <w:rPr>
      <w:rFonts w:eastAsiaTheme="minorHAnsi"/>
    </w:rPr>
  </w:style>
  <w:style w:type="paragraph" w:customStyle="1" w:styleId="42EB210FBD484D889988FAB7D975D53616">
    <w:name w:val="42EB210FBD484D889988FAB7D975D53616"/>
    <w:rsid w:val="00AA0CF7"/>
    <w:rPr>
      <w:rFonts w:eastAsiaTheme="minorHAnsi"/>
    </w:rPr>
  </w:style>
  <w:style w:type="paragraph" w:customStyle="1" w:styleId="9B03182DE88749A2A9AFE51678C302B2">
    <w:name w:val="9B03182DE88749A2A9AFE51678C302B2"/>
    <w:rsid w:val="00AA0CF7"/>
  </w:style>
  <w:style w:type="paragraph" w:customStyle="1" w:styleId="3A336E215EA04F6EB13811F2A26940A9">
    <w:name w:val="3A336E215EA04F6EB13811F2A26940A9"/>
    <w:rsid w:val="00AA0CF7"/>
  </w:style>
  <w:style w:type="paragraph" w:customStyle="1" w:styleId="9E77ABA719194FFF87FFEE1ED9F80B7A">
    <w:name w:val="9E77ABA719194FFF87FFEE1ED9F80B7A"/>
    <w:rsid w:val="00AA0CF7"/>
  </w:style>
  <w:style w:type="paragraph" w:customStyle="1" w:styleId="E7B9E02F5DFD47149D8FA91562BCC4D780">
    <w:name w:val="E7B9E02F5DFD47149D8FA91562BCC4D780"/>
    <w:rsid w:val="00AA0CF7"/>
    <w:rPr>
      <w:rFonts w:eastAsiaTheme="minorHAnsi"/>
    </w:rPr>
  </w:style>
  <w:style w:type="paragraph" w:customStyle="1" w:styleId="348FA061EE3C49ACAE41AEBD74E67BFB62">
    <w:name w:val="348FA061EE3C49ACAE41AEBD74E67BFB62"/>
    <w:rsid w:val="00AA0CF7"/>
    <w:rPr>
      <w:rFonts w:eastAsiaTheme="minorHAnsi"/>
    </w:rPr>
  </w:style>
  <w:style w:type="paragraph" w:customStyle="1" w:styleId="A36C754F31F44FAB8CA89BBA09E91DAB61">
    <w:name w:val="A36C754F31F44FAB8CA89BBA09E91DAB61"/>
    <w:rsid w:val="00AA0CF7"/>
    <w:rPr>
      <w:rFonts w:eastAsiaTheme="minorHAnsi"/>
    </w:rPr>
  </w:style>
  <w:style w:type="paragraph" w:customStyle="1" w:styleId="5E6E5BFE325243B99A437EBE6734EE8359">
    <w:name w:val="5E6E5BFE325243B99A437EBE6734EE8359"/>
    <w:rsid w:val="00AA0CF7"/>
    <w:rPr>
      <w:rFonts w:eastAsiaTheme="minorHAnsi"/>
    </w:rPr>
  </w:style>
  <w:style w:type="paragraph" w:customStyle="1" w:styleId="8BFBF4B9CAF84A3E9019E5F9BFB7EDBA39">
    <w:name w:val="8BFBF4B9CAF84A3E9019E5F9BFB7EDBA39"/>
    <w:rsid w:val="00AA0CF7"/>
    <w:rPr>
      <w:rFonts w:eastAsiaTheme="minorHAnsi"/>
    </w:rPr>
  </w:style>
  <w:style w:type="paragraph" w:customStyle="1" w:styleId="E2A9B0A6EF7F4D269EE1E0DCC0D2F27438">
    <w:name w:val="E2A9B0A6EF7F4D269EE1E0DCC0D2F27438"/>
    <w:rsid w:val="00AA0CF7"/>
    <w:rPr>
      <w:rFonts w:eastAsiaTheme="minorHAnsi"/>
    </w:rPr>
  </w:style>
  <w:style w:type="paragraph" w:customStyle="1" w:styleId="3D85344DC7FE420E9D156A3EA472580F39">
    <w:name w:val="3D85344DC7FE420E9D156A3EA472580F39"/>
    <w:rsid w:val="00AA0CF7"/>
    <w:rPr>
      <w:rFonts w:eastAsiaTheme="minorHAnsi"/>
    </w:rPr>
  </w:style>
  <w:style w:type="paragraph" w:customStyle="1" w:styleId="480EC0956E414A1EB754429E14ECECE639">
    <w:name w:val="480EC0956E414A1EB754429E14ECECE639"/>
    <w:rsid w:val="00AA0CF7"/>
    <w:rPr>
      <w:rFonts w:eastAsiaTheme="minorHAnsi"/>
    </w:rPr>
  </w:style>
  <w:style w:type="paragraph" w:customStyle="1" w:styleId="1243330EA41B46E3954A8E47D41604AE39">
    <w:name w:val="1243330EA41B46E3954A8E47D41604AE39"/>
    <w:rsid w:val="00AA0CF7"/>
    <w:rPr>
      <w:rFonts w:eastAsiaTheme="minorHAnsi"/>
    </w:rPr>
  </w:style>
  <w:style w:type="paragraph" w:customStyle="1" w:styleId="F21F786445334A25B289521284E86A4F39">
    <w:name w:val="F21F786445334A25B289521284E86A4F39"/>
    <w:rsid w:val="00AA0CF7"/>
    <w:rPr>
      <w:rFonts w:eastAsiaTheme="minorHAnsi"/>
    </w:rPr>
  </w:style>
  <w:style w:type="paragraph" w:customStyle="1" w:styleId="CA2FAA98065D45E6A7B7DF7E49ADF15219">
    <w:name w:val="CA2FAA98065D45E6A7B7DF7E49ADF15219"/>
    <w:rsid w:val="00AA0CF7"/>
    <w:rPr>
      <w:rFonts w:eastAsiaTheme="minorHAnsi"/>
    </w:rPr>
  </w:style>
  <w:style w:type="paragraph" w:customStyle="1" w:styleId="5040FA43E6264A4AA0AB784B14CB149119">
    <w:name w:val="5040FA43E6264A4AA0AB784B14CB149119"/>
    <w:rsid w:val="00AA0CF7"/>
    <w:rPr>
      <w:rFonts w:eastAsiaTheme="minorHAnsi"/>
    </w:rPr>
  </w:style>
  <w:style w:type="paragraph" w:customStyle="1" w:styleId="2C02C55783654B578358EE5D0459700919">
    <w:name w:val="2C02C55783654B578358EE5D0459700919"/>
    <w:rsid w:val="00AA0CF7"/>
    <w:rPr>
      <w:rFonts w:eastAsiaTheme="minorHAnsi"/>
    </w:rPr>
  </w:style>
  <w:style w:type="paragraph" w:customStyle="1" w:styleId="266E0BA7C6BD49539E62F46A8840D3FE19">
    <w:name w:val="266E0BA7C6BD49539E62F46A8840D3FE19"/>
    <w:rsid w:val="00AA0CF7"/>
    <w:rPr>
      <w:rFonts w:eastAsiaTheme="minorHAnsi"/>
    </w:rPr>
  </w:style>
  <w:style w:type="paragraph" w:customStyle="1" w:styleId="8A9DB052E34D42839905D32D79CA143319">
    <w:name w:val="8A9DB052E34D42839905D32D79CA143319"/>
    <w:rsid w:val="00AA0CF7"/>
    <w:rPr>
      <w:rFonts w:eastAsiaTheme="minorHAnsi"/>
    </w:rPr>
  </w:style>
  <w:style w:type="paragraph" w:customStyle="1" w:styleId="ADD35C9E239D4C729F9378280FDE323919">
    <w:name w:val="ADD35C9E239D4C729F9378280FDE323919"/>
    <w:rsid w:val="00AA0CF7"/>
    <w:rPr>
      <w:rFonts w:eastAsiaTheme="minorHAnsi"/>
    </w:rPr>
  </w:style>
  <w:style w:type="paragraph" w:customStyle="1" w:styleId="46BB3A84DF8E41CEB6D219A67AFC1A8A19">
    <w:name w:val="46BB3A84DF8E41CEB6D219A67AFC1A8A19"/>
    <w:rsid w:val="00AA0CF7"/>
    <w:rPr>
      <w:rFonts w:eastAsiaTheme="minorHAnsi"/>
    </w:rPr>
  </w:style>
  <w:style w:type="paragraph" w:customStyle="1" w:styleId="AC4127494F5D40D6A413EF75E43D26BC2">
    <w:name w:val="AC4127494F5D40D6A413EF75E43D26BC2"/>
    <w:rsid w:val="00AA0CF7"/>
    <w:rPr>
      <w:rFonts w:eastAsiaTheme="minorHAnsi"/>
    </w:rPr>
  </w:style>
  <w:style w:type="paragraph" w:customStyle="1" w:styleId="6B19A59BB5EE4B84B50C601E2600A2DE2">
    <w:name w:val="6B19A59BB5EE4B84B50C601E2600A2DE2"/>
    <w:rsid w:val="00AA0CF7"/>
    <w:rPr>
      <w:rFonts w:eastAsiaTheme="minorHAnsi"/>
    </w:rPr>
  </w:style>
  <w:style w:type="paragraph" w:customStyle="1" w:styleId="2AE73A5637B449AA85C954B2727E0FA32">
    <w:name w:val="2AE73A5637B449AA85C954B2727E0FA32"/>
    <w:rsid w:val="00AA0CF7"/>
    <w:rPr>
      <w:rFonts w:eastAsiaTheme="minorHAnsi"/>
    </w:rPr>
  </w:style>
  <w:style w:type="paragraph" w:customStyle="1" w:styleId="119C061D769746858E15805E48D47B592">
    <w:name w:val="119C061D769746858E15805E48D47B592"/>
    <w:rsid w:val="00AA0CF7"/>
    <w:rPr>
      <w:rFonts w:eastAsiaTheme="minorHAnsi"/>
    </w:rPr>
  </w:style>
  <w:style w:type="paragraph" w:customStyle="1" w:styleId="9B03182DE88749A2A9AFE51678C302B21">
    <w:name w:val="9B03182DE88749A2A9AFE51678C302B21"/>
    <w:rsid w:val="00AA0CF7"/>
    <w:rPr>
      <w:rFonts w:eastAsiaTheme="minorHAnsi"/>
    </w:rPr>
  </w:style>
  <w:style w:type="paragraph" w:customStyle="1" w:styleId="F118DE8AEFD94EDE829B7114690EE9AB2">
    <w:name w:val="F118DE8AEFD94EDE829B7114690EE9AB2"/>
    <w:rsid w:val="00AA0CF7"/>
    <w:rPr>
      <w:rFonts w:eastAsiaTheme="minorHAnsi"/>
    </w:rPr>
  </w:style>
  <w:style w:type="paragraph" w:customStyle="1" w:styleId="12CD2B35A60947E9B28A36E103FEBDE72">
    <w:name w:val="12CD2B35A60947E9B28A36E103FEBDE72"/>
    <w:rsid w:val="00AA0CF7"/>
    <w:rPr>
      <w:rFonts w:eastAsiaTheme="minorHAnsi"/>
    </w:rPr>
  </w:style>
  <w:style w:type="paragraph" w:customStyle="1" w:styleId="B5B34D7031854A0C8E0BEC79B54E9DFC2">
    <w:name w:val="B5B34D7031854A0C8E0BEC79B54E9DFC2"/>
    <w:rsid w:val="00AA0CF7"/>
    <w:rPr>
      <w:rFonts w:eastAsiaTheme="minorHAnsi"/>
    </w:rPr>
  </w:style>
  <w:style w:type="paragraph" w:customStyle="1" w:styleId="3A336E215EA04F6EB13811F2A26940A91">
    <w:name w:val="3A336E215EA04F6EB13811F2A26940A91"/>
    <w:rsid w:val="00AA0CF7"/>
    <w:rPr>
      <w:rFonts w:eastAsiaTheme="minorHAnsi"/>
    </w:rPr>
  </w:style>
  <w:style w:type="paragraph" w:customStyle="1" w:styleId="A7D3C7C805C44927AFF2B97136832C842">
    <w:name w:val="A7D3C7C805C44927AFF2B97136832C842"/>
    <w:rsid w:val="00AA0CF7"/>
    <w:rPr>
      <w:rFonts w:eastAsiaTheme="minorHAnsi"/>
    </w:rPr>
  </w:style>
  <w:style w:type="paragraph" w:customStyle="1" w:styleId="6F6687EEF089428F9D0B70AFC59741182">
    <w:name w:val="6F6687EEF089428F9D0B70AFC59741182"/>
    <w:rsid w:val="00AA0CF7"/>
    <w:rPr>
      <w:rFonts w:eastAsiaTheme="minorHAnsi"/>
    </w:rPr>
  </w:style>
  <w:style w:type="paragraph" w:customStyle="1" w:styleId="ADD8FB7FCE3145D7963910D3530CE4D42">
    <w:name w:val="ADD8FB7FCE3145D7963910D3530CE4D42"/>
    <w:rsid w:val="00AA0CF7"/>
    <w:rPr>
      <w:rFonts w:eastAsiaTheme="minorHAnsi"/>
    </w:rPr>
  </w:style>
  <w:style w:type="paragraph" w:customStyle="1" w:styleId="9E77ABA719194FFF87FFEE1ED9F80B7A1">
    <w:name w:val="9E77ABA719194FFF87FFEE1ED9F80B7A1"/>
    <w:rsid w:val="00AA0CF7"/>
    <w:rPr>
      <w:rFonts w:eastAsiaTheme="minorHAnsi"/>
    </w:rPr>
  </w:style>
  <w:style w:type="paragraph" w:customStyle="1" w:styleId="00073462496C4D0AB168E73C8A73F95B2">
    <w:name w:val="00073462496C4D0AB168E73C8A73F95B2"/>
    <w:rsid w:val="00AA0CF7"/>
    <w:rPr>
      <w:rFonts w:eastAsiaTheme="minorHAnsi"/>
    </w:rPr>
  </w:style>
  <w:style w:type="paragraph" w:customStyle="1" w:styleId="202B545721644FB68D6C76DDFE67F8409">
    <w:name w:val="202B545721644FB68D6C76DDFE67F8409"/>
    <w:rsid w:val="00AA0CF7"/>
    <w:rPr>
      <w:rFonts w:eastAsiaTheme="minorHAnsi"/>
    </w:rPr>
  </w:style>
  <w:style w:type="paragraph" w:customStyle="1" w:styleId="E93B6F198E6B46BEB61BC1B1FEF419709">
    <w:name w:val="E93B6F198E6B46BEB61BC1B1FEF419709"/>
    <w:rsid w:val="00AA0CF7"/>
    <w:rPr>
      <w:rFonts w:eastAsiaTheme="minorHAnsi"/>
    </w:rPr>
  </w:style>
  <w:style w:type="paragraph" w:customStyle="1" w:styleId="98FD61484FF447438326B9472798F6919">
    <w:name w:val="98FD61484FF447438326B9472798F6919"/>
    <w:rsid w:val="00AA0CF7"/>
    <w:rPr>
      <w:rFonts w:eastAsiaTheme="minorHAnsi"/>
    </w:rPr>
  </w:style>
  <w:style w:type="paragraph" w:customStyle="1" w:styleId="6BF9463DF1EE468B984E0140A9E8859E9">
    <w:name w:val="6BF9463DF1EE468B984E0140A9E8859E9"/>
    <w:rsid w:val="00AA0CF7"/>
    <w:rPr>
      <w:rFonts w:eastAsiaTheme="minorHAnsi"/>
    </w:rPr>
  </w:style>
  <w:style w:type="paragraph" w:customStyle="1" w:styleId="D768203606594F0587D6B1EDAAD4271B3">
    <w:name w:val="D768203606594F0587D6B1EDAAD4271B3"/>
    <w:rsid w:val="00AA0CF7"/>
    <w:rPr>
      <w:rFonts w:eastAsiaTheme="minorHAnsi"/>
    </w:rPr>
  </w:style>
  <w:style w:type="paragraph" w:customStyle="1" w:styleId="62B1B559A70348D5B617358A50D1DB2C9">
    <w:name w:val="62B1B559A70348D5B617358A50D1DB2C9"/>
    <w:rsid w:val="00AA0CF7"/>
    <w:rPr>
      <w:rFonts w:eastAsiaTheme="minorHAnsi"/>
    </w:rPr>
  </w:style>
  <w:style w:type="paragraph" w:customStyle="1" w:styleId="700A6C24306F4A2880C68ADAEA59396D9">
    <w:name w:val="700A6C24306F4A2880C68ADAEA59396D9"/>
    <w:rsid w:val="00AA0CF7"/>
    <w:rPr>
      <w:rFonts w:eastAsiaTheme="minorHAnsi"/>
    </w:rPr>
  </w:style>
  <w:style w:type="paragraph" w:customStyle="1" w:styleId="3D68BEEF8B6C44EC88A9F35B5BAC38E817">
    <w:name w:val="3D68BEEF8B6C44EC88A9F35B5BAC38E817"/>
    <w:rsid w:val="00AA0CF7"/>
    <w:rPr>
      <w:rFonts w:eastAsiaTheme="minorHAnsi"/>
    </w:rPr>
  </w:style>
  <w:style w:type="paragraph" w:customStyle="1" w:styleId="1720DC3DD6884E40B711410A0515C86417">
    <w:name w:val="1720DC3DD6884E40B711410A0515C86417"/>
    <w:rsid w:val="00AA0CF7"/>
    <w:rPr>
      <w:rFonts w:eastAsiaTheme="minorHAnsi"/>
    </w:rPr>
  </w:style>
  <w:style w:type="paragraph" w:customStyle="1" w:styleId="42EB210FBD484D889988FAB7D975D53617">
    <w:name w:val="42EB210FBD484D889988FAB7D975D53617"/>
    <w:rsid w:val="00AA0CF7"/>
    <w:rPr>
      <w:rFonts w:eastAsiaTheme="minorHAnsi"/>
    </w:rPr>
  </w:style>
  <w:style w:type="paragraph" w:customStyle="1" w:styleId="C6958A4ADC004D47AFE40DC75CF9DAEB">
    <w:name w:val="C6958A4ADC004D47AFE40DC75CF9DAEB"/>
    <w:rsid w:val="00AA0CF7"/>
  </w:style>
  <w:style w:type="paragraph" w:customStyle="1" w:styleId="3DDBD4050F014E79A4274DA2A973CCEA">
    <w:name w:val="3DDBD4050F014E79A4274DA2A973CCEA"/>
    <w:rsid w:val="00AA0CF7"/>
  </w:style>
  <w:style w:type="paragraph" w:customStyle="1" w:styleId="B702B99ED61B4EA692B931D3BC66BBAE">
    <w:name w:val="B702B99ED61B4EA692B931D3BC66BBAE"/>
    <w:rsid w:val="00AA0CF7"/>
  </w:style>
  <w:style w:type="paragraph" w:customStyle="1" w:styleId="AB9E3536C4CB4020A3E8F63DD7DCAC02">
    <w:name w:val="AB9E3536C4CB4020A3E8F63DD7DCAC02"/>
    <w:rsid w:val="00AA0CF7"/>
  </w:style>
  <w:style w:type="paragraph" w:customStyle="1" w:styleId="D403117C305C430D80560332F0B14579">
    <w:name w:val="D403117C305C430D80560332F0B14579"/>
    <w:rsid w:val="00AA0CF7"/>
  </w:style>
  <w:style w:type="paragraph" w:customStyle="1" w:styleId="A109649D749C495890B618AEEFBC3370">
    <w:name w:val="A109649D749C495890B618AEEFBC3370"/>
    <w:rsid w:val="00AA0CF7"/>
  </w:style>
  <w:style w:type="paragraph" w:customStyle="1" w:styleId="D4CB71268620421F858AA52101E1D595">
    <w:name w:val="D4CB71268620421F858AA52101E1D595"/>
    <w:rsid w:val="00AA0CF7"/>
  </w:style>
  <w:style w:type="paragraph" w:customStyle="1" w:styleId="60E7B5189A6848758054A8E4125FE19C">
    <w:name w:val="60E7B5189A6848758054A8E4125FE19C"/>
    <w:rsid w:val="00AA0CF7"/>
  </w:style>
  <w:style w:type="paragraph" w:customStyle="1" w:styleId="2B96FA9FF5B6439F88B32B5D75E0A683">
    <w:name w:val="2B96FA9FF5B6439F88B32B5D75E0A683"/>
    <w:rsid w:val="00AA0CF7"/>
  </w:style>
  <w:style w:type="paragraph" w:customStyle="1" w:styleId="95AC47570F2143D5BFDA1642B464D921">
    <w:name w:val="95AC47570F2143D5BFDA1642B464D921"/>
    <w:rsid w:val="00AA0CF7"/>
  </w:style>
  <w:style w:type="paragraph" w:customStyle="1" w:styleId="F9B190A4DE904D649F61206470D41C60">
    <w:name w:val="F9B190A4DE904D649F61206470D41C60"/>
    <w:rsid w:val="00AA0CF7"/>
  </w:style>
  <w:style w:type="paragraph" w:customStyle="1" w:styleId="321D1D89C1BF4DE3B3383DA2497DB2D5">
    <w:name w:val="321D1D89C1BF4DE3B3383DA2497DB2D5"/>
    <w:rsid w:val="00AA0CF7"/>
  </w:style>
  <w:style w:type="paragraph" w:customStyle="1" w:styleId="DE586248A89B42418A7A11284B857BC7">
    <w:name w:val="DE586248A89B42418A7A11284B857BC7"/>
    <w:rsid w:val="00AA0CF7"/>
  </w:style>
  <w:style w:type="paragraph" w:customStyle="1" w:styleId="67911464FF6F4060B2ED05C0D4BF8515">
    <w:name w:val="67911464FF6F4060B2ED05C0D4BF8515"/>
    <w:rsid w:val="00AA0CF7"/>
  </w:style>
  <w:style w:type="paragraph" w:customStyle="1" w:styleId="19ED4994FB69468E9F2A5FB2F2B1F7CD">
    <w:name w:val="19ED4994FB69468E9F2A5FB2F2B1F7CD"/>
    <w:rsid w:val="00AA0CF7"/>
  </w:style>
  <w:style w:type="paragraph" w:customStyle="1" w:styleId="42FEB43103D345CDAEBD52E22E8DE595">
    <w:name w:val="42FEB43103D345CDAEBD52E22E8DE595"/>
    <w:rsid w:val="00AA0CF7"/>
  </w:style>
  <w:style w:type="paragraph" w:customStyle="1" w:styleId="AE1A32AE71DD43A39E9D402AEF5FD162">
    <w:name w:val="AE1A32AE71DD43A39E9D402AEF5FD162"/>
    <w:rsid w:val="00AA0CF7"/>
  </w:style>
  <w:style w:type="paragraph" w:customStyle="1" w:styleId="943845E4F67F46B8A174EE334DB6CFE2">
    <w:name w:val="943845E4F67F46B8A174EE334DB6CFE2"/>
    <w:rsid w:val="00AA0CF7"/>
  </w:style>
  <w:style w:type="paragraph" w:customStyle="1" w:styleId="81F3A9E4D1F845C09BE3E737350BB565">
    <w:name w:val="81F3A9E4D1F845C09BE3E737350BB565"/>
    <w:rsid w:val="00AA0CF7"/>
  </w:style>
  <w:style w:type="paragraph" w:customStyle="1" w:styleId="7A70D5C8B6FE451590BEDD2F366D6A12">
    <w:name w:val="7A70D5C8B6FE451590BEDD2F366D6A12"/>
    <w:rsid w:val="00AA0CF7"/>
  </w:style>
  <w:style w:type="paragraph" w:customStyle="1" w:styleId="E7B9E02F5DFD47149D8FA91562BCC4D781">
    <w:name w:val="E7B9E02F5DFD47149D8FA91562BCC4D781"/>
    <w:rsid w:val="00AA0CF7"/>
    <w:rPr>
      <w:rFonts w:eastAsiaTheme="minorHAnsi"/>
    </w:rPr>
  </w:style>
  <w:style w:type="paragraph" w:customStyle="1" w:styleId="348FA061EE3C49ACAE41AEBD74E67BFB63">
    <w:name w:val="348FA061EE3C49ACAE41AEBD74E67BFB63"/>
    <w:rsid w:val="00AA0CF7"/>
    <w:rPr>
      <w:rFonts w:eastAsiaTheme="minorHAnsi"/>
    </w:rPr>
  </w:style>
  <w:style w:type="paragraph" w:customStyle="1" w:styleId="A36C754F31F44FAB8CA89BBA09E91DAB62">
    <w:name w:val="A36C754F31F44FAB8CA89BBA09E91DAB62"/>
    <w:rsid w:val="00AA0CF7"/>
    <w:rPr>
      <w:rFonts w:eastAsiaTheme="minorHAnsi"/>
    </w:rPr>
  </w:style>
  <w:style w:type="paragraph" w:customStyle="1" w:styleId="5E6E5BFE325243B99A437EBE6734EE8360">
    <w:name w:val="5E6E5BFE325243B99A437EBE6734EE8360"/>
    <w:rsid w:val="00AA0CF7"/>
    <w:rPr>
      <w:rFonts w:eastAsiaTheme="minorHAnsi"/>
    </w:rPr>
  </w:style>
  <w:style w:type="paragraph" w:customStyle="1" w:styleId="8BFBF4B9CAF84A3E9019E5F9BFB7EDBA40">
    <w:name w:val="8BFBF4B9CAF84A3E9019E5F9BFB7EDBA40"/>
    <w:rsid w:val="00AA0CF7"/>
    <w:rPr>
      <w:rFonts w:eastAsiaTheme="minorHAnsi"/>
    </w:rPr>
  </w:style>
  <w:style w:type="paragraph" w:customStyle="1" w:styleId="E2A9B0A6EF7F4D269EE1E0DCC0D2F27439">
    <w:name w:val="E2A9B0A6EF7F4D269EE1E0DCC0D2F27439"/>
    <w:rsid w:val="00AA0CF7"/>
    <w:rPr>
      <w:rFonts w:eastAsiaTheme="minorHAnsi"/>
    </w:rPr>
  </w:style>
  <w:style w:type="paragraph" w:customStyle="1" w:styleId="3D85344DC7FE420E9D156A3EA472580F40">
    <w:name w:val="3D85344DC7FE420E9D156A3EA472580F40"/>
    <w:rsid w:val="00AA0CF7"/>
    <w:rPr>
      <w:rFonts w:eastAsiaTheme="minorHAnsi"/>
    </w:rPr>
  </w:style>
  <w:style w:type="paragraph" w:customStyle="1" w:styleId="480EC0956E414A1EB754429E14ECECE640">
    <w:name w:val="480EC0956E414A1EB754429E14ECECE640"/>
    <w:rsid w:val="00AA0CF7"/>
    <w:rPr>
      <w:rFonts w:eastAsiaTheme="minorHAnsi"/>
    </w:rPr>
  </w:style>
  <w:style w:type="paragraph" w:customStyle="1" w:styleId="1243330EA41B46E3954A8E47D41604AE40">
    <w:name w:val="1243330EA41B46E3954A8E47D41604AE40"/>
    <w:rsid w:val="00AA0CF7"/>
    <w:rPr>
      <w:rFonts w:eastAsiaTheme="minorHAnsi"/>
    </w:rPr>
  </w:style>
  <w:style w:type="paragraph" w:customStyle="1" w:styleId="F21F786445334A25B289521284E86A4F40">
    <w:name w:val="F21F786445334A25B289521284E86A4F40"/>
    <w:rsid w:val="00AA0CF7"/>
    <w:rPr>
      <w:rFonts w:eastAsiaTheme="minorHAnsi"/>
    </w:rPr>
  </w:style>
  <w:style w:type="paragraph" w:customStyle="1" w:styleId="CA2FAA98065D45E6A7B7DF7E49ADF15220">
    <w:name w:val="CA2FAA98065D45E6A7B7DF7E49ADF15220"/>
    <w:rsid w:val="00AA0CF7"/>
    <w:rPr>
      <w:rFonts w:eastAsiaTheme="minorHAnsi"/>
    </w:rPr>
  </w:style>
  <w:style w:type="paragraph" w:customStyle="1" w:styleId="5040FA43E6264A4AA0AB784B14CB149120">
    <w:name w:val="5040FA43E6264A4AA0AB784B14CB149120"/>
    <w:rsid w:val="00AA0CF7"/>
    <w:rPr>
      <w:rFonts w:eastAsiaTheme="minorHAnsi"/>
    </w:rPr>
  </w:style>
  <w:style w:type="paragraph" w:customStyle="1" w:styleId="2C02C55783654B578358EE5D0459700920">
    <w:name w:val="2C02C55783654B578358EE5D0459700920"/>
    <w:rsid w:val="00AA0CF7"/>
    <w:rPr>
      <w:rFonts w:eastAsiaTheme="minorHAnsi"/>
    </w:rPr>
  </w:style>
  <w:style w:type="paragraph" w:customStyle="1" w:styleId="266E0BA7C6BD49539E62F46A8840D3FE20">
    <w:name w:val="266E0BA7C6BD49539E62F46A8840D3FE20"/>
    <w:rsid w:val="00AA0CF7"/>
    <w:rPr>
      <w:rFonts w:eastAsiaTheme="minorHAnsi"/>
    </w:rPr>
  </w:style>
  <w:style w:type="paragraph" w:customStyle="1" w:styleId="8A9DB052E34D42839905D32D79CA143320">
    <w:name w:val="8A9DB052E34D42839905D32D79CA143320"/>
    <w:rsid w:val="00AA0CF7"/>
    <w:rPr>
      <w:rFonts w:eastAsiaTheme="minorHAnsi"/>
    </w:rPr>
  </w:style>
  <w:style w:type="paragraph" w:customStyle="1" w:styleId="ADD35C9E239D4C729F9378280FDE323920">
    <w:name w:val="ADD35C9E239D4C729F9378280FDE323920"/>
    <w:rsid w:val="00AA0CF7"/>
    <w:rPr>
      <w:rFonts w:eastAsiaTheme="minorHAnsi"/>
    </w:rPr>
  </w:style>
  <w:style w:type="paragraph" w:customStyle="1" w:styleId="46BB3A84DF8E41CEB6D219A67AFC1A8A20">
    <w:name w:val="46BB3A84DF8E41CEB6D219A67AFC1A8A20"/>
    <w:rsid w:val="00AA0CF7"/>
    <w:rPr>
      <w:rFonts w:eastAsiaTheme="minorHAnsi"/>
    </w:rPr>
  </w:style>
  <w:style w:type="paragraph" w:customStyle="1" w:styleId="D403117C305C430D80560332F0B145791">
    <w:name w:val="D403117C305C430D80560332F0B145791"/>
    <w:rsid w:val="00AA0CF7"/>
    <w:rPr>
      <w:rFonts w:eastAsiaTheme="minorHAnsi"/>
    </w:rPr>
  </w:style>
  <w:style w:type="paragraph" w:customStyle="1" w:styleId="A109649D749C495890B618AEEFBC33701">
    <w:name w:val="A109649D749C495890B618AEEFBC33701"/>
    <w:rsid w:val="00AA0CF7"/>
    <w:rPr>
      <w:rFonts w:eastAsiaTheme="minorHAnsi"/>
    </w:rPr>
  </w:style>
  <w:style w:type="paragraph" w:customStyle="1" w:styleId="D4CB71268620421F858AA52101E1D5951">
    <w:name w:val="D4CB71268620421F858AA52101E1D5951"/>
    <w:rsid w:val="00AA0CF7"/>
    <w:rPr>
      <w:rFonts w:eastAsiaTheme="minorHAnsi"/>
    </w:rPr>
  </w:style>
  <w:style w:type="paragraph" w:customStyle="1" w:styleId="7A70D5C8B6FE451590BEDD2F366D6A121">
    <w:name w:val="7A70D5C8B6FE451590BEDD2F366D6A121"/>
    <w:rsid w:val="00AA0CF7"/>
    <w:rPr>
      <w:rFonts w:eastAsiaTheme="minorHAnsi"/>
    </w:rPr>
  </w:style>
  <w:style w:type="paragraph" w:customStyle="1" w:styleId="2B96FA9FF5B6439F88B32B5D75E0A6831">
    <w:name w:val="2B96FA9FF5B6439F88B32B5D75E0A6831"/>
    <w:rsid w:val="00AA0CF7"/>
    <w:rPr>
      <w:rFonts w:eastAsiaTheme="minorHAnsi"/>
    </w:rPr>
  </w:style>
  <w:style w:type="paragraph" w:customStyle="1" w:styleId="95AC47570F2143D5BFDA1642B464D9211">
    <w:name w:val="95AC47570F2143D5BFDA1642B464D9211"/>
    <w:rsid w:val="00AA0CF7"/>
    <w:rPr>
      <w:rFonts w:eastAsiaTheme="minorHAnsi"/>
    </w:rPr>
  </w:style>
  <w:style w:type="paragraph" w:customStyle="1" w:styleId="F9B190A4DE904D649F61206470D41C601">
    <w:name w:val="F9B190A4DE904D649F61206470D41C601"/>
    <w:rsid w:val="00AA0CF7"/>
    <w:rPr>
      <w:rFonts w:eastAsiaTheme="minorHAnsi"/>
    </w:rPr>
  </w:style>
  <w:style w:type="paragraph" w:customStyle="1" w:styleId="321D1D89C1BF4DE3B3383DA2497DB2D51">
    <w:name w:val="321D1D89C1BF4DE3B3383DA2497DB2D51"/>
    <w:rsid w:val="00AA0CF7"/>
    <w:rPr>
      <w:rFonts w:eastAsiaTheme="minorHAnsi"/>
    </w:rPr>
  </w:style>
  <w:style w:type="paragraph" w:customStyle="1" w:styleId="DE586248A89B42418A7A11284B857BC71">
    <w:name w:val="DE586248A89B42418A7A11284B857BC71"/>
    <w:rsid w:val="00AA0CF7"/>
    <w:rPr>
      <w:rFonts w:eastAsiaTheme="minorHAnsi"/>
    </w:rPr>
  </w:style>
  <w:style w:type="paragraph" w:customStyle="1" w:styleId="67911464FF6F4060B2ED05C0D4BF85151">
    <w:name w:val="67911464FF6F4060B2ED05C0D4BF85151"/>
    <w:rsid w:val="00AA0CF7"/>
    <w:rPr>
      <w:rFonts w:eastAsiaTheme="minorHAnsi"/>
    </w:rPr>
  </w:style>
  <w:style w:type="paragraph" w:customStyle="1" w:styleId="19ED4994FB69468E9F2A5FB2F2B1F7CD1">
    <w:name w:val="19ED4994FB69468E9F2A5FB2F2B1F7CD1"/>
    <w:rsid w:val="00AA0CF7"/>
    <w:rPr>
      <w:rFonts w:eastAsiaTheme="minorHAnsi"/>
    </w:rPr>
  </w:style>
  <w:style w:type="paragraph" w:customStyle="1" w:styleId="42FEB43103D345CDAEBD52E22E8DE5951">
    <w:name w:val="42FEB43103D345CDAEBD52E22E8DE5951"/>
    <w:rsid w:val="00AA0CF7"/>
    <w:rPr>
      <w:rFonts w:eastAsiaTheme="minorHAnsi"/>
    </w:rPr>
  </w:style>
  <w:style w:type="paragraph" w:customStyle="1" w:styleId="AE1A32AE71DD43A39E9D402AEF5FD1621">
    <w:name w:val="AE1A32AE71DD43A39E9D402AEF5FD1621"/>
    <w:rsid w:val="00AA0CF7"/>
    <w:rPr>
      <w:rFonts w:eastAsiaTheme="minorHAnsi"/>
    </w:rPr>
  </w:style>
  <w:style w:type="paragraph" w:customStyle="1" w:styleId="943845E4F67F46B8A174EE334DB6CFE21">
    <w:name w:val="943845E4F67F46B8A174EE334DB6CFE21"/>
    <w:rsid w:val="00AA0CF7"/>
    <w:rPr>
      <w:rFonts w:eastAsiaTheme="minorHAnsi"/>
    </w:rPr>
  </w:style>
  <w:style w:type="paragraph" w:customStyle="1" w:styleId="81F3A9E4D1F845C09BE3E737350BB5651">
    <w:name w:val="81F3A9E4D1F845C09BE3E737350BB5651"/>
    <w:rsid w:val="00AA0CF7"/>
    <w:rPr>
      <w:rFonts w:eastAsiaTheme="minorHAnsi"/>
    </w:rPr>
  </w:style>
  <w:style w:type="paragraph" w:customStyle="1" w:styleId="202B545721644FB68D6C76DDFE67F84010">
    <w:name w:val="202B545721644FB68D6C76DDFE67F84010"/>
    <w:rsid w:val="00AA0CF7"/>
    <w:rPr>
      <w:rFonts w:eastAsiaTheme="minorHAnsi"/>
    </w:rPr>
  </w:style>
  <w:style w:type="paragraph" w:customStyle="1" w:styleId="E93B6F198E6B46BEB61BC1B1FEF4197010">
    <w:name w:val="E93B6F198E6B46BEB61BC1B1FEF4197010"/>
    <w:rsid w:val="00AA0CF7"/>
    <w:rPr>
      <w:rFonts w:eastAsiaTheme="minorHAnsi"/>
    </w:rPr>
  </w:style>
  <w:style w:type="paragraph" w:customStyle="1" w:styleId="98FD61484FF447438326B9472798F69110">
    <w:name w:val="98FD61484FF447438326B9472798F69110"/>
    <w:rsid w:val="00AA0CF7"/>
    <w:rPr>
      <w:rFonts w:eastAsiaTheme="minorHAnsi"/>
    </w:rPr>
  </w:style>
  <w:style w:type="paragraph" w:customStyle="1" w:styleId="6BF9463DF1EE468B984E0140A9E8859E10">
    <w:name w:val="6BF9463DF1EE468B984E0140A9E8859E10"/>
    <w:rsid w:val="00AA0CF7"/>
    <w:rPr>
      <w:rFonts w:eastAsiaTheme="minorHAnsi"/>
    </w:rPr>
  </w:style>
  <w:style w:type="paragraph" w:customStyle="1" w:styleId="D768203606594F0587D6B1EDAAD4271B4">
    <w:name w:val="D768203606594F0587D6B1EDAAD4271B4"/>
    <w:rsid w:val="00AA0CF7"/>
    <w:rPr>
      <w:rFonts w:eastAsiaTheme="minorHAnsi"/>
    </w:rPr>
  </w:style>
  <w:style w:type="paragraph" w:customStyle="1" w:styleId="62B1B559A70348D5B617358A50D1DB2C10">
    <w:name w:val="62B1B559A70348D5B617358A50D1DB2C10"/>
    <w:rsid w:val="00AA0CF7"/>
    <w:rPr>
      <w:rFonts w:eastAsiaTheme="minorHAnsi"/>
    </w:rPr>
  </w:style>
  <w:style w:type="paragraph" w:customStyle="1" w:styleId="700A6C24306F4A2880C68ADAEA59396D10">
    <w:name w:val="700A6C24306F4A2880C68ADAEA59396D10"/>
    <w:rsid w:val="00AA0CF7"/>
    <w:rPr>
      <w:rFonts w:eastAsiaTheme="minorHAnsi"/>
    </w:rPr>
  </w:style>
  <w:style w:type="paragraph" w:customStyle="1" w:styleId="3D68BEEF8B6C44EC88A9F35B5BAC38E818">
    <w:name w:val="3D68BEEF8B6C44EC88A9F35B5BAC38E818"/>
    <w:rsid w:val="00AA0CF7"/>
    <w:rPr>
      <w:rFonts w:eastAsiaTheme="minorHAnsi"/>
    </w:rPr>
  </w:style>
  <w:style w:type="paragraph" w:customStyle="1" w:styleId="1720DC3DD6884E40B711410A0515C86418">
    <w:name w:val="1720DC3DD6884E40B711410A0515C86418"/>
    <w:rsid w:val="00AA0CF7"/>
    <w:rPr>
      <w:rFonts w:eastAsiaTheme="minorHAnsi"/>
    </w:rPr>
  </w:style>
  <w:style w:type="paragraph" w:customStyle="1" w:styleId="42EB210FBD484D889988FAB7D975D53618">
    <w:name w:val="42EB210FBD484D889988FAB7D975D53618"/>
    <w:rsid w:val="00AA0CF7"/>
    <w:rPr>
      <w:rFonts w:eastAsiaTheme="minorHAnsi"/>
    </w:rPr>
  </w:style>
  <w:style w:type="paragraph" w:customStyle="1" w:styleId="574EDBF80535412CADFFBF28E02D5FB1">
    <w:name w:val="574EDBF80535412CADFFBF28E02D5FB1"/>
    <w:rsid w:val="00AA0CF7"/>
  </w:style>
  <w:style w:type="paragraph" w:customStyle="1" w:styleId="3F903CF3CAB14E269834CDC4E2208F44">
    <w:name w:val="3F903CF3CAB14E269834CDC4E2208F44"/>
    <w:rsid w:val="00AA0CF7"/>
  </w:style>
  <w:style w:type="paragraph" w:customStyle="1" w:styleId="B25EBD029D484665B59903A05B81403A">
    <w:name w:val="B25EBD029D484665B59903A05B81403A"/>
    <w:rsid w:val="00AA0CF7"/>
  </w:style>
  <w:style w:type="paragraph" w:customStyle="1" w:styleId="E7B9E02F5DFD47149D8FA91562BCC4D782">
    <w:name w:val="E7B9E02F5DFD47149D8FA91562BCC4D782"/>
    <w:rsid w:val="00AA0CF7"/>
    <w:rPr>
      <w:rFonts w:eastAsiaTheme="minorHAnsi"/>
    </w:rPr>
  </w:style>
  <w:style w:type="paragraph" w:customStyle="1" w:styleId="348FA061EE3C49ACAE41AEBD74E67BFB64">
    <w:name w:val="348FA061EE3C49ACAE41AEBD74E67BFB64"/>
    <w:rsid w:val="00AA0CF7"/>
    <w:rPr>
      <w:rFonts w:eastAsiaTheme="minorHAnsi"/>
    </w:rPr>
  </w:style>
  <w:style w:type="paragraph" w:customStyle="1" w:styleId="A36C754F31F44FAB8CA89BBA09E91DAB63">
    <w:name w:val="A36C754F31F44FAB8CA89BBA09E91DAB63"/>
    <w:rsid w:val="00AA0CF7"/>
    <w:rPr>
      <w:rFonts w:eastAsiaTheme="minorHAnsi"/>
    </w:rPr>
  </w:style>
  <w:style w:type="paragraph" w:customStyle="1" w:styleId="5E6E5BFE325243B99A437EBE6734EE8361">
    <w:name w:val="5E6E5BFE325243B99A437EBE6734EE8361"/>
    <w:rsid w:val="00AA0CF7"/>
    <w:rPr>
      <w:rFonts w:eastAsiaTheme="minorHAnsi"/>
    </w:rPr>
  </w:style>
  <w:style w:type="paragraph" w:customStyle="1" w:styleId="8BFBF4B9CAF84A3E9019E5F9BFB7EDBA41">
    <w:name w:val="8BFBF4B9CAF84A3E9019E5F9BFB7EDBA41"/>
    <w:rsid w:val="00AA0CF7"/>
    <w:rPr>
      <w:rFonts w:eastAsiaTheme="minorHAnsi"/>
    </w:rPr>
  </w:style>
  <w:style w:type="paragraph" w:customStyle="1" w:styleId="E2A9B0A6EF7F4D269EE1E0DCC0D2F27440">
    <w:name w:val="E2A9B0A6EF7F4D269EE1E0DCC0D2F27440"/>
    <w:rsid w:val="00AA0CF7"/>
    <w:rPr>
      <w:rFonts w:eastAsiaTheme="minorHAnsi"/>
    </w:rPr>
  </w:style>
  <w:style w:type="paragraph" w:customStyle="1" w:styleId="3D85344DC7FE420E9D156A3EA472580F41">
    <w:name w:val="3D85344DC7FE420E9D156A3EA472580F41"/>
    <w:rsid w:val="00AA0CF7"/>
    <w:rPr>
      <w:rFonts w:eastAsiaTheme="minorHAnsi"/>
    </w:rPr>
  </w:style>
  <w:style w:type="paragraph" w:customStyle="1" w:styleId="480EC0956E414A1EB754429E14ECECE641">
    <w:name w:val="480EC0956E414A1EB754429E14ECECE641"/>
    <w:rsid w:val="00AA0CF7"/>
    <w:rPr>
      <w:rFonts w:eastAsiaTheme="minorHAnsi"/>
    </w:rPr>
  </w:style>
  <w:style w:type="paragraph" w:customStyle="1" w:styleId="1243330EA41B46E3954A8E47D41604AE41">
    <w:name w:val="1243330EA41B46E3954A8E47D41604AE41"/>
    <w:rsid w:val="00AA0CF7"/>
    <w:rPr>
      <w:rFonts w:eastAsiaTheme="minorHAnsi"/>
    </w:rPr>
  </w:style>
  <w:style w:type="paragraph" w:customStyle="1" w:styleId="F21F786445334A25B289521284E86A4F41">
    <w:name w:val="F21F786445334A25B289521284E86A4F41"/>
    <w:rsid w:val="00AA0CF7"/>
    <w:rPr>
      <w:rFonts w:eastAsiaTheme="minorHAnsi"/>
    </w:rPr>
  </w:style>
  <w:style w:type="paragraph" w:customStyle="1" w:styleId="CA2FAA98065D45E6A7B7DF7E49ADF15221">
    <w:name w:val="CA2FAA98065D45E6A7B7DF7E49ADF15221"/>
    <w:rsid w:val="00AA0CF7"/>
    <w:rPr>
      <w:rFonts w:eastAsiaTheme="minorHAnsi"/>
    </w:rPr>
  </w:style>
  <w:style w:type="paragraph" w:customStyle="1" w:styleId="5040FA43E6264A4AA0AB784B14CB149121">
    <w:name w:val="5040FA43E6264A4AA0AB784B14CB149121"/>
    <w:rsid w:val="00AA0CF7"/>
    <w:rPr>
      <w:rFonts w:eastAsiaTheme="minorHAnsi"/>
    </w:rPr>
  </w:style>
  <w:style w:type="paragraph" w:customStyle="1" w:styleId="2C02C55783654B578358EE5D0459700921">
    <w:name w:val="2C02C55783654B578358EE5D0459700921"/>
    <w:rsid w:val="00AA0CF7"/>
    <w:rPr>
      <w:rFonts w:eastAsiaTheme="minorHAnsi"/>
    </w:rPr>
  </w:style>
  <w:style w:type="paragraph" w:customStyle="1" w:styleId="266E0BA7C6BD49539E62F46A8840D3FE21">
    <w:name w:val="266E0BA7C6BD49539E62F46A8840D3FE21"/>
    <w:rsid w:val="00AA0CF7"/>
    <w:rPr>
      <w:rFonts w:eastAsiaTheme="minorHAnsi"/>
    </w:rPr>
  </w:style>
  <w:style w:type="paragraph" w:customStyle="1" w:styleId="8A9DB052E34D42839905D32D79CA143321">
    <w:name w:val="8A9DB052E34D42839905D32D79CA143321"/>
    <w:rsid w:val="00AA0CF7"/>
    <w:rPr>
      <w:rFonts w:eastAsiaTheme="minorHAnsi"/>
    </w:rPr>
  </w:style>
  <w:style w:type="paragraph" w:customStyle="1" w:styleId="ADD35C9E239D4C729F9378280FDE323921">
    <w:name w:val="ADD35C9E239D4C729F9378280FDE323921"/>
    <w:rsid w:val="00AA0CF7"/>
    <w:rPr>
      <w:rFonts w:eastAsiaTheme="minorHAnsi"/>
    </w:rPr>
  </w:style>
  <w:style w:type="paragraph" w:customStyle="1" w:styleId="46BB3A84DF8E41CEB6D219A67AFC1A8A21">
    <w:name w:val="46BB3A84DF8E41CEB6D219A67AFC1A8A21"/>
    <w:rsid w:val="00AA0CF7"/>
    <w:rPr>
      <w:rFonts w:eastAsiaTheme="minorHAnsi"/>
    </w:rPr>
  </w:style>
  <w:style w:type="paragraph" w:customStyle="1" w:styleId="D403117C305C430D80560332F0B145792">
    <w:name w:val="D403117C305C430D80560332F0B145792"/>
    <w:rsid w:val="00AA0CF7"/>
    <w:rPr>
      <w:rFonts w:eastAsiaTheme="minorHAnsi"/>
    </w:rPr>
  </w:style>
  <w:style w:type="paragraph" w:customStyle="1" w:styleId="A109649D749C495890B618AEEFBC33702">
    <w:name w:val="A109649D749C495890B618AEEFBC33702"/>
    <w:rsid w:val="00AA0CF7"/>
    <w:rPr>
      <w:rFonts w:eastAsiaTheme="minorHAnsi"/>
    </w:rPr>
  </w:style>
  <w:style w:type="paragraph" w:customStyle="1" w:styleId="D4CB71268620421F858AA52101E1D5952">
    <w:name w:val="D4CB71268620421F858AA52101E1D5952"/>
    <w:rsid w:val="00AA0CF7"/>
    <w:rPr>
      <w:rFonts w:eastAsiaTheme="minorHAnsi"/>
    </w:rPr>
  </w:style>
  <w:style w:type="paragraph" w:customStyle="1" w:styleId="7A70D5C8B6FE451590BEDD2F366D6A122">
    <w:name w:val="7A70D5C8B6FE451590BEDD2F366D6A122"/>
    <w:rsid w:val="00AA0CF7"/>
    <w:rPr>
      <w:rFonts w:eastAsiaTheme="minorHAnsi"/>
    </w:rPr>
  </w:style>
  <w:style w:type="paragraph" w:customStyle="1" w:styleId="2B96FA9FF5B6439F88B32B5D75E0A6832">
    <w:name w:val="2B96FA9FF5B6439F88B32B5D75E0A6832"/>
    <w:rsid w:val="00AA0CF7"/>
    <w:rPr>
      <w:rFonts w:eastAsiaTheme="minorHAnsi"/>
    </w:rPr>
  </w:style>
  <w:style w:type="paragraph" w:customStyle="1" w:styleId="95AC47570F2143D5BFDA1642B464D9212">
    <w:name w:val="95AC47570F2143D5BFDA1642B464D9212"/>
    <w:rsid w:val="00AA0CF7"/>
    <w:rPr>
      <w:rFonts w:eastAsiaTheme="minorHAnsi"/>
    </w:rPr>
  </w:style>
  <w:style w:type="paragraph" w:customStyle="1" w:styleId="F9B190A4DE904D649F61206470D41C602">
    <w:name w:val="F9B190A4DE904D649F61206470D41C602"/>
    <w:rsid w:val="00AA0CF7"/>
    <w:rPr>
      <w:rFonts w:eastAsiaTheme="minorHAnsi"/>
    </w:rPr>
  </w:style>
  <w:style w:type="paragraph" w:customStyle="1" w:styleId="574EDBF80535412CADFFBF28E02D5FB11">
    <w:name w:val="574EDBF80535412CADFFBF28E02D5FB11"/>
    <w:rsid w:val="00AA0CF7"/>
    <w:rPr>
      <w:rFonts w:eastAsiaTheme="minorHAnsi"/>
    </w:rPr>
  </w:style>
  <w:style w:type="paragraph" w:customStyle="1" w:styleId="321D1D89C1BF4DE3B3383DA2497DB2D52">
    <w:name w:val="321D1D89C1BF4DE3B3383DA2497DB2D52"/>
    <w:rsid w:val="00AA0CF7"/>
    <w:rPr>
      <w:rFonts w:eastAsiaTheme="minorHAnsi"/>
    </w:rPr>
  </w:style>
  <w:style w:type="paragraph" w:customStyle="1" w:styleId="DE586248A89B42418A7A11284B857BC72">
    <w:name w:val="DE586248A89B42418A7A11284B857BC72"/>
    <w:rsid w:val="00AA0CF7"/>
    <w:rPr>
      <w:rFonts w:eastAsiaTheme="minorHAnsi"/>
    </w:rPr>
  </w:style>
  <w:style w:type="paragraph" w:customStyle="1" w:styleId="67911464FF6F4060B2ED05C0D4BF85152">
    <w:name w:val="67911464FF6F4060B2ED05C0D4BF85152"/>
    <w:rsid w:val="00AA0CF7"/>
    <w:rPr>
      <w:rFonts w:eastAsiaTheme="minorHAnsi"/>
    </w:rPr>
  </w:style>
  <w:style w:type="paragraph" w:customStyle="1" w:styleId="19ED4994FB69468E9F2A5FB2F2B1F7CD2">
    <w:name w:val="19ED4994FB69468E9F2A5FB2F2B1F7CD2"/>
    <w:rsid w:val="00AA0CF7"/>
    <w:rPr>
      <w:rFonts w:eastAsiaTheme="minorHAnsi"/>
    </w:rPr>
  </w:style>
  <w:style w:type="paragraph" w:customStyle="1" w:styleId="3F903CF3CAB14E269834CDC4E2208F441">
    <w:name w:val="3F903CF3CAB14E269834CDC4E2208F441"/>
    <w:rsid w:val="00AA0CF7"/>
    <w:rPr>
      <w:rFonts w:eastAsiaTheme="minorHAnsi"/>
    </w:rPr>
  </w:style>
  <w:style w:type="paragraph" w:customStyle="1" w:styleId="42FEB43103D345CDAEBD52E22E8DE5952">
    <w:name w:val="42FEB43103D345CDAEBD52E22E8DE5952"/>
    <w:rsid w:val="00AA0CF7"/>
    <w:rPr>
      <w:rFonts w:eastAsiaTheme="minorHAnsi"/>
    </w:rPr>
  </w:style>
  <w:style w:type="paragraph" w:customStyle="1" w:styleId="AE1A32AE71DD43A39E9D402AEF5FD1622">
    <w:name w:val="AE1A32AE71DD43A39E9D402AEF5FD1622"/>
    <w:rsid w:val="00AA0CF7"/>
    <w:rPr>
      <w:rFonts w:eastAsiaTheme="minorHAnsi"/>
    </w:rPr>
  </w:style>
  <w:style w:type="paragraph" w:customStyle="1" w:styleId="943845E4F67F46B8A174EE334DB6CFE22">
    <w:name w:val="943845E4F67F46B8A174EE334DB6CFE22"/>
    <w:rsid w:val="00AA0CF7"/>
    <w:rPr>
      <w:rFonts w:eastAsiaTheme="minorHAnsi"/>
    </w:rPr>
  </w:style>
  <w:style w:type="paragraph" w:customStyle="1" w:styleId="81F3A9E4D1F845C09BE3E737350BB5652">
    <w:name w:val="81F3A9E4D1F845C09BE3E737350BB5652"/>
    <w:rsid w:val="00AA0CF7"/>
    <w:rPr>
      <w:rFonts w:eastAsiaTheme="minorHAnsi"/>
    </w:rPr>
  </w:style>
  <w:style w:type="paragraph" w:customStyle="1" w:styleId="B25EBD029D484665B59903A05B81403A1">
    <w:name w:val="B25EBD029D484665B59903A05B81403A1"/>
    <w:rsid w:val="00AA0CF7"/>
    <w:rPr>
      <w:rFonts w:eastAsiaTheme="minorHAnsi"/>
    </w:rPr>
  </w:style>
  <w:style w:type="paragraph" w:customStyle="1" w:styleId="202B545721644FB68D6C76DDFE67F84011">
    <w:name w:val="202B545721644FB68D6C76DDFE67F84011"/>
    <w:rsid w:val="00AA0CF7"/>
    <w:rPr>
      <w:rFonts w:eastAsiaTheme="minorHAnsi"/>
    </w:rPr>
  </w:style>
  <w:style w:type="paragraph" w:customStyle="1" w:styleId="D768203606594F0587D6B1EDAAD4271B5">
    <w:name w:val="D768203606594F0587D6B1EDAAD4271B5"/>
    <w:rsid w:val="00AA0CF7"/>
    <w:rPr>
      <w:rFonts w:eastAsiaTheme="minorHAnsi"/>
    </w:rPr>
  </w:style>
  <w:style w:type="paragraph" w:customStyle="1" w:styleId="62B1B559A70348D5B617358A50D1DB2C11">
    <w:name w:val="62B1B559A70348D5B617358A50D1DB2C11"/>
    <w:rsid w:val="00AA0CF7"/>
    <w:rPr>
      <w:rFonts w:eastAsiaTheme="minorHAnsi"/>
    </w:rPr>
  </w:style>
  <w:style w:type="paragraph" w:customStyle="1" w:styleId="700A6C24306F4A2880C68ADAEA59396D11">
    <w:name w:val="700A6C24306F4A2880C68ADAEA59396D11"/>
    <w:rsid w:val="00AA0CF7"/>
    <w:rPr>
      <w:rFonts w:eastAsiaTheme="minorHAnsi"/>
    </w:rPr>
  </w:style>
  <w:style w:type="paragraph" w:customStyle="1" w:styleId="3D68BEEF8B6C44EC88A9F35B5BAC38E819">
    <w:name w:val="3D68BEEF8B6C44EC88A9F35B5BAC38E819"/>
    <w:rsid w:val="00AA0CF7"/>
    <w:rPr>
      <w:rFonts w:eastAsiaTheme="minorHAnsi"/>
    </w:rPr>
  </w:style>
  <w:style w:type="paragraph" w:customStyle="1" w:styleId="1720DC3DD6884E40B711410A0515C86419">
    <w:name w:val="1720DC3DD6884E40B711410A0515C86419"/>
    <w:rsid w:val="00AA0CF7"/>
    <w:rPr>
      <w:rFonts w:eastAsiaTheme="minorHAnsi"/>
    </w:rPr>
  </w:style>
  <w:style w:type="paragraph" w:customStyle="1" w:styleId="42EB210FBD484D889988FAB7D975D53619">
    <w:name w:val="42EB210FBD484D889988FAB7D975D53619"/>
    <w:rsid w:val="00AA0CF7"/>
    <w:rPr>
      <w:rFonts w:eastAsiaTheme="minorHAnsi"/>
    </w:rPr>
  </w:style>
  <w:style w:type="paragraph" w:customStyle="1" w:styleId="6453568956B74A5EAEEEA2409FC3C8EF">
    <w:name w:val="6453568956B74A5EAEEEA2409FC3C8EF"/>
    <w:rsid w:val="00AA0CF7"/>
  </w:style>
  <w:style w:type="paragraph" w:customStyle="1" w:styleId="EAC74402D52742E4B93947EB715E15F0">
    <w:name w:val="EAC74402D52742E4B93947EB715E15F0"/>
    <w:rsid w:val="00AA0CF7"/>
  </w:style>
  <w:style w:type="paragraph" w:customStyle="1" w:styleId="AC61013F729049248128519EA8CBB325">
    <w:name w:val="AC61013F729049248128519EA8CBB325"/>
    <w:rsid w:val="00AA0CF7"/>
  </w:style>
  <w:style w:type="paragraph" w:customStyle="1" w:styleId="958D2AC7DEBD4AF3A985CECD8F8D0C08">
    <w:name w:val="958D2AC7DEBD4AF3A985CECD8F8D0C08"/>
    <w:rsid w:val="00AA0CF7"/>
  </w:style>
  <w:style w:type="paragraph" w:customStyle="1" w:styleId="6BC0339F1383484799A2D34E5AFA6E80">
    <w:name w:val="6BC0339F1383484799A2D34E5AFA6E80"/>
    <w:rsid w:val="00AA0CF7"/>
  </w:style>
  <w:style w:type="paragraph" w:customStyle="1" w:styleId="3AF133BF8D4A46B2BFCD19B4C012582B">
    <w:name w:val="3AF133BF8D4A46B2BFCD19B4C012582B"/>
    <w:rsid w:val="00AA0CF7"/>
  </w:style>
  <w:style w:type="paragraph" w:customStyle="1" w:styleId="33FE17FE822F4F8D8E54EEE80137E35D">
    <w:name w:val="33FE17FE822F4F8D8E54EEE80137E35D"/>
    <w:rsid w:val="00AA0CF7"/>
  </w:style>
  <w:style w:type="paragraph" w:customStyle="1" w:styleId="6EE32A7D56934D339D8C9D95E3DB7776">
    <w:name w:val="6EE32A7D56934D339D8C9D95E3DB7776"/>
    <w:rsid w:val="00AA0CF7"/>
  </w:style>
  <w:style w:type="paragraph" w:customStyle="1" w:styleId="C9B359B69F8546E4A147A115B59B043E">
    <w:name w:val="C9B359B69F8546E4A147A115B59B043E"/>
    <w:rsid w:val="00AA0CF7"/>
  </w:style>
  <w:style w:type="paragraph" w:customStyle="1" w:styleId="1D3BC5D1AA2E4334ABC79604A07F7FA9">
    <w:name w:val="1D3BC5D1AA2E4334ABC79604A07F7FA9"/>
    <w:rsid w:val="00AA0CF7"/>
  </w:style>
  <w:style w:type="paragraph" w:customStyle="1" w:styleId="76B1CCC7AA5F4CE2B2140EB2C450B133">
    <w:name w:val="76B1CCC7AA5F4CE2B2140EB2C450B133"/>
    <w:rsid w:val="00AA0CF7"/>
  </w:style>
  <w:style w:type="paragraph" w:customStyle="1" w:styleId="54221C0985974F1E843DCB0F1E68DC40">
    <w:name w:val="54221C0985974F1E843DCB0F1E68DC40"/>
    <w:rsid w:val="00AA0CF7"/>
  </w:style>
  <w:style w:type="paragraph" w:customStyle="1" w:styleId="01A5169A56B048CF87BAE9B1015FD87F">
    <w:name w:val="01A5169A56B048CF87BAE9B1015FD87F"/>
    <w:rsid w:val="00AA0CF7"/>
  </w:style>
  <w:style w:type="paragraph" w:customStyle="1" w:styleId="DC667F010FEC4D8EB655F9F1518784E5">
    <w:name w:val="DC667F010FEC4D8EB655F9F1518784E5"/>
    <w:rsid w:val="00AA0CF7"/>
  </w:style>
  <w:style w:type="paragraph" w:customStyle="1" w:styleId="6578CB0A92C145929EE0A87AAB583D4E">
    <w:name w:val="6578CB0A92C145929EE0A87AAB583D4E"/>
    <w:rsid w:val="00AA0CF7"/>
  </w:style>
  <w:style w:type="paragraph" w:customStyle="1" w:styleId="F024DB0EEAD94C77836E71769DF3A949">
    <w:name w:val="F024DB0EEAD94C77836E71769DF3A949"/>
    <w:rsid w:val="00AA0CF7"/>
  </w:style>
  <w:style w:type="paragraph" w:customStyle="1" w:styleId="4A8C0B4CB35247999DB70E9C9C9A9257">
    <w:name w:val="4A8C0B4CB35247999DB70E9C9C9A9257"/>
    <w:rsid w:val="00AA0CF7"/>
  </w:style>
  <w:style w:type="paragraph" w:customStyle="1" w:styleId="7D01C5E624C947E3A324FE09D6086DFE">
    <w:name w:val="7D01C5E624C947E3A324FE09D6086DFE"/>
    <w:rsid w:val="00AA0CF7"/>
  </w:style>
  <w:style w:type="paragraph" w:customStyle="1" w:styleId="EF5245EBC84242D99A14A3F4B6C82F89">
    <w:name w:val="EF5245EBC84242D99A14A3F4B6C82F89"/>
    <w:rsid w:val="00AA0CF7"/>
  </w:style>
  <w:style w:type="paragraph" w:customStyle="1" w:styleId="B3EDEB238D754BA09BF78DC4EEB61A3E">
    <w:name w:val="B3EDEB238D754BA09BF78DC4EEB61A3E"/>
    <w:rsid w:val="00AA0CF7"/>
  </w:style>
  <w:style w:type="paragraph" w:customStyle="1" w:styleId="5F8953CD1ED7464298FE5D69121E0733">
    <w:name w:val="5F8953CD1ED7464298FE5D69121E0733"/>
    <w:rsid w:val="00AA0CF7"/>
  </w:style>
  <w:style w:type="paragraph" w:customStyle="1" w:styleId="E7B9E02F5DFD47149D8FA91562BCC4D783">
    <w:name w:val="E7B9E02F5DFD47149D8FA91562BCC4D783"/>
    <w:rsid w:val="00AA0CF7"/>
    <w:rPr>
      <w:rFonts w:eastAsiaTheme="minorHAnsi"/>
    </w:rPr>
  </w:style>
  <w:style w:type="paragraph" w:customStyle="1" w:styleId="348FA061EE3C49ACAE41AEBD74E67BFB65">
    <w:name w:val="348FA061EE3C49ACAE41AEBD74E67BFB65"/>
    <w:rsid w:val="00AA0CF7"/>
    <w:rPr>
      <w:rFonts w:eastAsiaTheme="minorHAnsi"/>
    </w:rPr>
  </w:style>
  <w:style w:type="paragraph" w:customStyle="1" w:styleId="A36C754F31F44FAB8CA89BBA09E91DAB64">
    <w:name w:val="A36C754F31F44FAB8CA89BBA09E91DAB64"/>
    <w:rsid w:val="00AA0CF7"/>
    <w:rPr>
      <w:rFonts w:eastAsiaTheme="minorHAnsi"/>
    </w:rPr>
  </w:style>
  <w:style w:type="paragraph" w:customStyle="1" w:styleId="5E6E5BFE325243B99A437EBE6734EE8362">
    <w:name w:val="5E6E5BFE325243B99A437EBE6734EE8362"/>
    <w:rsid w:val="00AA0CF7"/>
    <w:rPr>
      <w:rFonts w:eastAsiaTheme="minorHAnsi"/>
    </w:rPr>
  </w:style>
  <w:style w:type="paragraph" w:customStyle="1" w:styleId="8BFBF4B9CAF84A3E9019E5F9BFB7EDBA42">
    <w:name w:val="8BFBF4B9CAF84A3E9019E5F9BFB7EDBA42"/>
    <w:rsid w:val="00AA0CF7"/>
    <w:rPr>
      <w:rFonts w:eastAsiaTheme="minorHAnsi"/>
    </w:rPr>
  </w:style>
  <w:style w:type="paragraph" w:customStyle="1" w:styleId="E2A9B0A6EF7F4D269EE1E0DCC0D2F27441">
    <w:name w:val="E2A9B0A6EF7F4D269EE1E0DCC0D2F27441"/>
    <w:rsid w:val="00AA0CF7"/>
    <w:rPr>
      <w:rFonts w:eastAsiaTheme="minorHAnsi"/>
    </w:rPr>
  </w:style>
  <w:style w:type="paragraph" w:customStyle="1" w:styleId="3D85344DC7FE420E9D156A3EA472580F42">
    <w:name w:val="3D85344DC7FE420E9D156A3EA472580F42"/>
    <w:rsid w:val="00AA0CF7"/>
    <w:rPr>
      <w:rFonts w:eastAsiaTheme="minorHAnsi"/>
    </w:rPr>
  </w:style>
  <w:style w:type="paragraph" w:customStyle="1" w:styleId="480EC0956E414A1EB754429E14ECECE642">
    <w:name w:val="480EC0956E414A1EB754429E14ECECE642"/>
    <w:rsid w:val="00AA0CF7"/>
    <w:rPr>
      <w:rFonts w:eastAsiaTheme="minorHAnsi"/>
    </w:rPr>
  </w:style>
  <w:style w:type="paragraph" w:customStyle="1" w:styleId="1243330EA41B46E3954A8E47D41604AE42">
    <w:name w:val="1243330EA41B46E3954A8E47D41604AE42"/>
    <w:rsid w:val="00AA0CF7"/>
    <w:rPr>
      <w:rFonts w:eastAsiaTheme="minorHAnsi"/>
    </w:rPr>
  </w:style>
  <w:style w:type="paragraph" w:customStyle="1" w:styleId="F21F786445334A25B289521284E86A4F42">
    <w:name w:val="F21F786445334A25B289521284E86A4F42"/>
    <w:rsid w:val="00AA0CF7"/>
    <w:rPr>
      <w:rFonts w:eastAsiaTheme="minorHAnsi"/>
    </w:rPr>
  </w:style>
  <w:style w:type="paragraph" w:customStyle="1" w:styleId="CA2FAA98065D45E6A7B7DF7E49ADF15222">
    <w:name w:val="CA2FAA98065D45E6A7B7DF7E49ADF15222"/>
    <w:rsid w:val="00AA0CF7"/>
    <w:rPr>
      <w:rFonts w:eastAsiaTheme="minorHAnsi"/>
    </w:rPr>
  </w:style>
  <w:style w:type="paragraph" w:customStyle="1" w:styleId="5040FA43E6264A4AA0AB784B14CB149122">
    <w:name w:val="5040FA43E6264A4AA0AB784B14CB149122"/>
    <w:rsid w:val="00AA0CF7"/>
    <w:rPr>
      <w:rFonts w:eastAsiaTheme="minorHAnsi"/>
    </w:rPr>
  </w:style>
  <w:style w:type="paragraph" w:customStyle="1" w:styleId="2C02C55783654B578358EE5D0459700922">
    <w:name w:val="2C02C55783654B578358EE5D0459700922"/>
    <w:rsid w:val="00AA0CF7"/>
    <w:rPr>
      <w:rFonts w:eastAsiaTheme="minorHAnsi"/>
    </w:rPr>
  </w:style>
  <w:style w:type="paragraph" w:customStyle="1" w:styleId="266E0BA7C6BD49539E62F46A8840D3FE22">
    <w:name w:val="266E0BA7C6BD49539E62F46A8840D3FE22"/>
    <w:rsid w:val="00AA0CF7"/>
    <w:rPr>
      <w:rFonts w:eastAsiaTheme="minorHAnsi"/>
    </w:rPr>
  </w:style>
  <w:style w:type="paragraph" w:customStyle="1" w:styleId="8A9DB052E34D42839905D32D79CA143322">
    <w:name w:val="8A9DB052E34D42839905D32D79CA143322"/>
    <w:rsid w:val="00AA0CF7"/>
    <w:rPr>
      <w:rFonts w:eastAsiaTheme="minorHAnsi"/>
    </w:rPr>
  </w:style>
  <w:style w:type="paragraph" w:customStyle="1" w:styleId="ADD35C9E239D4C729F9378280FDE323922">
    <w:name w:val="ADD35C9E239D4C729F9378280FDE323922"/>
    <w:rsid w:val="00AA0CF7"/>
    <w:rPr>
      <w:rFonts w:eastAsiaTheme="minorHAnsi"/>
    </w:rPr>
  </w:style>
  <w:style w:type="paragraph" w:customStyle="1" w:styleId="46BB3A84DF8E41CEB6D219A67AFC1A8A22">
    <w:name w:val="46BB3A84DF8E41CEB6D219A67AFC1A8A22"/>
    <w:rsid w:val="00AA0CF7"/>
    <w:rPr>
      <w:rFonts w:eastAsiaTheme="minorHAnsi"/>
    </w:rPr>
  </w:style>
  <w:style w:type="paragraph" w:customStyle="1" w:styleId="EAC74402D52742E4B93947EB715E15F01">
    <w:name w:val="EAC74402D52742E4B93947EB715E15F01"/>
    <w:rsid w:val="00AA0CF7"/>
    <w:rPr>
      <w:rFonts w:eastAsiaTheme="minorHAnsi"/>
    </w:rPr>
  </w:style>
  <w:style w:type="paragraph" w:customStyle="1" w:styleId="5F8953CD1ED7464298FE5D69121E07331">
    <w:name w:val="5F8953CD1ED7464298FE5D69121E07331"/>
    <w:rsid w:val="00AA0CF7"/>
    <w:rPr>
      <w:rFonts w:eastAsiaTheme="minorHAnsi"/>
    </w:rPr>
  </w:style>
  <w:style w:type="paragraph" w:customStyle="1" w:styleId="AC61013F729049248128519EA8CBB3251">
    <w:name w:val="AC61013F729049248128519EA8CBB3251"/>
    <w:rsid w:val="00AA0CF7"/>
    <w:rPr>
      <w:rFonts w:eastAsiaTheme="minorHAnsi"/>
    </w:rPr>
  </w:style>
  <w:style w:type="paragraph" w:customStyle="1" w:styleId="958D2AC7DEBD4AF3A985CECD8F8D0C081">
    <w:name w:val="958D2AC7DEBD4AF3A985CECD8F8D0C081"/>
    <w:rsid w:val="00AA0CF7"/>
    <w:rPr>
      <w:rFonts w:eastAsiaTheme="minorHAnsi"/>
    </w:rPr>
  </w:style>
  <w:style w:type="paragraph" w:customStyle="1" w:styleId="6BC0339F1383484799A2D34E5AFA6E801">
    <w:name w:val="6BC0339F1383484799A2D34E5AFA6E801"/>
    <w:rsid w:val="00AA0CF7"/>
    <w:rPr>
      <w:rFonts w:eastAsiaTheme="minorHAnsi"/>
    </w:rPr>
  </w:style>
  <w:style w:type="paragraph" w:customStyle="1" w:styleId="33FE17FE822F4F8D8E54EEE80137E35D1">
    <w:name w:val="33FE17FE822F4F8D8E54EEE80137E35D1"/>
    <w:rsid w:val="00AA0CF7"/>
    <w:rPr>
      <w:rFonts w:eastAsiaTheme="minorHAnsi"/>
    </w:rPr>
  </w:style>
  <w:style w:type="paragraph" w:customStyle="1" w:styleId="6EE32A7D56934D339D8C9D95E3DB77761">
    <w:name w:val="6EE32A7D56934D339D8C9D95E3DB77761"/>
    <w:rsid w:val="00AA0CF7"/>
    <w:rPr>
      <w:rFonts w:eastAsiaTheme="minorHAnsi"/>
    </w:rPr>
  </w:style>
  <w:style w:type="paragraph" w:customStyle="1" w:styleId="C9B359B69F8546E4A147A115B59B043E1">
    <w:name w:val="C9B359B69F8546E4A147A115B59B043E1"/>
    <w:rsid w:val="00AA0CF7"/>
    <w:rPr>
      <w:rFonts w:eastAsiaTheme="minorHAnsi"/>
    </w:rPr>
  </w:style>
  <w:style w:type="paragraph" w:customStyle="1" w:styleId="1D3BC5D1AA2E4334ABC79604A07F7FA91">
    <w:name w:val="1D3BC5D1AA2E4334ABC79604A07F7FA91"/>
    <w:rsid w:val="00AA0CF7"/>
    <w:rPr>
      <w:rFonts w:eastAsiaTheme="minorHAnsi"/>
    </w:rPr>
  </w:style>
  <w:style w:type="paragraph" w:customStyle="1" w:styleId="76B1CCC7AA5F4CE2B2140EB2C450B1331">
    <w:name w:val="76B1CCC7AA5F4CE2B2140EB2C450B1331"/>
    <w:rsid w:val="00AA0CF7"/>
    <w:rPr>
      <w:rFonts w:eastAsiaTheme="minorHAnsi"/>
    </w:rPr>
  </w:style>
  <w:style w:type="paragraph" w:customStyle="1" w:styleId="54221C0985974F1E843DCB0F1E68DC401">
    <w:name w:val="54221C0985974F1E843DCB0F1E68DC401"/>
    <w:rsid w:val="00AA0CF7"/>
    <w:rPr>
      <w:rFonts w:eastAsiaTheme="minorHAnsi"/>
    </w:rPr>
  </w:style>
  <w:style w:type="paragraph" w:customStyle="1" w:styleId="01A5169A56B048CF87BAE9B1015FD87F1">
    <w:name w:val="01A5169A56B048CF87BAE9B1015FD87F1"/>
    <w:rsid w:val="00AA0CF7"/>
    <w:rPr>
      <w:rFonts w:eastAsiaTheme="minorHAnsi"/>
    </w:rPr>
  </w:style>
  <w:style w:type="paragraph" w:customStyle="1" w:styleId="DC667F010FEC4D8EB655F9F1518784E51">
    <w:name w:val="DC667F010FEC4D8EB655F9F1518784E51"/>
    <w:rsid w:val="00AA0CF7"/>
    <w:rPr>
      <w:rFonts w:eastAsiaTheme="minorHAnsi"/>
    </w:rPr>
  </w:style>
  <w:style w:type="paragraph" w:customStyle="1" w:styleId="6578CB0A92C145929EE0A87AAB583D4E1">
    <w:name w:val="6578CB0A92C145929EE0A87AAB583D4E1"/>
    <w:rsid w:val="00AA0CF7"/>
    <w:rPr>
      <w:rFonts w:eastAsiaTheme="minorHAnsi"/>
    </w:rPr>
  </w:style>
  <w:style w:type="paragraph" w:customStyle="1" w:styleId="F024DB0EEAD94C77836E71769DF3A9491">
    <w:name w:val="F024DB0EEAD94C77836E71769DF3A9491"/>
    <w:rsid w:val="00AA0CF7"/>
    <w:rPr>
      <w:rFonts w:eastAsiaTheme="minorHAnsi"/>
    </w:rPr>
  </w:style>
  <w:style w:type="paragraph" w:customStyle="1" w:styleId="4A8C0B4CB35247999DB70E9C9C9A92571">
    <w:name w:val="4A8C0B4CB35247999DB70E9C9C9A92571"/>
    <w:rsid w:val="00AA0CF7"/>
    <w:rPr>
      <w:rFonts w:eastAsiaTheme="minorHAnsi"/>
    </w:rPr>
  </w:style>
  <w:style w:type="paragraph" w:customStyle="1" w:styleId="7D01C5E624C947E3A324FE09D6086DFE1">
    <w:name w:val="7D01C5E624C947E3A324FE09D6086DFE1"/>
    <w:rsid w:val="00AA0CF7"/>
    <w:rPr>
      <w:rFonts w:eastAsiaTheme="minorHAnsi"/>
    </w:rPr>
  </w:style>
  <w:style w:type="paragraph" w:customStyle="1" w:styleId="EF5245EBC84242D99A14A3F4B6C82F891">
    <w:name w:val="EF5245EBC84242D99A14A3F4B6C82F891"/>
    <w:rsid w:val="00AA0CF7"/>
    <w:rPr>
      <w:rFonts w:eastAsiaTheme="minorHAnsi"/>
    </w:rPr>
  </w:style>
  <w:style w:type="paragraph" w:customStyle="1" w:styleId="B3EDEB238D754BA09BF78DC4EEB61A3E1">
    <w:name w:val="B3EDEB238D754BA09BF78DC4EEB61A3E1"/>
    <w:rsid w:val="00AA0CF7"/>
    <w:rPr>
      <w:rFonts w:eastAsiaTheme="minorHAnsi"/>
    </w:rPr>
  </w:style>
  <w:style w:type="paragraph" w:customStyle="1" w:styleId="202B545721644FB68D6C76DDFE67F84012">
    <w:name w:val="202B545721644FB68D6C76DDFE67F84012"/>
    <w:rsid w:val="00AA0CF7"/>
    <w:rPr>
      <w:rFonts w:eastAsiaTheme="minorHAnsi"/>
    </w:rPr>
  </w:style>
  <w:style w:type="paragraph" w:customStyle="1" w:styleId="D768203606594F0587D6B1EDAAD4271B6">
    <w:name w:val="D768203606594F0587D6B1EDAAD4271B6"/>
    <w:rsid w:val="00AA0CF7"/>
    <w:rPr>
      <w:rFonts w:eastAsiaTheme="minorHAnsi"/>
    </w:rPr>
  </w:style>
  <w:style w:type="paragraph" w:customStyle="1" w:styleId="62B1B559A70348D5B617358A50D1DB2C12">
    <w:name w:val="62B1B559A70348D5B617358A50D1DB2C12"/>
    <w:rsid w:val="00AA0CF7"/>
    <w:rPr>
      <w:rFonts w:eastAsiaTheme="minorHAnsi"/>
    </w:rPr>
  </w:style>
  <w:style w:type="paragraph" w:customStyle="1" w:styleId="700A6C24306F4A2880C68ADAEA59396D12">
    <w:name w:val="700A6C24306F4A2880C68ADAEA59396D12"/>
    <w:rsid w:val="00AA0CF7"/>
    <w:rPr>
      <w:rFonts w:eastAsiaTheme="minorHAnsi"/>
    </w:rPr>
  </w:style>
  <w:style w:type="paragraph" w:customStyle="1" w:styleId="3D68BEEF8B6C44EC88A9F35B5BAC38E820">
    <w:name w:val="3D68BEEF8B6C44EC88A9F35B5BAC38E820"/>
    <w:rsid w:val="00AA0CF7"/>
    <w:rPr>
      <w:rFonts w:eastAsiaTheme="minorHAnsi"/>
    </w:rPr>
  </w:style>
  <w:style w:type="paragraph" w:customStyle="1" w:styleId="1720DC3DD6884E40B711410A0515C86420">
    <w:name w:val="1720DC3DD6884E40B711410A0515C86420"/>
    <w:rsid w:val="00AA0CF7"/>
    <w:rPr>
      <w:rFonts w:eastAsiaTheme="minorHAnsi"/>
    </w:rPr>
  </w:style>
  <w:style w:type="paragraph" w:customStyle="1" w:styleId="42EB210FBD484D889988FAB7D975D53620">
    <w:name w:val="42EB210FBD484D889988FAB7D975D53620"/>
    <w:rsid w:val="00AA0CF7"/>
    <w:rPr>
      <w:rFonts w:eastAsiaTheme="minorHAnsi"/>
    </w:rPr>
  </w:style>
  <w:style w:type="paragraph" w:customStyle="1" w:styleId="10DF10B8B0D74649B9F551140CCC87E0">
    <w:name w:val="10DF10B8B0D74649B9F551140CCC87E0"/>
    <w:rsid w:val="00AA0CF7"/>
  </w:style>
  <w:style w:type="paragraph" w:customStyle="1" w:styleId="F65E53F2903C4345955A5110C9C3AF74">
    <w:name w:val="F65E53F2903C4345955A5110C9C3AF74"/>
    <w:rsid w:val="00AA0CF7"/>
  </w:style>
  <w:style w:type="paragraph" w:customStyle="1" w:styleId="C85DDB4B012B464B80C595EC1D66E292">
    <w:name w:val="C85DDB4B012B464B80C595EC1D66E292"/>
    <w:rsid w:val="00AA0CF7"/>
  </w:style>
  <w:style w:type="paragraph" w:customStyle="1" w:styleId="E7B9E02F5DFD47149D8FA91562BCC4D784">
    <w:name w:val="E7B9E02F5DFD47149D8FA91562BCC4D784"/>
    <w:rsid w:val="00743BE5"/>
    <w:rPr>
      <w:rFonts w:eastAsiaTheme="minorHAnsi"/>
    </w:rPr>
  </w:style>
  <w:style w:type="paragraph" w:customStyle="1" w:styleId="348FA061EE3C49ACAE41AEBD74E67BFB66">
    <w:name w:val="348FA061EE3C49ACAE41AEBD74E67BFB66"/>
    <w:rsid w:val="00743BE5"/>
    <w:rPr>
      <w:rFonts w:eastAsiaTheme="minorHAnsi"/>
    </w:rPr>
  </w:style>
  <w:style w:type="paragraph" w:customStyle="1" w:styleId="A36C754F31F44FAB8CA89BBA09E91DAB65">
    <w:name w:val="A36C754F31F44FAB8CA89BBA09E91DAB65"/>
    <w:rsid w:val="00743BE5"/>
    <w:rPr>
      <w:rFonts w:eastAsiaTheme="minorHAnsi"/>
    </w:rPr>
  </w:style>
  <w:style w:type="paragraph" w:customStyle="1" w:styleId="5E6E5BFE325243B99A437EBE6734EE8363">
    <w:name w:val="5E6E5BFE325243B99A437EBE6734EE8363"/>
    <w:rsid w:val="00743BE5"/>
    <w:rPr>
      <w:rFonts w:eastAsiaTheme="minorHAnsi"/>
    </w:rPr>
  </w:style>
  <w:style w:type="paragraph" w:customStyle="1" w:styleId="8BFBF4B9CAF84A3E9019E5F9BFB7EDBA43">
    <w:name w:val="8BFBF4B9CAF84A3E9019E5F9BFB7EDBA43"/>
    <w:rsid w:val="00743BE5"/>
    <w:rPr>
      <w:rFonts w:eastAsiaTheme="minorHAnsi"/>
    </w:rPr>
  </w:style>
  <w:style w:type="paragraph" w:customStyle="1" w:styleId="E2A9B0A6EF7F4D269EE1E0DCC0D2F27442">
    <w:name w:val="E2A9B0A6EF7F4D269EE1E0DCC0D2F27442"/>
    <w:rsid w:val="00743BE5"/>
    <w:rPr>
      <w:rFonts w:eastAsiaTheme="minorHAnsi"/>
    </w:rPr>
  </w:style>
  <w:style w:type="paragraph" w:customStyle="1" w:styleId="3D85344DC7FE420E9D156A3EA472580F43">
    <w:name w:val="3D85344DC7FE420E9D156A3EA472580F43"/>
    <w:rsid w:val="00743BE5"/>
    <w:rPr>
      <w:rFonts w:eastAsiaTheme="minorHAnsi"/>
    </w:rPr>
  </w:style>
  <w:style w:type="paragraph" w:customStyle="1" w:styleId="480EC0956E414A1EB754429E14ECECE643">
    <w:name w:val="480EC0956E414A1EB754429E14ECECE643"/>
    <w:rsid w:val="00743BE5"/>
    <w:rPr>
      <w:rFonts w:eastAsiaTheme="minorHAnsi"/>
    </w:rPr>
  </w:style>
  <w:style w:type="paragraph" w:customStyle="1" w:styleId="1243330EA41B46E3954A8E47D41604AE43">
    <w:name w:val="1243330EA41B46E3954A8E47D41604AE43"/>
    <w:rsid w:val="00743BE5"/>
    <w:rPr>
      <w:rFonts w:eastAsiaTheme="minorHAnsi"/>
    </w:rPr>
  </w:style>
  <w:style w:type="paragraph" w:customStyle="1" w:styleId="F21F786445334A25B289521284E86A4F43">
    <w:name w:val="F21F786445334A25B289521284E86A4F43"/>
    <w:rsid w:val="00743BE5"/>
    <w:rPr>
      <w:rFonts w:eastAsiaTheme="minorHAnsi"/>
    </w:rPr>
  </w:style>
  <w:style w:type="paragraph" w:customStyle="1" w:styleId="CA2FAA98065D45E6A7B7DF7E49ADF15223">
    <w:name w:val="CA2FAA98065D45E6A7B7DF7E49ADF15223"/>
    <w:rsid w:val="00743BE5"/>
    <w:rPr>
      <w:rFonts w:eastAsiaTheme="minorHAnsi"/>
    </w:rPr>
  </w:style>
  <w:style w:type="paragraph" w:customStyle="1" w:styleId="5040FA43E6264A4AA0AB784B14CB149123">
    <w:name w:val="5040FA43E6264A4AA0AB784B14CB149123"/>
    <w:rsid w:val="00743BE5"/>
    <w:rPr>
      <w:rFonts w:eastAsiaTheme="minorHAnsi"/>
    </w:rPr>
  </w:style>
  <w:style w:type="paragraph" w:customStyle="1" w:styleId="2C02C55783654B578358EE5D0459700923">
    <w:name w:val="2C02C55783654B578358EE5D0459700923"/>
    <w:rsid w:val="00743BE5"/>
    <w:rPr>
      <w:rFonts w:eastAsiaTheme="minorHAnsi"/>
    </w:rPr>
  </w:style>
  <w:style w:type="paragraph" w:customStyle="1" w:styleId="266E0BA7C6BD49539E62F46A8840D3FE23">
    <w:name w:val="266E0BA7C6BD49539E62F46A8840D3FE23"/>
    <w:rsid w:val="00743BE5"/>
    <w:rPr>
      <w:rFonts w:eastAsiaTheme="minorHAnsi"/>
    </w:rPr>
  </w:style>
  <w:style w:type="paragraph" w:customStyle="1" w:styleId="8A9DB052E34D42839905D32D79CA143323">
    <w:name w:val="8A9DB052E34D42839905D32D79CA143323"/>
    <w:rsid w:val="00743BE5"/>
    <w:rPr>
      <w:rFonts w:eastAsiaTheme="minorHAnsi"/>
    </w:rPr>
  </w:style>
  <w:style w:type="paragraph" w:customStyle="1" w:styleId="ADD35C9E239D4C729F9378280FDE323923">
    <w:name w:val="ADD35C9E239D4C729F9378280FDE323923"/>
    <w:rsid w:val="00743BE5"/>
    <w:rPr>
      <w:rFonts w:eastAsiaTheme="minorHAnsi"/>
    </w:rPr>
  </w:style>
  <w:style w:type="paragraph" w:customStyle="1" w:styleId="46BB3A84DF8E41CEB6D219A67AFC1A8A23">
    <w:name w:val="46BB3A84DF8E41CEB6D219A67AFC1A8A23"/>
    <w:rsid w:val="00743BE5"/>
    <w:rPr>
      <w:rFonts w:eastAsiaTheme="minorHAnsi"/>
    </w:rPr>
  </w:style>
  <w:style w:type="paragraph" w:customStyle="1" w:styleId="EAC74402D52742E4B93947EB715E15F02">
    <w:name w:val="EAC74402D52742E4B93947EB715E15F02"/>
    <w:rsid w:val="00743BE5"/>
    <w:rPr>
      <w:rFonts w:eastAsiaTheme="minorHAnsi"/>
    </w:rPr>
  </w:style>
  <w:style w:type="paragraph" w:customStyle="1" w:styleId="5F8953CD1ED7464298FE5D69121E07332">
    <w:name w:val="5F8953CD1ED7464298FE5D69121E07332"/>
    <w:rsid w:val="00743BE5"/>
    <w:rPr>
      <w:rFonts w:eastAsiaTheme="minorHAnsi"/>
    </w:rPr>
  </w:style>
  <w:style w:type="paragraph" w:customStyle="1" w:styleId="AC61013F729049248128519EA8CBB3252">
    <w:name w:val="AC61013F729049248128519EA8CBB3252"/>
    <w:rsid w:val="00743BE5"/>
    <w:rPr>
      <w:rFonts w:eastAsiaTheme="minorHAnsi"/>
    </w:rPr>
  </w:style>
  <w:style w:type="paragraph" w:customStyle="1" w:styleId="958D2AC7DEBD4AF3A985CECD8F8D0C082">
    <w:name w:val="958D2AC7DEBD4AF3A985CECD8F8D0C082"/>
    <w:rsid w:val="00743BE5"/>
    <w:rPr>
      <w:rFonts w:eastAsiaTheme="minorHAnsi"/>
    </w:rPr>
  </w:style>
  <w:style w:type="paragraph" w:customStyle="1" w:styleId="6BC0339F1383484799A2D34E5AFA6E802">
    <w:name w:val="6BC0339F1383484799A2D34E5AFA6E802"/>
    <w:rsid w:val="00743BE5"/>
    <w:rPr>
      <w:rFonts w:eastAsiaTheme="minorHAnsi"/>
    </w:rPr>
  </w:style>
  <w:style w:type="paragraph" w:customStyle="1" w:styleId="33FE17FE822F4F8D8E54EEE80137E35D2">
    <w:name w:val="33FE17FE822F4F8D8E54EEE80137E35D2"/>
    <w:rsid w:val="00743BE5"/>
    <w:rPr>
      <w:rFonts w:eastAsiaTheme="minorHAnsi"/>
    </w:rPr>
  </w:style>
  <w:style w:type="paragraph" w:customStyle="1" w:styleId="10DF10B8B0D74649B9F551140CCC87E01">
    <w:name w:val="10DF10B8B0D74649B9F551140CCC87E01"/>
    <w:rsid w:val="00743BE5"/>
    <w:rPr>
      <w:rFonts w:eastAsiaTheme="minorHAnsi"/>
    </w:rPr>
  </w:style>
  <w:style w:type="paragraph" w:customStyle="1" w:styleId="6EE32A7D56934D339D8C9D95E3DB77762">
    <w:name w:val="6EE32A7D56934D339D8C9D95E3DB77762"/>
    <w:rsid w:val="00743BE5"/>
    <w:rPr>
      <w:rFonts w:eastAsiaTheme="minorHAnsi"/>
    </w:rPr>
  </w:style>
  <w:style w:type="paragraph" w:customStyle="1" w:styleId="C9B359B69F8546E4A147A115B59B043E2">
    <w:name w:val="C9B359B69F8546E4A147A115B59B043E2"/>
    <w:rsid w:val="00743BE5"/>
    <w:rPr>
      <w:rFonts w:eastAsiaTheme="minorHAnsi"/>
    </w:rPr>
  </w:style>
  <w:style w:type="paragraph" w:customStyle="1" w:styleId="1D3BC5D1AA2E4334ABC79604A07F7FA92">
    <w:name w:val="1D3BC5D1AA2E4334ABC79604A07F7FA92"/>
    <w:rsid w:val="00743BE5"/>
    <w:rPr>
      <w:rFonts w:eastAsiaTheme="minorHAnsi"/>
    </w:rPr>
  </w:style>
  <w:style w:type="paragraph" w:customStyle="1" w:styleId="76B1CCC7AA5F4CE2B2140EB2C450B1332">
    <w:name w:val="76B1CCC7AA5F4CE2B2140EB2C450B1332"/>
    <w:rsid w:val="00743BE5"/>
    <w:rPr>
      <w:rFonts w:eastAsiaTheme="minorHAnsi"/>
    </w:rPr>
  </w:style>
  <w:style w:type="paragraph" w:customStyle="1" w:styleId="54221C0985974F1E843DCB0F1E68DC402">
    <w:name w:val="54221C0985974F1E843DCB0F1E68DC402"/>
    <w:rsid w:val="00743BE5"/>
    <w:rPr>
      <w:rFonts w:eastAsiaTheme="minorHAnsi"/>
    </w:rPr>
  </w:style>
  <w:style w:type="paragraph" w:customStyle="1" w:styleId="F65E53F2903C4345955A5110C9C3AF741">
    <w:name w:val="F65E53F2903C4345955A5110C9C3AF741"/>
    <w:rsid w:val="00743BE5"/>
    <w:rPr>
      <w:rFonts w:eastAsiaTheme="minorHAnsi"/>
    </w:rPr>
  </w:style>
  <w:style w:type="paragraph" w:customStyle="1" w:styleId="01A5169A56B048CF87BAE9B1015FD87F2">
    <w:name w:val="01A5169A56B048CF87BAE9B1015FD87F2"/>
    <w:rsid w:val="00743BE5"/>
    <w:rPr>
      <w:rFonts w:eastAsiaTheme="minorHAnsi"/>
    </w:rPr>
  </w:style>
  <w:style w:type="paragraph" w:customStyle="1" w:styleId="DC667F010FEC4D8EB655F9F1518784E52">
    <w:name w:val="DC667F010FEC4D8EB655F9F1518784E52"/>
    <w:rsid w:val="00743BE5"/>
    <w:rPr>
      <w:rFonts w:eastAsiaTheme="minorHAnsi"/>
    </w:rPr>
  </w:style>
  <w:style w:type="paragraph" w:customStyle="1" w:styleId="6578CB0A92C145929EE0A87AAB583D4E2">
    <w:name w:val="6578CB0A92C145929EE0A87AAB583D4E2"/>
    <w:rsid w:val="00743BE5"/>
    <w:rPr>
      <w:rFonts w:eastAsiaTheme="minorHAnsi"/>
    </w:rPr>
  </w:style>
  <w:style w:type="paragraph" w:customStyle="1" w:styleId="F024DB0EEAD94C77836E71769DF3A9492">
    <w:name w:val="F024DB0EEAD94C77836E71769DF3A9492"/>
    <w:rsid w:val="00743BE5"/>
    <w:rPr>
      <w:rFonts w:eastAsiaTheme="minorHAnsi"/>
    </w:rPr>
  </w:style>
  <w:style w:type="paragraph" w:customStyle="1" w:styleId="4A8C0B4CB35247999DB70E9C9C9A92572">
    <w:name w:val="4A8C0B4CB35247999DB70E9C9C9A92572"/>
    <w:rsid w:val="00743BE5"/>
    <w:rPr>
      <w:rFonts w:eastAsiaTheme="minorHAnsi"/>
    </w:rPr>
  </w:style>
  <w:style w:type="paragraph" w:customStyle="1" w:styleId="C85DDB4B012B464B80C595EC1D66E2921">
    <w:name w:val="C85DDB4B012B464B80C595EC1D66E2921"/>
    <w:rsid w:val="00743BE5"/>
    <w:rPr>
      <w:rFonts w:eastAsiaTheme="minorHAnsi"/>
    </w:rPr>
  </w:style>
  <w:style w:type="paragraph" w:customStyle="1" w:styleId="7D01C5E624C947E3A324FE09D6086DFE2">
    <w:name w:val="7D01C5E624C947E3A324FE09D6086DFE2"/>
    <w:rsid w:val="00743BE5"/>
    <w:rPr>
      <w:rFonts w:eastAsiaTheme="minorHAnsi"/>
    </w:rPr>
  </w:style>
  <w:style w:type="paragraph" w:customStyle="1" w:styleId="EF5245EBC84242D99A14A3F4B6C82F892">
    <w:name w:val="EF5245EBC84242D99A14A3F4B6C82F892"/>
    <w:rsid w:val="00743BE5"/>
    <w:rPr>
      <w:rFonts w:eastAsiaTheme="minorHAnsi"/>
    </w:rPr>
  </w:style>
  <w:style w:type="paragraph" w:customStyle="1" w:styleId="B3EDEB238D754BA09BF78DC4EEB61A3E2">
    <w:name w:val="B3EDEB238D754BA09BF78DC4EEB61A3E2"/>
    <w:rsid w:val="00743BE5"/>
    <w:rPr>
      <w:rFonts w:eastAsiaTheme="minorHAnsi"/>
    </w:rPr>
  </w:style>
  <w:style w:type="paragraph" w:customStyle="1" w:styleId="202B545721644FB68D6C76DDFE67F84013">
    <w:name w:val="202B545721644FB68D6C76DDFE67F84013"/>
    <w:rsid w:val="00743BE5"/>
    <w:rPr>
      <w:rFonts w:eastAsiaTheme="minorHAnsi"/>
    </w:rPr>
  </w:style>
  <w:style w:type="paragraph" w:customStyle="1" w:styleId="62B1B559A70348D5B617358A50D1DB2C13">
    <w:name w:val="62B1B559A70348D5B617358A50D1DB2C13"/>
    <w:rsid w:val="00743BE5"/>
    <w:rPr>
      <w:rFonts w:eastAsiaTheme="minorHAnsi"/>
    </w:rPr>
  </w:style>
  <w:style w:type="paragraph" w:customStyle="1" w:styleId="700A6C24306F4A2880C68ADAEA59396D13">
    <w:name w:val="700A6C24306F4A2880C68ADAEA59396D13"/>
    <w:rsid w:val="00743BE5"/>
    <w:rPr>
      <w:rFonts w:eastAsiaTheme="minorHAnsi"/>
    </w:rPr>
  </w:style>
  <w:style w:type="paragraph" w:customStyle="1" w:styleId="3D68BEEF8B6C44EC88A9F35B5BAC38E821">
    <w:name w:val="3D68BEEF8B6C44EC88A9F35B5BAC38E821"/>
    <w:rsid w:val="00743BE5"/>
    <w:rPr>
      <w:rFonts w:eastAsiaTheme="minorHAnsi"/>
    </w:rPr>
  </w:style>
  <w:style w:type="paragraph" w:customStyle="1" w:styleId="1720DC3DD6884E40B711410A0515C86421">
    <w:name w:val="1720DC3DD6884E40B711410A0515C86421"/>
    <w:rsid w:val="00743BE5"/>
    <w:rPr>
      <w:rFonts w:eastAsiaTheme="minorHAnsi"/>
    </w:rPr>
  </w:style>
  <w:style w:type="paragraph" w:customStyle="1" w:styleId="42EB210FBD484D889988FAB7D975D53621">
    <w:name w:val="42EB210FBD484D889988FAB7D975D53621"/>
    <w:rsid w:val="00743BE5"/>
    <w:rPr>
      <w:rFonts w:eastAsiaTheme="minorHAnsi"/>
    </w:rPr>
  </w:style>
  <w:style w:type="paragraph" w:customStyle="1" w:styleId="74F7127E17DB466C9978F843497A2CEA">
    <w:name w:val="74F7127E17DB466C9978F843497A2CEA"/>
    <w:rsid w:val="00743BE5"/>
  </w:style>
  <w:style w:type="paragraph" w:customStyle="1" w:styleId="8B1044D2687E4A6ABA98F8533B59DE26">
    <w:name w:val="8B1044D2687E4A6ABA98F8533B59DE26"/>
    <w:rsid w:val="00743BE5"/>
  </w:style>
  <w:style w:type="paragraph" w:customStyle="1" w:styleId="AF973EA9AB11443BBA1160AE2C574226">
    <w:name w:val="AF973EA9AB11443BBA1160AE2C574226"/>
    <w:rsid w:val="00743BE5"/>
  </w:style>
  <w:style w:type="paragraph" w:customStyle="1" w:styleId="E7B9E02F5DFD47149D8FA91562BCC4D785">
    <w:name w:val="E7B9E02F5DFD47149D8FA91562BCC4D785"/>
    <w:rsid w:val="00743BE5"/>
    <w:rPr>
      <w:rFonts w:eastAsiaTheme="minorHAnsi"/>
    </w:rPr>
  </w:style>
  <w:style w:type="paragraph" w:customStyle="1" w:styleId="348FA061EE3C49ACAE41AEBD74E67BFB67">
    <w:name w:val="348FA061EE3C49ACAE41AEBD74E67BFB67"/>
    <w:rsid w:val="00743BE5"/>
    <w:rPr>
      <w:rFonts w:eastAsiaTheme="minorHAnsi"/>
    </w:rPr>
  </w:style>
  <w:style w:type="paragraph" w:customStyle="1" w:styleId="A36C754F31F44FAB8CA89BBA09E91DAB66">
    <w:name w:val="A36C754F31F44FAB8CA89BBA09E91DAB66"/>
    <w:rsid w:val="00743BE5"/>
    <w:rPr>
      <w:rFonts w:eastAsiaTheme="minorHAnsi"/>
    </w:rPr>
  </w:style>
  <w:style w:type="paragraph" w:customStyle="1" w:styleId="5E6E5BFE325243B99A437EBE6734EE8364">
    <w:name w:val="5E6E5BFE325243B99A437EBE6734EE8364"/>
    <w:rsid w:val="00743BE5"/>
    <w:rPr>
      <w:rFonts w:eastAsiaTheme="minorHAnsi"/>
    </w:rPr>
  </w:style>
  <w:style w:type="paragraph" w:customStyle="1" w:styleId="8BFBF4B9CAF84A3E9019E5F9BFB7EDBA44">
    <w:name w:val="8BFBF4B9CAF84A3E9019E5F9BFB7EDBA44"/>
    <w:rsid w:val="00743BE5"/>
    <w:rPr>
      <w:rFonts w:eastAsiaTheme="minorHAnsi"/>
    </w:rPr>
  </w:style>
  <w:style w:type="paragraph" w:customStyle="1" w:styleId="E2A9B0A6EF7F4D269EE1E0DCC0D2F27443">
    <w:name w:val="E2A9B0A6EF7F4D269EE1E0DCC0D2F27443"/>
    <w:rsid w:val="00743BE5"/>
    <w:rPr>
      <w:rFonts w:eastAsiaTheme="minorHAnsi"/>
    </w:rPr>
  </w:style>
  <w:style w:type="paragraph" w:customStyle="1" w:styleId="3D85344DC7FE420E9D156A3EA472580F44">
    <w:name w:val="3D85344DC7FE420E9D156A3EA472580F44"/>
    <w:rsid w:val="00743BE5"/>
    <w:rPr>
      <w:rFonts w:eastAsiaTheme="minorHAnsi"/>
    </w:rPr>
  </w:style>
  <w:style w:type="paragraph" w:customStyle="1" w:styleId="480EC0956E414A1EB754429E14ECECE644">
    <w:name w:val="480EC0956E414A1EB754429E14ECECE644"/>
    <w:rsid w:val="00743BE5"/>
    <w:rPr>
      <w:rFonts w:eastAsiaTheme="minorHAnsi"/>
    </w:rPr>
  </w:style>
  <w:style w:type="paragraph" w:customStyle="1" w:styleId="1243330EA41B46E3954A8E47D41604AE44">
    <w:name w:val="1243330EA41B46E3954A8E47D41604AE44"/>
    <w:rsid w:val="00743BE5"/>
    <w:rPr>
      <w:rFonts w:eastAsiaTheme="minorHAnsi"/>
    </w:rPr>
  </w:style>
  <w:style w:type="paragraph" w:customStyle="1" w:styleId="F21F786445334A25B289521284E86A4F44">
    <w:name w:val="F21F786445334A25B289521284E86A4F44"/>
    <w:rsid w:val="00743BE5"/>
    <w:rPr>
      <w:rFonts w:eastAsiaTheme="minorHAnsi"/>
    </w:rPr>
  </w:style>
  <w:style w:type="paragraph" w:customStyle="1" w:styleId="CA2FAA98065D45E6A7B7DF7E49ADF15224">
    <w:name w:val="CA2FAA98065D45E6A7B7DF7E49ADF15224"/>
    <w:rsid w:val="00743BE5"/>
    <w:rPr>
      <w:rFonts w:eastAsiaTheme="minorHAnsi"/>
    </w:rPr>
  </w:style>
  <w:style w:type="paragraph" w:customStyle="1" w:styleId="5040FA43E6264A4AA0AB784B14CB149124">
    <w:name w:val="5040FA43E6264A4AA0AB784B14CB149124"/>
    <w:rsid w:val="00743BE5"/>
    <w:rPr>
      <w:rFonts w:eastAsiaTheme="minorHAnsi"/>
    </w:rPr>
  </w:style>
  <w:style w:type="paragraph" w:customStyle="1" w:styleId="2C02C55783654B578358EE5D0459700924">
    <w:name w:val="2C02C55783654B578358EE5D0459700924"/>
    <w:rsid w:val="00743BE5"/>
    <w:rPr>
      <w:rFonts w:eastAsiaTheme="minorHAnsi"/>
    </w:rPr>
  </w:style>
  <w:style w:type="paragraph" w:customStyle="1" w:styleId="266E0BA7C6BD49539E62F46A8840D3FE24">
    <w:name w:val="266E0BA7C6BD49539E62F46A8840D3FE24"/>
    <w:rsid w:val="00743BE5"/>
    <w:rPr>
      <w:rFonts w:eastAsiaTheme="minorHAnsi"/>
    </w:rPr>
  </w:style>
  <w:style w:type="paragraph" w:customStyle="1" w:styleId="8A9DB052E34D42839905D32D79CA143324">
    <w:name w:val="8A9DB052E34D42839905D32D79CA143324"/>
    <w:rsid w:val="00743BE5"/>
    <w:rPr>
      <w:rFonts w:eastAsiaTheme="minorHAnsi"/>
    </w:rPr>
  </w:style>
  <w:style w:type="paragraph" w:customStyle="1" w:styleId="ADD35C9E239D4C729F9378280FDE323924">
    <w:name w:val="ADD35C9E239D4C729F9378280FDE323924"/>
    <w:rsid w:val="00743BE5"/>
    <w:rPr>
      <w:rFonts w:eastAsiaTheme="minorHAnsi"/>
    </w:rPr>
  </w:style>
  <w:style w:type="paragraph" w:customStyle="1" w:styleId="46BB3A84DF8E41CEB6D219A67AFC1A8A24">
    <w:name w:val="46BB3A84DF8E41CEB6D219A67AFC1A8A24"/>
    <w:rsid w:val="00743BE5"/>
    <w:rPr>
      <w:rFonts w:eastAsiaTheme="minorHAnsi"/>
    </w:rPr>
  </w:style>
  <w:style w:type="paragraph" w:customStyle="1" w:styleId="EAC74402D52742E4B93947EB715E15F03">
    <w:name w:val="EAC74402D52742E4B93947EB715E15F03"/>
    <w:rsid w:val="00743BE5"/>
    <w:rPr>
      <w:rFonts w:eastAsiaTheme="minorHAnsi"/>
    </w:rPr>
  </w:style>
  <w:style w:type="paragraph" w:customStyle="1" w:styleId="5F8953CD1ED7464298FE5D69121E07333">
    <w:name w:val="5F8953CD1ED7464298FE5D69121E07333"/>
    <w:rsid w:val="00743BE5"/>
    <w:rPr>
      <w:rFonts w:eastAsiaTheme="minorHAnsi"/>
    </w:rPr>
  </w:style>
  <w:style w:type="paragraph" w:customStyle="1" w:styleId="AC61013F729049248128519EA8CBB3253">
    <w:name w:val="AC61013F729049248128519EA8CBB3253"/>
    <w:rsid w:val="00743BE5"/>
    <w:rPr>
      <w:rFonts w:eastAsiaTheme="minorHAnsi"/>
    </w:rPr>
  </w:style>
  <w:style w:type="paragraph" w:customStyle="1" w:styleId="958D2AC7DEBD4AF3A985CECD8F8D0C083">
    <w:name w:val="958D2AC7DEBD4AF3A985CECD8F8D0C083"/>
    <w:rsid w:val="00743BE5"/>
    <w:rPr>
      <w:rFonts w:eastAsiaTheme="minorHAnsi"/>
    </w:rPr>
  </w:style>
  <w:style w:type="paragraph" w:customStyle="1" w:styleId="6BC0339F1383484799A2D34E5AFA6E803">
    <w:name w:val="6BC0339F1383484799A2D34E5AFA6E803"/>
    <w:rsid w:val="00743BE5"/>
    <w:rPr>
      <w:rFonts w:eastAsiaTheme="minorHAnsi"/>
    </w:rPr>
  </w:style>
  <w:style w:type="paragraph" w:customStyle="1" w:styleId="33FE17FE822F4F8D8E54EEE80137E35D3">
    <w:name w:val="33FE17FE822F4F8D8E54EEE80137E35D3"/>
    <w:rsid w:val="00743BE5"/>
    <w:rPr>
      <w:rFonts w:eastAsiaTheme="minorHAnsi"/>
    </w:rPr>
  </w:style>
  <w:style w:type="paragraph" w:customStyle="1" w:styleId="10DF10B8B0D74649B9F551140CCC87E02">
    <w:name w:val="10DF10B8B0D74649B9F551140CCC87E02"/>
    <w:rsid w:val="00743BE5"/>
    <w:rPr>
      <w:rFonts w:eastAsiaTheme="minorHAnsi"/>
    </w:rPr>
  </w:style>
  <w:style w:type="paragraph" w:customStyle="1" w:styleId="74F7127E17DB466C9978F843497A2CEA1">
    <w:name w:val="74F7127E17DB466C9978F843497A2CEA1"/>
    <w:rsid w:val="00743BE5"/>
    <w:rPr>
      <w:rFonts w:eastAsiaTheme="minorHAnsi"/>
    </w:rPr>
  </w:style>
  <w:style w:type="paragraph" w:customStyle="1" w:styleId="C9B359B69F8546E4A147A115B59B043E3">
    <w:name w:val="C9B359B69F8546E4A147A115B59B043E3"/>
    <w:rsid w:val="00743BE5"/>
    <w:rPr>
      <w:rFonts w:eastAsiaTheme="minorHAnsi"/>
    </w:rPr>
  </w:style>
  <w:style w:type="paragraph" w:customStyle="1" w:styleId="1D3BC5D1AA2E4334ABC79604A07F7FA93">
    <w:name w:val="1D3BC5D1AA2E4334ABC79604A07F7FA93"/>
    <w:rsid w:val="00743BE5"/>
    <w:rPr>
      <w:rFonts w:eastAsiaTheme="minorHAnsi"/>
    </w:rPr>
  </w:style>
  <w:style w:type="paragraph" w:customStyle="1" w:styleId="76B1CCC7AA5F4CE2B2140EB2C450B1333">
    <w:name w:val="76B1CCC7AA5F4CE2B2140EB2C450B1333"/>
    <w:rsid w:val="00743BE5"/>
    <w:rPr>
      <w:rFonts w:eastAsiaTheme="minorHAnsi"/>
    </w:rPr>
  </w:style>
  <w:style w:type="paragraph" w:customStyle="1" w:styleId="54221C0985974F1E843DCB0F1E68DC403">
    <w:name w:val="54221C0985974F1E843DCB0F1E68DC403"/>
    <w:rsid w:val="00743BE5"/>
    <w:rPr>
      <w:rFonts w:eastAsiaTheme="minorHAnsi"/>
    </w:rPr>
  </w:style>
  <w:style w:type="paragraph" w:customStyle="1" w:styleId="F65E53F2903C4345955A5110C9C3AF742">
    <w:name w:val="F65E53F2903C4345955A5110C9C3AF742"/>
    <w:rsid w:val="00743BE5"/>
    <w:rPr>
      <w:rFonts w:eastAsiaTheme="minorHAnsi"/>
    </w:rPr>
  </w:style>
  <w:style w:type="paragraph" w:customStyle="1" w:styleId="8B1044D2687E4A6ABA98F8533B59DE261">
    <w:name w:val="8B1044D2687E4A6ABA98F8533B59DE261"/>
    <w:rsid w:val="00743BE5"/>
    <w:rPr>
      <w:rFonts w:eastAsiaTheme="minorHAnsi"/>
    </w:rPr>
  </w:style>
  <w:style w:type="paragraph" w:customStyle="1" w:styleId="DC667F010FEC4D8EB655F9F1518784E53">
    <w:name w:val="DC667F010FEC4D8EB655F9F1518784E53"/>
    <w:rsid w:val="00743BE5"/>
    <w:rPr>
      <w:rFonts w:eastAsiaTheme="minorHAnsi"/>
    </w:rPr>
  </w:style>
  <w:style w:type="paragraph" w:customStyle="1" w:styleId="6578CB0A92C145929EE0A87AAB583D4E3">
    <w:name w:val="6578CB0A92C145929EE0A87AAB583D4E3"/>
    <w:rsid w:val="00743BE5"/>
    <w:rPr>
      <w:rFonts w:eastAsiaTheme="minorHAnsi"/>
    </w:rPr>
  </w:style>
  <w:style w:type="paragraph" w:customStyle="1" w:styleId="F024DB0EEAD94C77836E71769DF3A9493">
    <w:name w:val="F024DB0EEAD94C77836E71769DF3A9493"/>
    <w:rsid w:val="00743BE5"/>
    <w:rPr>
      <w:rFonts w:eastAsiaTheme="minorHAnsi"/>
    </w:rPr>
  </w:style>
  <w:style w:type="paragraph" w:customStyle="1" w:styleId="4A8C0B4CB35247999DB70E9C9C9A92573">
    <w:name w:val="4A8C0B4CB35247999DB70E9C9C9A92573"/>
    <w:rsid w:val="00743BE5"/>
    <w:rPr>
      <w:rFonts w:eastAsiaTheme="minorHAnsi"/>
    </w:rPr>
  </w:style>
  <w:style w:type="paragraph" w:customStyle="1" w:styleId="C85DDB4B012B464B80C595EC1D66E2922">
    <w:name w:val="C85DDB4B012B464B80C595EC1D66E2922"/>
    <w:rsid w:val="00743BE5"/>
    <w:rPr>
      <w:rFonts w:eastAsiaTheme="minorHAnsi"/>
    </w:rPr>
  </w:style>
  <w:style w:type="paragraph" w:customStyle="1" w:styleId="AF973EA9AB11443BBA1160AE2C5742261">
    <w:name w:val="AF973EA9AB11443BBA1160AE2C5742261"/>
    <w:rsid w:val="00743BE5"/>
    <w:rPr>
      <w:rFonts w:eastAsiaTheme="minorHAnsi"/>
    </w:rPr>
  </w:style>
  <w:style w:type="paragraph" w:customStyle="1" w:styleId="EF5245EBC84242D99A14A3F4B6C82F893">
    <w:name w:val="EF5245EBC84242D99A14A3F4B6C82F893"/>
    <w:rsid w:val="00743BE5"/>
    <w:rPr>
      <w:rFonts w:eastAsiaTheme="minorHAnsi"/>
    </w:rPr>
  </w:style>
  <w:style w:type="paragraph" w:customStyle="1" w:styleId="B3EDEB238D754BA09BF78DC4EEB61A3E3">
    <w:name w:val="B3EDEB238D754BA09BF78DC4EEB61A3E3"/>
    <w:rsid w:val="00743BE5"/>
    <w:rPr>
      <w:rFonts w:eastAsiaTheme="minorHAnsi"/>
    </w:rPr>
  </w:style>
  <w:style w:type="paragraph" w:customStyle="1" w:styleId="202B545721644FB68D6C76DDFE67F84014">
    <w:name w:val="202B545721644FB68D6C76DDFE67F84014"/>
    <w:rsid w:val="00743BE5"/>
    <w:rPr>
      <w:rFonts w:eastAsiaTheme="minorHAnsi"/>
    </w:rPr>
  </w:style>
  <w:style w:type="paragraph" w:customStyle="1" w:styleId="62B1B559A70348D5B617358A50D1DB2C14">
    <w:name w:val="62B1B559A70348D5B617358A50D1DB2C14"/>
    <w:rsid w:val="00743BE5"/>
    <w:rPr>
      <w:rFonts w:eastAsiaTheme="minorHAnsi"/>
    </w:rPr>
  </w:style>
  <w:style w:type="paragraph" w:customStyle="1" w:styleId="700A6C24306F4A2880C68ADAEA59396D14">
    <w:name w:val="700A6C24306F4A2880C68ADAEA59396D14"/>
    <w:rsid w:val="00743BE5"/>
    <w:rPr>
      <w:rFonts w:eastAsiaTheme="minorHAnsi"/>
    </w:rPr>
  </w:style>
  <w:style w:type="paragraph" w:customStyle="1" w:styleId="3D68BEEF8B6C44EC88A9F35B5BAC38E822">
    <w:name w:val="3D68BEEF8B6C44EC88A9F35B5BAC38E822"/>
    <w:rsid w:val="00743BE5"/>
    <w:rPr>
      <w:rFonts w:eastAsiaTheme="minorHAnsi"/>
    </w:rPr>
  </w:style>
  <w:style w:type="paragraph" w:customStyle="1" w:styleId="1720DC3DD6884E40B711410A0515C86422">
    <w:name w:val="1720DC3DD6884E40B711410A0515C86422"/>
    <w:rsid w:val="00743BE5"/>
    <w:rPr>
      <w:rFonts w:eastAsiaTheme="minorHAnsi"/>
    </w:rPr>
  </w:style>
  <w:style w:type="paragraph" w:customStyle="1" w:styleId="42EB210FBD484D889988FAB7D975D53622">
    <w:name w:val="42EB210FBD484D889988FAB7D975D53622"/>
    <w:rsid w:val="00743BE5"/>
    <w:rPr>
      <w:rFonts w:eastAsiaTheme="minorHAnsi"/>
    </w:rPr>
  </w:style>
  <w:style w:type="paragraph" w:customStyle="1" w:styleId="656CF436B85741428F3884051B6832EC">
    <w:name w:val="656CF436B85741428F3884051B6832EC"/>
    <w:rsid w:val="00743BE5"/>
  </w:style>
  <w:style w:type="paragraph" w:customStyle="1" w:styleId="F71523B6513945839AEED2B8947C0DCD">
    <w:name w:val="F71523B6513945839AEED2B8947C0DCD"/>
    <w:rsid w:val="00743BE5"/>
  </w:style>
  <w:style w:type="paragraph" w:customStyle="1" w:styleId="241BA50642B74A589F49FCF040E71C47">
    <w:name w:val="241BA50642B74A589F49FCF040E71C47"/>
    <w:rsid w:val="00743BE5"/>
  </w:style>
  <w:style w:type="paragraph" w:customStyle="1" w:styleId="C7DB9D9D7FAA4333AAB7A8832F20CD27">
    <w:name w:val="C7DB9D9D7FAA4333AAB7A8832F20CD27"/>
    <w:rsid w:val="00743BE5"/>
  </w:style>
  <w:style w:type="paragraph" w:customStyle="1" w:styleId="E7B9E02F5DFD47149D8FA91562BCC4D786">
    <w:name w:val="E7B9E02F5DFD47149D8FA91562BCC4D786"/>
    <w:rsid w:val="00743BE5"/>
    <w:rPr>
      <w:rFonts w:eastAsiaTheme="minorHAnsi"/>
    </w:rPr>
  </w:style>
  <w:style w:type="paragraph" w:customStyle="1" w:styleId="348FA061EE3C49ACAE41AEBD74E67BFB68">
    <w:name w:val="348FA061EE3C49ACAE41AEBD74E67BFB68"/>
    <w:rsid w:val="00743BE5"/>
    <w:rPr>
      <w:rFonts w:eastAsiaTheme="minorHAnsi"/>
    </w:rPr>
  </w:style>
  <w:style w:type="paragraph" w:customStyle="1" w:styleId="A36C754F31F44FAB8CA89BBA09E91DAB67">
    <w:name w:val="A36C754F31F44FAB8CA89BBA09E91DAB67"/>
    <w:rsid w:val="00743BE5"/>
    <w:rPr>
      <w:rFonts w:eastAsiaTheme="minorHAnsi"/>
    </w:rPr>
  </w:style>
  <w:style w:type="paragraph" w:customStyle="1" w:styleId="5E6E5BFE325243B99A437EBE6734EE8365">
    <w:name w:val="5E6E5BFE325243B99A437EBE6734EE8365"/>
    <w:rsid w:val="00743BE5"/>
    <w:rPr>
      <w:rFonts w:eastAsiaTheme="minorHAnsi"/>
    </w:rPr>
  </w:style>
  <w:style w:type="paragraph" w:customStyle="1" w:styleId="8BFBF4B9CAF84A3E9019E5F9BFB7EDBA45">
    <w:name w:val="8BFBF4B9CAF84A3E9019E5F9BFB7EDBA45"/>
    <w:rsid w:val="00743BE5"/>
    <w:rPr>
      <w:rFonts w:eastAsiaTheme="minorHAnsi"/>
    </w:rPr>
  </w:style>
  <w:style w:type="paragraph" w:customStyle="1" w:styleId="E2A9B0A6EF7F4D269EE1E0DCC0D2F27444">
    <w:name w:val="E2A9B0A6EF7F4D269EE1E0DCC0D2F27444"/>
    <w:rsid w:val="00743BE5"/>
    <w:rPr>
      <w:rFonts w:eastAsiaTheme="minorHAnsi"/>
    </w:rPr>
  </w:style>
  <w:style w:type="paragraph" w:customStyle="1" w:styleId="3D85344DC7FE420E9D156A3EA472580F45">
    <w:name w:val="3D85344DC7FE420E9D156A3EA472580F45"/>
    <w:rsid w:val="00743BE5"/>
    <w:rPr>
      <w:rFonts w:eastAsiaTheme="minorHAnsi"/>
    </w:rPr>
  </w:style>
  <w:style w:type="paragraph" w:customStyle="1" w:styleId="480EC0956E414A1EB754429E14ECECE645">
    <w:name w:val="480EC0956E414A1EB754429E14ECECE645"/>
    <w:rsid w:val="00743BE5"/>
    <w:rPr>
      <w:rFonts w:eastAsiaTheme="minorHAnsi"/>
    </w:rPr>
  </w:style>
  <w:style w:type="paragraph" w:customStyle="1" w:styleId="1243330EA41B46E3954A8E47D41604AE45">
    <w:name w:val="1243330EA41B46E3954A8E47D41604AE45"/>
    <w:rsid w:val="00743BE5"/>
    <w:rPr>
      <w:rFonts w:eastAsiaTheme="minorHAnsi"/>
    </w:rPr>
  </w:style>
  <w:style w:type="paragraph" w:customStyle="1" w:styleId="F21F786445334A25B289521284E86A4F45">
    <w:name w:val="F21F786445334A25B289521284E86A4F45"/>
    <w:rsid w:val="00743BE5"/>
    <w:rPr>
      <w:rFonts w:eastAsiaTheme="minorHAnsi"/>
    </w:rPr>
  </w:style>
  <w:style w:type="paragraph" w:customStyle="1" w:styleId="CA2FAA98065D45E6A7B7DF7E49ADF15225">
    <w:name w:val="CA2FAA98065D45E6A7B7DF7E49ADF15225"/>
    <w:rsid w:val="00743BE5"/>
    <w:rPr>
      <w:rFonts w:eastAsiaTheme="minorHAnsi"/>
    </w:rPr>
  </w:style>
  <w:style w:type="paragraph" w:customStyle="1" w:styleId="5040FA43E6264A4AA0AB784B14CB149125">
    <w:name w:val="5040FA43E6264A4AA0AB784B14CB149125"/>
    <w:rsid w:val="00743BE5"/>
    <w:rPr>
      <w:rFonts w:eastAsiaTheme="minorHAnsi"/>
    </w:rPr>
  </w:style>
  <w:style w:type="paragraph" w:customStyle="1" w:styleId="2C02C55783654B578358EE5D0459700925">
    <w:name w:val="2C02C55783654B578358EE5D0459700925"/>
    <w:rsid w:val="00743BE5"/>
    <w:rPr>
      <w:rFonts w:eastAsiaTheme="minorHAnsi"/>
    </w:rPr>
  </w:style>
  <w:style w:type="paragraph" w:customStyle="1" w:styleId="266E0BA7C6BD49539E62F46A8840D3FE25">
    <w:name w:val="266E0BA7C6BD49539E62F46A8840D3FE25"/>
    <w:rsid w:val="00743BE5"/>
    <w:rPr>
      <w:rFonts w:eastAsiaTheme="minorHAnsi"/>
    </w:rPr>
  </w:style>
  <w:style w:type="paragraph" w:customStyle="1" w:styleId="8A9DB052E34D42839905D32D79CA143325">
    <w:name w:val="8A9DB052E34D42839905D32D79CA143325"/>
    <w:rsid w:val="00743BE5"/>
    <w:rPr>
      <w:rFonts w:eastAsiaTheme="minorHAnsi"/>
    </w:rPr>
  </w:style>
  <w:style w:type="paragraph" w:customStyle="1" w:styleId="ADD35C9E239D4C729F9378280FDE323925">
    <w:name w:val="ADD35C9E239D4C729F9378280FDE323925"/>
    <w:rsid w:val="00743BE5"/>
    <w:rPr>
      <w:rFonts w:eastAsiaTheme="minorHAnsi"/>
    </w:rPr>
  </w:style>
  <w:style w:type="paragraph" w:customStyle="1" w:styleId="46BB3A84DF8E41CEB6D219A67AFC1A8A25">
    <w:name w:val="46BB3A84DF8E41CEB6D219A67AFC1A8A25"/>
    <w:rsid w:val="00743BE5"/>
    <w:rPr>
      <w:rFonts w:eastAsiaTheme="minorHAnsi"/>
    </w:rPr>
  </w:style>
  <w:style w:type="paragraph" w:customStyle="1" w:styleId="EAC74402D52742E4B93947EB715E15F04">
    <w:name w:val="EAC74402D52742E4B93947EB715E15F04"/>
    <w:rsid w:val="00743BE5"/>
    <w:rPr>
      <w:rFonts w:eastAsiaTheme="minorHAnsi"/>
    </w:rPr>
  </w:style>
  <w:style w:type="paragraph" w:customStyle="1" w:styleId="5F8953CD1ED7464298FE5D69121E07334">
    <w:name w:val="5F8953CD1ED7464298FE5D69121E07334"/>
    <w:rsid w:val="00743BE5"/>
    <w:rPr>
      <w:rFonts w:eastAsiaTheme="minorHAnsi"/>
    </w:rPr>
  </w:style>
  <w:style w:type="paragraph" w:customStyle="1" w:styleId="AC61013F729049248128519EA8CBB3254">
    <w:name w:val="AC61013F729049248128519EA8CBB3254"/>
    <w:rsid w:val="00743BE5"/>
    <w:rPr>
      <w:rFonts w:eastAsiaTheme="minorHAnsi"/>
    </w:rPr>
  </w:style>
  <w:style w:type="paragraph" w:customStyle="1" w:styleId="958D2AC7DEBD4AF3A985CECD8F8D0C084">
    <w:name w:val="958D2AC7DEBD4AF3A985CECD8F8D0C084"/>
    <w:rsid w:val="00743BE5"/>
    <w:rPr>
      <w:rFonts w:eastAsiaTheme="minorHAnsi"/>
    </w:rPr>
  </w:style>
  <w:style w:type="paragraph" w:customStyle="1" w:styleId="6BC0339F1383484799A2D34E5AFA6E804">
    <w:name w:val="6BC0339F1383484799A2D34E5AFA6E804"/>
    <w:rsid w:val="00743BE5"/>
    <w:rPr>
      <w:rFonts w:eastAsiaTheme="minorHAnsi"/>
    </w:rPr>
  </w:style>
  <w:style w:type="paragraph" w:customStyle="1" w:styleId="33FE17FE822F4F8D8E54EEE80137E35D4">
    <w:name w:val="33FE17FE822F4F8D8E54EEE80137E35D4"/>
    <w:rsid w:val="00743BE5"/>
    <w:rPr>
      <w:rFonts w:eastAsiaTheme="minorHAnsi"/>
    </w:rPr>
  </w:style>
  <w:style w:type="paragraph" w:customStyle="1" w:styleId="656CF436B85741428F3884051B6832EC1">
    <w:name w:val="656CF436B85741428F3884051B6832EC1"/>
    <w:rsid w:val="00743BE5"/>
    <w:rPr>
      <w:rFonts w:eastAsiaTheme="minorHAnsi"/>
    </w:rPr>
  </w:style>
  <w:style w:type="paragraph" w:customStyle="1" w:styleId="74F7127E17DB466C9978F843497A2CEA2">
    <w:name w:val="74F7127E17DB466C9978F843497A2CEA2"/>
    <w:rsid w:val="00743BE5"/>
    <w:rPr>
      <w:rFonts w:eastAsiaTheme="minorHAnsi"/>
    </w:rPr>
  </w:style>
  <w:style w:type="paragraph" w:customStyle="1" w:styleId="C9B359B69F8546E4A147A115B59B043E4">
    <w:name w:val="C9B359B69F8546E4A147A115B59B043E4"/>
    <w:rsid w:val="00743BE5"/>
    <w:rPr>
      <w:rFonts w:eastAsiaTheme="minorHAnsi"/>
    </w:rPr>
  </w:style>
  <w:style w:type="paragraph" w:customStyle="1" w:styleId="1D3BC5D1AA2E4334ABC79604A07F7FA94">
    <w:name w:val="1D3BC5D1AA2E4334ABC79604A07F7FA94"/>
    <w:rsid w:val="00743BE5"/>
    <w:rPr>
      <w:rFonts w:eastAsiaTheme="minorHAnsi"/>
    </w:rPr>
  </w:style>
  <w:style w:type="paragraph" w:customStyle="1" w:styleId="76B1CCC7AA5F4CE2B2140EB2C450B1334">
    <w:name w:val="76B1CCC7AA5F4CE2B2140EB2C450B1334"/>
    <w:rsid w:val="00743BE5"/>
    <w:rPr>
      <w:rFonts w:eastAsiaTheme="minorHAnsi"/>
    </w:rPr>
  </w:style>
  <w:style w:type="paragraph" w:customStyle="1" w:styleId="54221C0985974F1E843DCB0F1E68DC404">
    <w:name w:val="54221C0985974F1E843DCB0F1E68DC404"/>
    <w:rsid w:val="00743BE5"/>
    <w:rPr>
      <w:rFonts w:eastAsiaTheme="minorHAnsi"/>
    </w:rPr>
  </w:style>
  <w:style w:type="paragraph" w:customStyle="1" w:styleId="F71523B6513945839AEED2B8947C0DCD1">
    <w:name w:val="F71523B6513945839AEED2B8947C0DCD1"/>
    <w:rsid w:val="00743BE5"/>
    <w:rPr>
      <w:rFonts w:eastAsiaTheme="minorHAnsi"/>
    </w:rPr>
  </w:style>
  <w:style w:type="paragraph" w:customStyle="1" w:styleId="8B1044D2687E4A6ABA98F8533B59DE262">
    <w:name w:val="8B1044D2687E4A6ABA98F8533B59DE262"/>
    <w:rsid w:val="00743BE5"/>
    <w:rPr>
      <w:rFonts w:eastAsiaTheme="minorHAnsi"/>
    </w:rPr>
  </w:style>
  <w:style w:type="paragraph" w:customStyle="1" w:styleId="DC667F010FEC4D8EB655F9F1518784E54">
    <w:name w:val="DC667F010FEC4D8EB655F9F1518784E54"/>
    <w:rsid w:val="00743BE5"/>
    <w:rPr>
      <w:rFonts w:eastAsiaTheme="minorHAnsi"/>
    </w:rPr>
  </w:style>
  <w:style w:type="paragraph" w:customStyle="1" w:styleId="6578CB0A92C145929EE0A87AAB583D4E4">
    <w:name w:val="6578CB0A92C145929EE0A87AAB583D4E4"/>
    <w:rsid w:val="00743BE5"/>
    <w:rPr>
      <w:rFonts w:eastAsiaTheme="minorHAnsi"/>
    </w:rPr>
  </w:style>
  <w:style w:type="paragraph" w:customStyle="1" w:styleId="F024DB0EEAD94C77836E71769DF3A9494">
    <w:name w:val="F024DB0EEAD94C77836E71769DF3A9494"/>
    <w:rsid w:val="00743BE5"/>
    <w:rPr>
      <w:rFonts w:eastAsiaTheme="minorHAnsi"/>
    </w:rPr>
  </w:style>
  <w:style w:type="paragraph" w:customStyle="1" w:styleId="4A8C0B4CB35247999DB70E9C9C9A92574">
    <w:name w:val="4A8C0B4CB35247999DB70E9C9C9A92574"/>
    <w:rsid w:val="00743BE5"/>
    <w:rPr>
      <w:rFonts w:eastAsiaTheme="minorHAnsi"/>
    </w:rPr>
  </w:style>
  <w:style w:type="paragraph" w:customStyle="1" w:styleId="241BA50642B74A589F49FCF040E71C471">
    <w:name w:val="241BA50642B74A589F49FCF040E71C471"/>
    <w:rsid w:val="00743BE5"/>
    <w:rPr>
      <w:rFonts w:eastAsiaTheme="minorHAnsi"/>
    </w:rPr>
  </w:style>
  <w:style w:type="paragraph" w:customStyle="1" w:styleId="AF973EA9AB11443BBA1160AE2C5742262">
    <w:name w:val="AF973EA9AB11443BBA1160AE2C5742262"/>
    <w:rsid w:val="00743BE5"/>
    <w:rPr>
      <w:rFonts w:eastAsiaTheme="minorHAnsi"/>
    </w:rPr>
  </w:style>
  <w:style w:type="paragraph" w:customStyle="1" w:styleId="EF5245EBC84242D99A14A3F4B6C82F894">
    <w:name w:val="EF5245EBC84242D99A14A3F4B6C82F894"/>
    <w:rsid w:val="00743BE5"/>
    <w:rPr>
      <w:rFonts w:eastAsiaTheme="minorHAnsi"/>
    </w:rPr>
  </w:style>
  <w:style w:type="paragraph" w:customStyle="1" w:styleId="B3EDEB238D754BA09BF78DC4EEB61A3E4">
    <w:name w:val="B3EDEB238D754BA09BF78DC4EEB61A3E4"/>
    <w:rsid w:val="00743BE5"/>
    <w:rPr>
      <w:rFonts w:eastAsiaTheme="minorHAnsi"/>
    </w:rPr>
  </w:style>
  <w:style w:type="paragraph" w:customStyle="1" w:styleId="202B545721644FB68D6C76DDFE67F84015">
    <w:name w:val="202B545721644FB68D6C76DDFE67F84015"/>
    <w:rsid w:val="00743BE5"/>
    <w:rPr>
      <w:rFonts w:eastAsiaTheme="minorHAnsi"/>
    </w:rPr>
  </w:style>
  <w:style w:type="paragraph" w:customStyle="1" w:styleId="C7DB9D9D7FAA4333AAB7A8832F20CD271">
    <w:name w:val="C7DB9D9D7FAA4333AAB7A8832F20CD271"/>
    <w:rsid w:val="00743BE5"/>
    <w:rPr>
      <w:rFonts w:eastAsiaTheme="minorHAnsi"/>
    </w:rPr>
  </w:style>
  <w:style w:type="paragraph" w:customStyle="1" w:styleId="62B1B559A70348D5B617358A50D1DB2C15">
    <w:name w:val="62B1B559A70348D5B617358A50D1DB2C15"/>
    <w:rsid w:val="00743BE5"/>
    <w:rPr>
      <w:rFonts w:eastAsiaTheme="minorHAnsi"/>
    </w:rPr>
  </w:style>
  <w:style w:type="paragraph" w:customStyle="1" w:styleId="700A6C24306F4A2880C68ADAEA59396D15">
    <w:name w:val="700A6C24306F4A2880C68ADAEA59396D15"/>
    <w:rsid w:val="00743BE5"/>
    <w:rPr>
      <w:rFonts w:eastAsiaTheme="minorHAnsi"/>
    </w:rPr>
  </w:style>
  <w:style w:type="paragraph" w:customStyle="1" w:styleId="3D68BEEF8B6C44EC88A9F35B5BAC38E823">
    <w:name w:val="3D68BEEF8B6C44EC88A9F35B5BAC38E823"/>
    <w:rsid w:val="00743BE5"/>
    <w:rPr>
      <w:rFonts w:eastAsiaTheme="minorHAnsi"/>
    </w:rPr>
  </w:style>
  <w:style w:type="paragraph" w:customStyle="1" w:styleId="1720DC3DD6884E40B711410A0515C86423">
    <w:name w:val="1720DC3DD6884E40B711410A0515C86423"/>
    <w:rsid w:val="00743BE5"/>
    <w:rPr>
      <w:rFonts w:eastAsiaTheme="minorHAnsi"/>
    </w:rPr>
  </w:style>
  <w:style w:type="paragraph" w:customStyle="1" w:styleId="42EB210FBD484D889988FAB7D975D53623">
    <w:name w:val="42EB210FBD484D889988FAB7D975D53623"/>
    <w:rsid w:val="00743BE5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43BE5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D65197332CCC4BF983B0E952F76E42FF">
    <w:name w:val="D65197332CCC4BF983B0E952F76E42FF"/>
    <w:rsid w:val="00D83914"/>
  </w:style>
  <w:style w:type="paragraph" w:customStyle="1" w:styleId="AC4127494F5D40D6A413EF75E43D26BC">
    <w:name w:val="AC4127494F5D40D6A413EF75E43D26BC"/>
    <w:rsid w:val="00D83914"/>
  </w:style>
  <w:style w:type="paragraph" w:customStyle="1" w:styleId="6B19A59BB5EE4B84B50C601E2600A2DE">
    <w:name w:val="6B19A59BB5EE4B84B50C601E2600A2DE"/>
    <w:rsid w:val="00D83914"/>
  </w:style>
  <w:style w:type="paragraph" w:customStyle="1" w:styleId="2AE73A5637B449AA85C954B2727E0FA3">
    <w:name w:val="2AE73A5637B449AA85C954B2727E0FA3"/>
    <w:rsid w:val="00D83914"/>
  </w:style>
  <w:style w:type="paragraph" w:customStyle="1" w:styleId="F04EE3319CE941E8A9CFE57E93386CDE">
    <w:name w:val="F04EE3319CE941E8A9CFE57E93386CDE"/>
    <w:rsid w:val="00D83914"/>
  </w:style>
  <w:style w:type="paragraph" w:customStyle="1" w:styleId="119C061D769746858E15805E48D47B59">
    <w:name w:val="119C061D769746858E15805E48D47B59"/>
    <w:rsid w:val="00D83914"/>
  </w:style>
  <w:style w:type="paragraph" w:customStyle="1" w:styleId="400F26294BBA4F26A2E95B085D622D62">
    <w:name w:val="400F26294BBA4F26A2E95B085D622D62"/>
    <w:rsid w:val="00D83914"/>
  </w:style>
  <w:style w:type="paragraph" w:customStyle="1" w:styleId="F118DE8AEFD94EDE829B7114690EE9AB">
    <w:name w:val="F118DE8AEFD94EDE829B7114690EE9AB"/>
    <w:rsid w:val="00D83914"/>
  </w:style>
  <w:style w:type="paragraph" w:customStyle="1" w:styleId="12CD2B35A60947E9B28A36E103FEBDE7">
    <w:name w:val="12CD2B35A60947E9B28A36E103FEBDE7"/>
    <w:rsid w:val="00D83914"/>
  </w:style>
  <w:style w:type="paragraph" w:customStyle="1" w:styleId="B5B34D7031854A0C8E0BEC79B54E9DFC">
    <w:name w:val="B5B34D7031854A0C8E0BEC79B54E9DFC"/>
    <w:rsid w:val="00D83914"/>
  </w:style>
  <w:style w:type="paragraph" w:customStyle="1" w:styleId="5A212FB9A2A0493C9A8BB3F058594BB6">
    <w:name w:val="5A212FB9A2A0493C9A8BB3F058594BB6"/>
    <w:rsid w:val="00D83914"/>
  </w:style>
  <w:style w:type="paragraph" w:customStyle="1" w:styleId="A7D3C7C805C44927AFF2B97136832C84">
    <w:name w:val="A7D3C7C805C44927AFF2B97136832C84"/>
    <w:rsid w:val="00D83914"/>
  </w:style>
  <w:style w:type="paragraph" w:customStyle="1" w:styleId="6F6687EEF089428F9D0B70AFC5974118">
    <w:name w:val="6F6687EEF089428F9D0B70AFC5974118"/>
    <w:rsid w:val="00D83914"/>
  </w:style>
  <w:style w:type="paragraph" w:customStyle="1" w:styleId="ADD8FB7FCE3145D7963910D3530CE4D4">
    <w:name w:val="ADD8FB7FCE3145D7963910D3530CE4D4"/>
    <w:rsid w:val="00D83914"/>
  </w:style>
  <w:style w:type="paragraph" w:customStyle="1" w:styleId="476E6CFD005B4E0088EA5AB2D91A8062">
    <w:name w:val="476E6CFD005B4E0088EA5AB2D91A8062"/>
    <w:rsid w:val="00D83914"/>
  </w:style>
  <w:style w:type="paragraph" w:customStyle="1" w:styleId="00073462496C4D0AB168E73C8A73F95B">
    <w:name w:val="00073462496C4D0AB168E73C8A73F95B"/>
    <w:rsid w:val="00D83914"/>
  </w:style>
  <w:style w:type="paragraph" w:customStyle="1" w:styleId="E7B9E02F5DFD47149D8FA91562BCC4D779">
    <w:name w:val="E7B9E02F5DFD47149D8FA91562BCC4D779"/>
    <w:rsid w:val="00AA0CF7"/>
    <w:rPr>
      <w:rFonts w:eastAsiaTheme="minorHAnsi"/>
    </w:rPr>
  </w:style>
  <w:style w:type="paragraph" w:customStyle="1" w:styleId="348FA061EE3C49ACAE41AEBD74E67BFB61">
    <w:name w:val="348FA061EE3C49ACAE41AEBD74E67BFB61"/>
    <w:rsid w:val="00AA0CF7"/>
    <w:rPr>
      <w:rFonts w:eastAsiaTheme="minorHAnsi"/>
    </w:rPr>
  </w:style>
  <w:style w:type="paragraph" w:customStyle="1" w:styleId="A36C754F31F44FAB8CA89BBA09E91DAB60">
    <w:name w:val="A36C754F31F44FAB8CA89BBA09E91DAB60"/>
    <w:rsid w:val="00AA0CF7"/>
    <w:rPr>
      <w:rFonts w:eastAsiaTheme="minorHAnsi"/>
    </w:rPr>
  </w:style>
  <w:style w:type="paragraph" w:customStyle="1" w:styleId="5E6E5BFE325243B99A437EBE6734EE8358">
    <w:name w:val="5E6E5BFE325243B99A437EBE6734EE8358"/>
    <w:rsid w:val="00AA0CF7"/>
    <w:rPr>
      <w:rFonts w:eastAsiaTheme="minorHAnsi"/>
    </w:rPr>
  </w:style>
  <w:style w:type="paragraph" w:customStyle="1" w:styleId="8BFBF4B9CAF84A3E9019E5F9BFB7EDBA38">
    <w:name w:val="8BFBF4B9CAF84A3E9019E5F9BFB7EDBA38"/>
    <w:rsid w:val="00AA0CF7"/>
    <w:rPr>
      <w:rFonts w:eastAsiaTheme="minorHAnsi"/>
    </w:rPr>
  </w:style>
  <w:style w:type="paragraph" w:customStyle="1" w:styleId="E2A9B0A6EF7F4D269EE1E0DCC0D2F27437">
    <w:name w:val="E2A9B0A6EF7F4D269EE1E0DCC0D2F27437"/>
    <w:rsid w:val="00AA0CF7"/>
    <w:rPr>
      <w:rFonts w:eastAsiaTheme="minorHAnsi"/>
    </w:rPr>
  </w:style>
  <w:style w:type="paragraph" w:customStyle="1" w:styleId="3D85344DC7FE420E9D156A3EA472580F38">
    <w:name w:val="3D85344DC7FE420E9D156A3EA472580F38"/>
    <w:rsid w:val="00AA0CF7"/>
    <w:rPr>
      <w:rFonts w:eastAsiaTheme="minorHAnsi"/>
    </w:rPr>
  </w:style>
  <w:style w:type="paragraph" w:customStyle="1" w:styleId="480EC0956E414A1EB754429E14ECECE638">
    <w:name w:val="480EC0956E414A1EB754429E14ECECE638"/>
    <w:rsid w:val="00AA0CF7"/>
    <w:rPr>
      <w:rFonts w:eastAsiaTheme="minorHAnsi"/>
    </w:rPr>
  </w:style>
  <w:style w:type="paragraph" w:customStyle="1" w:styleId="1243330EA41B46E3954A8E47D41604AE38">
    <w:name w:val="1243330EA41B46E3954A8E47D41604AE38"/>
    <w:rsid w:val="00AA0CF7"/>
    <w:rPr>
      <w:rFonts w:eastAsiaTheme="minorHAnsi"/>
    </w:rPr>
  </w:style>
  <w:style w:type="paragraph" w:customStyle="1" w:styleId="F21F786445334A25B289521284E86A4F38">
    <w:name w:val="F21F786445334A25B289521284E86A4F38"/>
    <w:rsid w:val="00AA0CF7"/>
    <w:rPr>
      <w:rFonts w:eastAsiaTheme="minorHAnsi"/>
    </w:rPr>
  </w:style>
  <w:style w:type="paragraph" w:customStyle="1" w:styleId="CA2FAA98065D45E6A7B7DF7E49ADF15218">
    <w:name w:val="CA2FAA98065D45E6A7B7DF7E49ADF15218"/>
    <w:rsid w:val="00AA0CF7"/>
    <w:rPr>
      <w:rFonts w:eastAsiaTheme="minorHAnsi"/>
    </w:rPr>
  </w:style>
  <w:style w:type="paragraph" w:customStyle="1" w:styleId="5040FA43E6264A4AA0AB784B14CB149118">
    <w:name w:val="5040FA43E6264A4AA0AB784B14CB149118"/>
    <w:rsid w:val="00AA0CF7"/>
    <w:rPr>
      <w:rFonts w:eastAsiaTheme="minorHAnsi"/>
    </w:rPr>
  </w:style>
  <w:style w:type="paragraph" w:customStyle="1" w:styleId="2C02C55783654B578358EE5D0459700918">
    <w:name w:val="2C02C55783654B578358EE5D0459700918"/>
    <w:rsid w:val="00AA0CF7"/>
    <w:rPr>
      <w:rFonts w:eastAsiaTheme="minorHAnsi"/>
    </w:rPr>
  </w:style>
  <w:style w:type="paragraph" w:customStyle="1" w:styleId="266E0BA7C6BD49539E62F46A8840D3FE18">
    <w:name w:val="266E0BA7C6BD49539E62F46A8840D3FE18"/>
    <w:rsid w:val="00AA0CF7"/>
    <w:rPr>
      <w:rFonts w:eastAsiaTheme="minorHAnsi"/>
    </w:rPr>
  </w:style>
  <w:style w:type="paragraph" w:customStyle="1" w:styleId="8A9DB052E34D42839905D32D79CA143318">
    <w:name w:val="8A9DB052E34D42839905D32D79CA143318"/>
    <w:rsid w:val="00AA0CF7"/>
    <w:rPr>
      <w:rFonts w:eastAsiaTheme="minorHAnsi"/>
    </w:rPr>
  </w:style>
  <w:style w:type="paragraph" w:customStyle="1" w:styleId="ADD35C9E239D4C729F9378280FDE323918">
    <w:name w:val="ADD35C9E239D4C729F9378280FDE323918"/>
    <w:rsid w:val="00AA0CF7"/>
    <w:rPr>
      <w:rFonts w:eastAsiaTheme="minorHAnsi"/>
    </w:rPr>
  </w:style>
  <w:style w:type="paragraph" w:customStyle="1" w:styleId="46BB3A84DF8E41CEB6D219A67AFC1A8A18">
    <w:name w:val="46BB3A84DF8E41CEB6D219A67AFC1A8A18"/>
    <w:rsid w:val="00AA0CF7"/>
    <w:rPr>
      <w:rFonts w:eastAsiaTheme="minorHAnsi"/>
    </w:rPr>
  </w:style>
  <w:style w:type="paragraph" w:customStyle="1" w:styleId="AC4127494F5D40D6A413EF75E43D26BC1">
    <w:name w:val="AC4127494F5D40D6A413EF75E43D26BC1"/>
    <w:rsid w:val="00AA0CF7"/>
    <w:rPr>
      <w:rFonts w:eastAsiaTheme="minorHAnsi"/>
    </w:rPr>
  </w:style>
  <w:style w:type="paragraph" w:customStyle="1" w:styleId="6B19A59BB5EE4B84B50C601E2600A2DE1">
    <w:name w:val="6B19A59BB5EE4B84B50C601E2600A2DE1"/>
    <w:rsid w:val="00AA0CF7"/>
    <w:rPr>
      <w:rFonts w:eastAsiaTheme="minorHAnsi"/>
    </w:rPr>
  </w:style>
  <w:style w:type="paragraph" w:customStyle="1" w:styleId="2AE73A5637B449AA85C954B2727E0FA31">
    <w:name w:val="2AE73A5637B449AA85C954B2727E0FA31"/>
    <w:rsid w:val="00AA0CF7"/>
    <w:rPr>
      <w:rFonts w:eastAsiaTheme="minorHAnsi"/>
    </w:rPr>
  </w:style>
  <w:style w:type="paragraph" w:customStyle="1" w:styleId="119C061D769746858E15805E48D47B591">
    <w:name w:val="119C061D769746858E15805E48D47B591"/>
    <w:rsid w:val="00AA0CF7"/>
    <w:rPr>
      <w:rFonts w:eastAsiaTheme="minorHAnsi"/>
    </w:rPr>
  </w:style>
  <w:style w:type="paragraph" w:customStyle="1" w:styleId="400F26294BBA4F26A2E95B085D622D621">
    <w:name w:val="400F26294BBA4F26A2E95B085D622D621"/>
    <w:rsid w:val="00AA0CF7"/>
    <w:rPr>
      <w:rFonts w:eastAsiaTheme="minorHAnsi"/>
    </w:rPr>
  </w:style>
  <w:style w:type="paragraph" w:customStyle="1" w:styleId="F118DE8AEFD94EDE829B7114690EE9AB1">
    <w:name w:val="F118DE8AEFD94EDE829B7114690EE9AB1"/>
    <w:rsid w:val="00AA0CF7"/>
    <w:rPr>
      <w:rFonts w:eastAsiaTheme="minorHAnsi"/>
    </w:rPr>
  </w:style>
  <w:style w:type="paragraph" w:customStyle="1" w:styleId="12CD2B35A60947E9B28A36E103FEBDE71">
    <w:name w:val="12CD2B35A60947E9B28A36E103FEBDE71"/>
    <w:rsid w:val="00AA0CF7"/>
    <w:rPr>
      <w:rFonts w:eastAsiaTheme="minorHAnsi"/>
    </w:rPr>
  </w:style>
  <w:style w:type="paragraph" w:customStyle="1" w:styleId="B5B34D7031854A0C8E0BEC79B54E9DFC1">
    <w:name w:val="B5B34D7031854A0C8E0BEC79B54E9DFC1"/>
    <w:rsid w:val="00AA0CF7"/>
    <w:rPr>
      <w:rFonts w:eastAsiaTheme="minorHAnsi"/>
    </w:rPr>
  </w:style>
  <w:style w:type="paragraph" w:customStyle="1" w:styleId="5A212FB9A2A0493C9A8BB3F058594BB61">
    <w:name w:val="5A212FB9A2A0493C9A8BB3F058594BB61"/>
    <w:rsid w:val="00AA0CF7"/>
    <w:rPr>
      <w:rFonts w:eastAsiaTheme="minorHAnsi"/>
    </w:rPr>
  </w:style>
  <w:style w:type="paragraph" w:customStyle="1" w:styleId="A7D3C7C805C44927AFF2B97136832C841">
    <w:name w:val="A7D3C7C805C44927AFF2B97136832C841"/>
    <w:rsid w:val="00AA0CF7"/>
    <w:rPr>
      <w:rFonts w:eastAsiaTheme="minorHAnsi"/>
    </w:rPr>
  </w:style>
  <w:style w:type="paragraph" w:customStyle="1" w:styleId="6F6687EEF089428F9D0B70AFC59741181">
    <w:name w:val="6F6687EEF089428F9D0B70AFC59741181"/>
    <w:rsid w:val="00AA0CF7"/>
    <w:rPr>
      <w:rFonts w:eastAsiaTheme="minorHAnsi"/>
    </w:rPr>
  </w:style>
  <w:style w:type="paragraph" w:customStyle="1" w:styleId="ADD8FB7FCE3145D7963910D3530CE4D41">
    <w:name w:val="ADD8FB7FCE3145D7963910D3530CE4D41"/>
    <w:rsid w:val="00AA0CF7"/>
    <w:rPr>
      <w:rFonts w:eastAsiaTheme="minorHAnsi"/>
    </w:rPr>
  </w:style>
  <w:style w:type="paragraph" w:customStyle="1" w:styleId="476E6CFD005B4E0088EA5AB2D91A80621">
    <w:name w:val="476E6CFD005B4E0088EA5AB2D91A80621"/>
    <w:rsid w:val="00AA0CF7"/>
    <w:rPr>
      <w:rFonts w:eastAsiaTheme="minorHAnsi"/>
    </w:rPr>
  </w:style>
  <w:style w:type="paragraph" w:customStyle="1" w:styleId="00073462496C4D0AB168E73C8A73F95B1">
    <w:name w:val="00073462496C4D0AB168E73C8A73F95B1"/>
    <w:rsid w:val="00AA0CF7"/>
    <w:rPr>
      <w:rFonts w:eastAsiaTheme="minorHAnsi"/>
    </w:rPr>
  </w:style>
  <w:style w:type="paragraph" w:customStyle="1" w:styleId="202B545721644FB68D6C76DDFE67F8408">
    <w:name w:val="202B545721644FB68D6C76DDFE67F8408"/>
    <w:rsid w:val="00AA0CF7"/>
    <w:rPr>
      <w:rFonts w:eastAsiaTheme="minorHAnsi"/>
    </w:rPr>
  </w:style>
  <w:style w:type="paragraph" w:customStyle="1" w:styleId="E93B6F198E6B46BEB61BC1B1FEF419708">
    <w:name w:val="E93B6F198E6B46BEB61BC1B1FEF419708"/>
    <w:rsid w:val="00AA0CF7"/>
    <w:rPr>
      <w:rFonts w:eastAsiaTheme="minorHAnsi"/>
    </w:rPr>
  </w:style>
  <w:style w:type="paragraph" w:customStyle="1" w:styleId="98FD61484FF447438326B9472798F6918">
    <w:name w:val="98FD61484FF447438326B9472798F6918"/>
    <w:rsid w:val="00AA0CF7"/>
    <w:rPr>
      <w:rFonts w:eastAsiaTheme="minorHAnsi"/>
    </w:rPr>
  </w:style>
  <w:style w:type="paragraph" w:customStyle="1" w:styleId="6BF9463DF1EE468B984E0140A9E8859E8">
    <w:name w:val="6BF9463DF1EE468B984E0140A9E8859E8"/>
    <w:rsid w:val="00AA0CF7"/>
    <w:rPr>
      <w:rFonts w:eastAsiaTheme="minorHAnsi"/>
    </w:rPr>
  </w:style>
  <w:style w:type="paragraph" w:customStyle="1" w:styleId="D768203606594F0587D6B1EDAAD4271B2">
    <w:name w:val="D768203606594F0587D6B1EDAAD4271B2"/>
    <w:rsid w:val="00AA0CF7"/>
    <w:rPr>
      <w:rFonts w:eastAsiaTheme="minorHAnsi"/>
    </w:rPr>
  </w:style>
  <w:style w:type="paragraph" w:customStyle="1" w:styleId="62B1B559A70348D5B617358A50D1DB2C8">
    <w:name w:val="62B1B559A70348D5B617358A50D1DB2C8"/>
    <w:rsid w:val="00AA0CF7"/>
    <w:rPr>
      <w:rFonts w:eastAsiaTheme="minorHAnsi"/>
    </w:rPr>
  </w:style>
  <w:style w:type="paragraph" w:customStyle="1" w:styleId="700A6C24306F4A2880C68ADAEA59396D8">
    <w:name w:val="700A6C24306F4A2880C68ADAEA59396D8"/>
    <w:rsid w:val="00AA0CF7"/>
    <w:rPr>
      <w:rFonts w:eastAsiaTheme="minorHAnsi"/>
    </w:rPr>
  </w:style>
  <w:style w:type="paragraph" w:customStyle="1" w:styleId="3D68BEEF8B6C44EC88A9F35B5BAC38E816">
    <w:name w:val="3D68BEEF8B6C44EC88A9F35B5BAC38E816"/>
    <w:rsid w:val="00AA0CF7"/>
    <w:rPr>
      <w:rFonts w:eastAsiaTheme="minorHAnsi"/>
    </w:rPr>
  </w:style>
  <w:style w:type="paragraph" w:customStyle="1" w:styleId="1720DC3DD6884E40B711410A0515C86416">
    <w:name w:val="1720DC3DD6884E40B711410A0515C86416"/>
    <w:rsid w:val="00AA0CF7"/>
    <w:rPr>
      <w:rFonts w:eastAsiaTheme="minorHAnsi"/>
    </w:rPr>
  </w:style>
  <w:style w:type="paragraph" w:customStyle="1" w:styleId="42EB210FBD484D889988FAB7D975D53616">
    <w:name w:val="42EB210FBD484D889988FAB7D975D53616"/>
    <w:rsid w:val="00AA0CF7"/>
    <w:rPr>
      <w:rFonts w:eastAsiaTheme="minorHAnsi"/>
    </w:rPr>
  </w:style>
  <w:style w:type="paragraph" w:customStyle="1" w:styleId="9B03182DE88749A2A9AFE51678C302B2">
    <w:name w:val="9B03182DE88749A2A9AFE51678C302B2"/>
    <w:rsid w:val="00AA0CF7"/>
  </w:style>
  <w:style w:type="paragraph" w:customStyle="1" w:styleId="3A336E215EA04F6EB13811F2A26940A9">
    <w:name w:val="3A336E215EA04F6EB13811F2A26940A9"/>
    <w:rsid w:val="00AA0CF7"/>
  </w:style>
  <w:style w:type="paragraph" w:customStyle="1" w:styleId="9E77ABA719194FFF87FFEE1ED9F80B7A">
    <w:name w:val="9E77ABA719194FFF87FFEE1ED9F80B7A"/>
    <w:rsid w:val="00AA0CF7"/>
  </w:style>
  <w:style w:type="paragraph" w:customStyle="1" w:styleId="E7B9E02F5DFD47149D8FA91562BCC4D780">
    <w:name w:val="E7B9E02F5DFD47149D8FA91562BCC4D780"/>
    <w:rsid w:val="00AA0CF7"/>
    <w:rPr>
      <w:rFonts w:eastAsiaTheme="minorHAnsi"/>
    </w:rPr>
  </w:style>
  <w:style w:type="paragraph" w:customStyle="1" w:styleId="348FA061EE3C49ACAE41AEBD74E67BFB62">
    <w:name w:val="348FA061EE3C49ACAE41AEBD74E67BFB62"/>
    <w:rsid w:val="00AA0CF7"/>
    <w:rPr>
      <w:rFonts w:eastAsiaTheme="minorHAnsi"/>
    </w:rPr>
  </w:style>
  <w:style w:type="paragraph" w:customStyle="1" w:styleId="A36C754F31F44FAB8CA89BBA09E91DAB61">
    <w:name w:val="A36C754F31F44FAB8CA89BBA09E91DAB61"/>
    <w:rsid w:val="00AA0CF7"/>
    <w:rPr>
      <w:rFonts w:eastAsiaTheme="minorHAnsi"/>
    </w:rPr>
  </w:style>
  <w:style w:type="paragraph" w:customStyle="1" w:styleId="5E6E5BFE325243B99A437EBE6734EE8359">
    <w:name w:val="5E6E5BFE325243B99A437EBE6734EE8359"/>
    <w:rsid w:val="00AA0CF7"/>
    <w:rPr>
      <w:rFonts w:eastAsiaTheme="minorHAnsi"/>
    </w:rPr>
  </w:style>
  <w:style w:type="paragraph" w:customStyle="1" w:styleId="8BFBF4B9CAF84A3E9019E5F9BFB7EDBA39">
    <w:name w:val="8BFBF4B9CAF84A3E9019E5F9BFB7EDBA39"/>
    <w:rsid w:val="00AA0CF7"/>
    <w:rPr>
      <w:rFonts w:eastAsiaTheme="minorHAnsi"/>
    </w:rPr>
  </w:style>
  <w:style w:type="paragraph" w:customStyle="1" w:styleId="E2A9B0A6EF7F4D269EE1E0DCC0D2F27438">
    <w:name w:val="E2A9B0A6EF7F4D269EE1E0DCC0D2F27438"/>
    <w:rsid w:val="00AA0CF7"/>
    <w:rPr>
      <w:rFonts w:eastAsiaTheme="minorHAnsi"/>
    </w:rPr>
  </w:style>
  <w:style w:type="paragraph" w:customStyle="1" w:styleId="3D85344DC7FE420E9D156A3EA472580F39">
    <w:name w:val="3D85344DC7FE420E9D156A3EA472580F39"/>
    <w:rsid w:val="00AA0CF7"/>
    <w:rPr>
      <w:rFonts w:eastAsiaTheme="minorHAnsi"/>
    </w:rPr>
  </w:style>
  <w:style w:type="paragraph" w:customStyle="1" w:styleId="480EC0956E414A1EB754429E14ECECE639">
    <w:name w:val="480EC0956E414A1EB754429E14ECECE639"/>
    <w:rsid w:val="00AA0CF7"/>
    <w:rPr>
      <w:rFonts w:eastAsiaTheme="minorHAnsi"/>
    </w:rPr>
  </w:style>
  <w:style w:type="paragraph" w:customStyle="1" w:styleId="1243330EA41B46E3954A8E47D41604AE39">
    <w:name w:val="1243330EA41B46E3954A8E47D41604AE39"/>
    <w:rsid w:val="00AA0CF7"/>
    <w:rPr>
      <w:rFonts w:eastAsiaTheme="minorHAnsi"/>
    </w:rPr>
  </w:style>
  <w:style w:type="paragraph" w:customStyle="1" w:styleId="F21F786445334A25B289521284E86A4F39">
    <w:name w:val="F21F786445334A25B289521284E86A4F39"/>
    <w:rsid w:val="00AA0CF7"/>
    <w:rPr>
      <w:rFonts w:eastAsiaTheme="minorHAnsi"/>
    </w:rPr>
  </w:style>
  <w:style w:type="paragraph" w:customStyle="1" w:styleId="CA2FAA98065D45E6A7B7DF7E49ADF15219">
    <w:name w:val="CA2FAA98065D45E6A7B7DF7E49ADF15219"/>
    <w:rsid w:val="00AA0CF7"/>
    <w:rPr>
      <w:rFonts w:eastAsiaTheme="minorHAnsi"/>
    </w:rPr>
  </w:style>
  <w:style w:type="paragraph" w:customStyle="1" w:styleId="5040FA43E6264A4AA0AB784B14CB149119">
    <w:name w:val="5040FA43E6264A4AA0AB784B14CB149119"/>
    <w:rsid w:val="00AA0CF7"/>
    <w:rPr>
      <w:rFonts w:eastAsiaTheme="minorHAnsi"/>
    </w:rPr>
  </w:style>
  <w:style w:type="paragraph" w:customStyle="1" w:styleId="2C02C55783654B578358EE5D0459700919">
    <w:name w:val="2C02C55783654B578358EE5D0459700919"/>
    <w:rsid w:val="00AA0CF7"/>
    <w:rPr>
      <w:rFonts w:eastAsiaTheme="minorHAnsi"/>
    </w:rPr>
  </w:style>
  <w:style w:type="paragraph" w:customStyle="1" w:styleId="266E0BA7C6BD49539E62F46A8840D3FE19">
    <w:name w:val="266E0BA7C6BD49539E62F46A8840D3FE19"/>
    <w:rsid w:val="00AA0CF7"/>
    <w:rPr>
      <w:rFonts w:eastAsiaTheme="minorHAnsi"/>
    </w:rPr>
  </w:style>
  <w:style w:type="paragraph" w:customStyle="1" w:styleId="8A9DB052E34D42839905D32D79CA143319">
    <w:name w:val="8A9DB052E34D42839905D32D79CA143319"/>
    <w:rsid w:val="00AA0CF7"/>
    <w:rPr>
      <w:rFonts w:eastAsiaTheme="minorHAnsi"/>
    </w:rPr>
  </w:style>
  <w:style w:type="paragraph" w:customStyle="1" w:styleId="ADD35C9E239D4C729F9378280FDE323919">
    <w:name w:val="ADD35C9E239D4C729F9378280FDE323919"/>
    <w:rsid w:val="00AA0CF7"/>
    <w:rPr>
      <w:rFonts w:eastAsiaTheme="minorHAnsi"/>
    </w:rPr>
  </w:style>
  <w:style w:type="paragraph" w:customStyle="1" w:styleId="46BB3A84DF8E41CEB6D219A67AFC1A8A19">
    <w:name w:val="46BB3A84DF8E41CEB6D219A67AFC1A8A19"/>
    <w:rsid w:val="00AA0CF7"/>
    <w:rPr>
      <w:rFonts w:eastAsiaTheme="minorHAnsi"/>
    </w:rPr>
  </w:style>
  <w:style w:type="paragraph" w:customStyle="1" w:styleId="AC4127494F5D40D6A413EF75E43D26BC2">
    <w:name w:val="AC4127494F5D40D6A413EF75E43D26BC2"/>
    <w:rsid w:val="00AA0CF7"/>
    <w:rPr>
      <w:rFonts w:eastAsiaTheme="minorHAnsi"/>
    </w:rPr>
  </w:style>
  <w:style w:type="paragraph" w:customStyle="1" w:styleId="6B19A59BB5EE4B84B50C601E2600A2DE2">
    <w:name w:val="6B19A59BB5EE4B84B50C601E2600A2DE2"/>
    <w:rsid w:val="00AA0CF7"/>
    <w:rPr>
      <w:rFonts w:eastAsiaTheme="minorHAnsi"/>
    </w:rPr>
  </w:style>
  <w:style w:type="paragraph" w:customStyle="1" w:styleId="2AE73A5637B449AA85C954B2727E0FA32">
    <w:name w:val="2AE73A5637B449AA85C954B2727E0FA32"/>
    <w:rsid w:val="00AA0CF7"/>
    <w:rPr>
      <w:rFonts w:eastAsiaTheme="minorHAnsi"/>
    </w:rPr>
  </w:style>
  <w:style w:type="paragraph" w:customStyle="1" w:styleId="119C061D769746858E15805E48D47B592">
    <w:name w:val="119C061D769746858E15805E48D47B592"/>
    <w:rsid w:val="00AA0CF7"/>
    <w:rPr>
      <w:rFonts w:eastAsiaTheme="minorHAnsi"/>
    </w:rPr>
  </w:style>
  <w:style w:type="paragraph" w:customStyle="1" w:styleId="9B03182DE88749A2A9AFE51678C302B21">
    <w:name w:val="9B03182DE88749A2A9AFE51678C302B21"/>
    <w:rsid w:val="00AA0CF7"/>
    <w:rPr>
      <w:rFonts w:eastAsiaTheme="minorHAnsi"/>
    </w:rPr>
  </w:style>
  <w:style w:type="paragraph" w:customStyle="1" w:styleId="F118DE8AEFD94EDE829B7114690EE9AB2">
    <w:name w:val="F118DE8AEFD94EDE829B7114690EE9AB2"/>
    <w:rsid w:val="00AA0CF7"/>
    <w:rPr>
      <w:rFonts w:eastAsiaTheme="minorHAnsi"/>
    </w:rPr>
  </w:style>
  <w:style w:type="paragraph" w:customStyle="1" w:styleId="12CD2B35A60947E9B28A36E103FEBDE72">
    <w:name w:val="12CD2B35A60947E9B28A36E103FEBDE72"/>
    <w:rsid w:val="00AA0CF7"/>
    <w:rPr>
      <w:rFonts w:eastAsiaTheme="minorHAnsi"/>
    </w:rPr>
  </w:style>
  <w:style w:type="paragraph" w:customStyle="1" w:styleId="B5B34D7031854A0C8E0BEC79B54E9DFC2">
    <w:name w:val="B5B34D7031854A0C8E0BEC79B54E9DFC2"/>
    <w:rsid w:val="00AA0CF7"/>
    <w:rPr>
      <w:rFonts w:eastAsiaTheme="minorHAnsi"/>
    </w:rPr>
  </w:style>
  <w:style w:type="paragraph" w:customStyle="1" w:styleId="3A336E215EA04F6EB13811F2A26940A91">
    <w:name w:val="3A336E215EA04F6EB13811F2A26940A91"/>
    <w:rsid w:val="00AA0CF7"/>
    <w:rPr>
      <w:rFonts w:eastAsiaTheme="minorHAnsi"/>
    </w:rPr>
  </w:style>
  <w:style w:type="paragraph" w:customStyle="1" w:styleId="A7D3C7C805C44927AFF2B97136832C842">
    <w:name w:val="A7D3C7C805C44927AFF2B97136832C842"/>
    <w:rsid w:val="00AA0CF7"/>
    <w:rPr>
      <w:rFonts w:eastAsiaTheme="minorHAnsi"/>
    </w:rPr>
  </w:style>
  <w:style w:type="paragraph" w:customStyle="1" w:styleId="6F6687EEF089428F9D0B70AFC59741182">
    <w:name w:val="6F6687EEF089428F9D0B70AFC59741182"/>
    <w:rsid w:val="00AA0CF7"/>
    <w:rPr>
      <w:rFonts w:eastAsiaTheme="minorHAnsi"/>
    </w:rPr>
  </w:style>
  <w:style w:type="paragraph" w:customStyle="1" w:styleId="ADD8FB7FCE3145D7963910D3530CE4D42">
    <w:name w:val="ADD8FB7FCE3145D7963910D3530CE4D42"/>
    <w:rsid w:val="00AA0CF7"/>
    <w:rPr>
      <w:rFonts w:eastAsiaTheme="minorHAnsi"/>
    </w:rPr>
  </w:style>
  <w:style w:type="paragraph" w:customStyle="1" w:styleId="9E77ABA719194FFF87FFEE1ED9F80B7A1">
    <w:name w:val="9E77ABA719194FFF87FFEE1ED9F80B7A1"/>
    <w:rsid w:val="00AA0CF7"/>
    <w:rPr>
      <w:rFonts w:eastAsiaTheme="minorHAnsi"/>
    </w:rPr>
  </w:style>
  <w:style w:type="paragraph" w:customStyle="1" w:styleId="00073462496C4D0AB168E73C8A73F95B2">
    <w:name w:val="00073462496C4D0AB168E73C8A73F95B2"/>
    <w:rsid w:val="00AA0CF7"/>
    <w:rPr>
      <w:rFonts w:eastAsiaTheme="minorHAnsi"/>
    </w:rPr>
  </w:style>
  <w:style w:type="paragraph" w:customStyle="1" w:styleId="202B545721644FB68D6C76DDFE67F8409">
    <w:name w:val="202B545721644FB68D6C76DDFE67F8409"/>
    <w:rsid w:val="00AA0CF7"/>
    <w:rPr>
      <w:rFonts w:eastAsiaTheme="minorHAnsi"/>
    </w:rPr>
  </w:style>
  <w:style w:type="paragraph" w:customStyle="1" w:styleId="E93B6F198E6B46BEB61BC1B1FEF419709">
    <w:name w:val="E93B6F198E6B46BEB61BC1B1FEF419709"/>
    <w:rsid w:val="00AA0CF7"/>
    <w:rPr>
      <w:rFonts w:eastAsiaTheme="minorHAnsi"/>
    </w:rPr>
  </w:style>
  <w:style w:type="paragraph" w:customStyle="1" w:styleId="98FD61484FF447438326B9472798F6919">
    <w:name w:val="98FD61484FF447438326B9472798F6919"/>
    <w:rsid w:val="00AA0CF7"/>
    <w:rPr>
      <w:rFonts w:eastAsiaTheme="minorHAnsi"/>
    </w:rPr>
  </w:style>
  <w:style w:type="paragraph" w:customStyle="1" w:styleId="6BF9463DF1EE468B984E0140A9E8859E9">
    <w:name w:val="6BF9463DF1EE468B984E0140A9E8859E9"/>
    <w:rsid w:val="00AA0CF7"/>
    <w:rPr>
      <w:rFonts w:eastAsiaTheme="minorHAnsi"/>
    </w:rPr>
  </w:style>
  <w:style w:type="paragraph" w:customStyle="1" w:styleId="D768203606594F0587D6B1EDAAD4271B3">
    <w:name w:val="D768203606594F0587D6B1EDAAD4271B3"/>
    <w:rsid w:val="00AA0CF7"/>
    <w:rPr>
      <w:rFonts w:eastAsiaTheme="minorHAnsi"/>
    </w:rPr>
  </w:style>
  <w:style w:type="paragraph" w:customStyle="1" w:styleId="62B1B559A70348D5B617358A50D1DB2C9">
    <w:name w:val="62B1B559A70348D5B617358A50D1DB2C9"/>
    <w:rsid w:val="00AA0CF7"/>
    <w:rPr>
      <w:rFonts w:eastAsiaTheme="minorHAnsi"/>
    </w:rPr>
  </w:style>
  <w:style w:type="paragraph" w:customStyle="1" w:styleId="700A6C24306F4A2880C68ADAEA59396D9">
    <w:name w:val="700A6C24306F4A2880C68ADAEA59396D9"/>
    <w:rsid w:val="00AA0CF7"/>
    <w:rPr>
      <w:rFonts w:eastAsiaTheme="minorHAnsi"/>
    </w:rPr>
  </w:style>
  <w:style w:type="paragraph" w:customStyle="1" w:styleId="3D68BEEF8B6C44EC88A9F35B5BAC38E817">
    <w:name w:val="3D68BEEF8B6C44EC88A9F35B5BAC38E817"/>
    <w:rsid w:val="00AA0CF7"/>
    <w:rPr>
      <w:rFonts w:eastAsiaTheme="minorHAnsi"/>
    </w:rPr>
  </w:style>
  <w:style w:type="paragraph" w:customStyle="1" w:styleId="1720DC3DD6884E40B711410A0515C86417">
    <w:name w:val="1720DC3DD6884E40B711410A0515C86417"/>
    <w:rsid w:val="00AA0CF7"/>
    <w:rPr>
      <w:rFonts w:eastAsiaTheme="minorHAnsi"/>
    </w:rPr>
  </w:style>
  <w:style w:type="paragraph" w:customStyle="1" w:styleId="42EB210FBD484D889988FAB7D975D53617">
    <w:name w:val="42EB210FBD484D889988FAB7D975D53617"/>
    <w:rsid w:val="00AA0CF7"/>
    <w:rPr>
      <w:rFonts w:eastAsiaTheme="minorHAnsi"/>
    </w:rPr>
  </w:style>
  <w:style w:type="paragraph" w:customStyle="1" w:styleId="C6958A4ADC004D47AFE40DC75CF9DAEB">
    <w:name w:val="C6958A4ADC004D47AFE40DC75CF9DAEB"/>
    <w:rsid w:val="00AA0CF7"/>
  </w:style>
  <w:style w:type="paragraph" w:customStyle="1" w:styleId="3DDBD4050F014E79A4274DA2A973CCEA">
    <w:name w:val="3DDBD4050F014E79A4274DA2A973CCEA"/>
    <w:rsid w:val="00AA0CF7"/>
  </w:style>
  <w:style w:type="paragraph" w:customStyle="1" w:styleId="B702B99ED61B4EA692B931D3BC66BBAE">
    <w:name w:val="B702B99ED61B4EA692B931D3BC66BBAE"/>
    <w:rsid w:val="00AA0CF7"/>
  </w:style>
  <w:style w:type="paragraph" w:customStyle="1" w:styleId="AB9E3536C4CB4020A3E8F63DD7DCAC02">
    <w:name w:val="AB9E3536C4CB4020A3E8F63DD7DCAC02"/>
    <w:rsid w:val="00AA0CF7"/>
  </w:style>
  <w:style w:type="paragraph" w:customStyle="1" w:styleId="D403117C305C430D80560332F0B14579">
    <w:name w:val="D403117C305C430D80560332F0B14579"/>
    <w:rsid w:val="00AA0CF7"/>
  </w:style>
  <w:style w:type="paragraph" w:customStyle="1" w:styleId="A109649D749C495890B618AEEFBC3370">
    <w:name w:val="A109649D749C495890B618AEEFBC3370"/>
    <w:rsid w:val="00AA0CF7"/>
  </w:style>
  <w:style w:type="paragraph" w:customStyle="1" w:styleId="D4CB71268620421F858AA52101E1D595">
    <w:name w:val="D4CB71268620421F858AA52101E1D595"/>
    <w:rsid w:val="00AA0CF7"/>
  </w:style>
  <w:style w:type="paragraph" w:customStyle="1" w:styleId="60E7B5189A6848758054A8E4125FE19C">
    <w:name w:val="60E7B5189A6848758054A8E4125FE19C"/>
    <w:rsid w:val="00AA0CF7"/>
  </w:style>
  <w:style w:type="paragraph" w:customStyle="1" w:styleId="2B96FA9FF5B6439F88B32B5D75E0A683">
    <w:name w:val="2B96FA9FF5B6439F88B32B5D75E0A683"/>
    <w:rsid w:val="00AA0CF7"/>
  </w:style>
  <w:style w:type="paragraph" w:customStyle="1" w:styleId="95AC47570F2143D5BFDA1642B464D921">
    <w:name w:val="95AC47570F2143D5BFDA1642B464D921"/>
    <w:rsid w:val="00AA0CF7"/>
  </w:style>
  <w:style w:type="paragraph" w:customStyle="1" w:styleId="F9B190A4DE904D649F61206470D41C60">
    <w:name w:val="F9B190A4DE904D649F61206470D41C60"/>
    <w:rsid w:val="00AA0CF7"/>
  </w:style>
  <w:style w:type="paragraph" w:customStyle="1" w:styleId="321D1D89C1BF4DE3B3383DA2497DB2D5">
    <w:name w:val="321D1D89C1BF4DE3B3383DA2497DB2D5"/>
    <w:rsid w:val="00AA0CF7"/>
  </w:style>
  <w:style w:type="paragraph" w:customStyle="1" w:styleId="DE586248A89B42418A7A11284B857BC7">
    <w:name w:val="DE586248A89B42418A7A11284B857BC7"/>
    <w:rsid w:val="00AA0CF7"/>
  </w:style>
  <w:style w:type="paragraph" w:customStyle="1" w:styleId="67911464FF6F4060B2ED05C0D4BF8515">
    <w:name w:val="67911464FF6F4060B2ED05C0D4BF8515"/>
    <w:rsid w:val="00AA0CF7"/>
  </w:style>
  <w:style w:type="paragraph" w:customStyle="1" w:styleId="19ED4994FB69468E9F2A5FB2F2B1F7CD">
    <w:name w:val="19ED4994FB69468E9F2A5FB2F2B1F7CD"/>
    <w:rsid w:val="00AA0CF7"/>
  </w:style>
  <w:style w:type="paragraph" w:customStyle="1" w:styleId="42FEB43103D345CDAEBD52E22E8DE595">
    <w:name w:val="42FEB43103D345CDAEBD52E22E8DE595"/>
    <w:rsid w:val="00AA0CF7"/>
  </w:style>
  <w:style w:type="paragraph" w:customStyle="1" w:styleId="AE1A32AE71DD43A39E9D402AEF5FD162">
    <w:name w:val="AE1A32AE71DD43A39E9D402AEF5FD162"/>
    <w:rsid w:val="00AA0CF7"/>
  </w:style>
  <w:style w:type="paragraph" w:customStyle="1" w:styleId="943845E4F67F46B8A174EE334DB6CFE2">
    <w:name w:val="943845E4F67F46B8A174EE334DB6CFE2"/>
    <w:rsid w:val="00AA0CF7"/>
  </w:style>
  <w:style w:type="paragraph" w:customStyle="1" w:styleId="81F3A9E4D1F845C09BE3E737350BB565">
    <w:name w:val="81F3A9E4D1F845C09BE3E737350BB565"/>
    <w:rsid w:val="00AA0CF7"/>
  </w:style>
  <w:style w:type="paragraph" w:customStyle="1" w:styleId="7A70D5C8B6FE451590BEDD2F366D6A12">
    <w:name w:val="7A70D5C8B6FE451590BEDD2F366D6A12"/>
    <w:rsid w:val="00AA0CF7"/>
  </w:style>
  <w:style w:type="paragraph" w:customStyle="1" w:styleId="E7B9E02F5DFD47149D8FA91562BCC4D781">
    <w:name w:val="E7B9E02F5DFD47149D8FA91562BCC4D781"/>
    <w:rsid w:val="00AA0CF7"/>
    <w:rPr>
      <w:rFonts w:eastAsiaTheme="minorHAnsi"/>
    </w:rPr>
  </w:style>
  <w:style w:type="paragraph" w:customStyle="1" w:styleId="348FA061EE3C49ACAE41AEBD74E67BFB63">
    <w:name w:val="348FA061EE3C49ACAE41AEBD74E67BFB63"/>
    <w:rsid w:val="00AA0CF7"/>
    <w:rPr>
      <w:rFonts w:eastAsiaTheme="minorHAnsi"/>
    </w:rPr>
  </w:style>
  <w:style w:type="paragraph" w:customStyle="1" w:styleId="A36C754F31F44FAB8CA89BBA09E91DAB62">
    <w:name w:val="A36C754F31F44FAB8CA89BBA09E91DAB62"/>
    <w:rsid w:val="00AA0CF7"/>
    <w:rPr>
      <w:rFonts w:eastAsiaTheme="minorHAnsi"/>
    </w:rPr>
  </w:style>
  <w:style w:type="paragraph" w:customStyle="1" w:styleId="5E6E5BFE325243B99A437EBE6734EE8360">
    <w:name w:val="5E6E5BFE325243B99A437EBE6734EE8360"/>
    <w:rsid w:val="00AA0CF7"/>
    <w:rPr>
      <w:rFonts w:eastAsiaTheme="minorHAnsi"/>
    </w:rPr>
  </w:style>
  <w:style w:type="paragraph" w:customStyle="1" w:styleId="8BFBF4B9CAF84A3E9019E5F9BFB7EDBA40">
    <w:name w:val="8BFBF4B9CAF84A3E9019E5F9BFB7EDBA40"/>
    <w:rsid w:val="00AA0CF7"/>
    <w:rPr>
      <w:rFonts w:eastAsiaTheme="minorHAnsi"/>
    </w:rPr>
  </w:style>
  <w:style w:type="paragraph" w:customStyle="1" w:styleId="E2A9B0A6EF7F4D269EE1E0DCC0D2F27439">
    <w:name w:val="E2A9B0A6EF7F4D269EE1E0DCC0D2F27439"/>
    <w:rsid w:val="00AA0CF7"/>
    <w:rPr>
      <w:rFonts w:eastAsiaTheme="minorHAnsi"/>
    </w:rPr>
  </w:style>
  <w:style w:type="paragraph" w:customStyle="1" w:styleId="3D85344DC7FE420E9D156A3EA472580F40">
    <w:name w:val="3D85344DC7FE420E9D156A3EA472580F40"/>
    <w:rsid w:val="00AA0CF7"/>
    <w:rPr>
      <w:rFonts w:eastAsiaTheme="minorHAnsi"/>
    </w:rPr>
  </w:style>
  <w:style w:type="paragraph" w:customStyle="1" w:styleId="480EC0956E414A1EB754429E14ECECE640">
    <w:name w:val="480EC0956E414A1EB754429E14ECECE640"/>
    <w:rsid w:val="00AA0CF7"/>
    <w:rPr>
      <w:rFonts w:eastAsiaTheme="minorHAnsi"/>
    </w:rPr>
  </w:style>
  <w:style w:type="paragraph" w:customStyle="1" w:styleId="1243330EA41B46E3954A8E47D41604AE40">
    <w:name w:val="1243330EA41B46E3954A8E47D41604AE40"/>
    <w:rsid w:val="00AA0CF7"/>
    <w:rPr>
      <w:rFonts w:eastAsiaTheme="minorHAnsi"/>
    </w:rPr>
  </w:style>
  <w:style w:type="paragraph" w:customStyle="1" w:styleId="F21F786445334A25B289521284E86A4F40">
    <w:name w:val="F21F786445334A25B289521284E86A4F40"/>
    <w:rsid w:val="00AA0CF7"/>
    <w:rPr>
      <w:rFonts w:eastAsiaTheme="minorHAnsi"/>
    </w:rPr>
  </w:style>
  <w:style w:type="paragraph" w:customStyle="1" w:styleId="CA2FAA98065D45E6A7B7DF7E49ADF15220">
    <w:name w:val="CA2FAA98065D45E6A7B7DF7E49ADF15220"/>
    <w:rsid w:val="00AA0CF7"/>
    <w:rPr>
      <w:rFonts w:eastAsiaTheme="minorHAnsi"/>
    </w:rPr>
  </w:style>
  <w:style w:type="paragraph" w:customStyle="1" w:styleId="5040FA43E6264A4AA0AB784B14CB149120">
    <w:name w:val="5040FA43E6264A4AA0AB784B14CB149120"/>
    <w:rsid w:val="00AA0CF7"/>
    <w:rPr>
      <w:rFonts w:eastAsiaTheme="minorHAnsi"/>
    </w:rPr>
  </w:style>
  <w:style w:type="paragraph" w:customStyle="1" w:styleId="2C02C55783654B578358EE5D0459700920">
    <w:name w:val="2C02C55783654B578358EE5D0459700920"/>
    <w:rsid w:val="00AA0CF7"/>
    <w:rPr>
      <w:rFonts w:eastAsiaTheme="minorHAnsi"/>
    </w:rPr>
  </w:style>
  <w:style w:type="paragraph" w:customStyle="1" w:styleId="266E0BA7C6BD49539E62F46A8840D3FE20">
    <w:name w:val="266E0BA7C6BD49539E62F46A8840D3FE20"/>
    <w:rsid w:val="00AA0CF7"/>
    <w:rPr>
      <w:rFonts w:eastAsiaTheme="minorHAnsi"/>
    </w:rPr>
  </w:style>
  <w:style w:type="paragraph" w:customStyle="1" w:styleId="8A9DB052E34D42839905D32D79CA143320">
    <w:name w:val="8A9DB052E34D42839905D32D79CA143320"/>
    <w:rsid w:val="00AA0CF7"/>
    <w:rPr>
      <w:rFonts w:eastAsiaTheme="minorHAnsi"/>
    </w:rPr>
  </w:style>
  <w:style w:type="paragraph" w:customStyle="1" w:styleId="ADD35C9E239D4C729F9378280FDE323920">
    <w:name w:val="ADD35C9E239D4C729F9378280FDE323920"/>
    <w:rsid w:val="00AA0CF7"/>
    <w:rPr>
      <w:rFonts w:eastAsiaTheme="minorHAnsi"/>
    </w:rPr>
  </w:style>
  <w:style w:type="paragraph" w:customStyle="1" w:styleId="46BB3A84DF8E41CEB6D219A67AFC1A8A20">
    <w:name w:val="46BB3A84DF8E41CEB6D219A67AFC1A8A20"/>
    <w:rsid w:val="00AA0CF7"/>
    <w:rPr>
      <w:rFonts w:eastAsiaTheme="minorHAnsi"/>
    </w:rPr>
  </w:style>
  <w:style w:type="paragraph" w:customStyle="1" w:styleId="D403117C305C430D80560332F0B145791">
    <w:name w:val="D403117C305C430D80560332F0B145791"/>
    <w:rsid w:val="00AA0CF7"/>
    <w:rPr>
      <w:rFonts w:eastAsiaTheme="minorHAnsi"/>
    </w:rPr>
  </w:style>
  <w:style w:type="paragraph" w:customStyle="1" w:styleId="A109649D749C495890B618AEEFBC33701">
    <w:name w:val="A109649D749C495890B618AEEFBC33701"/>
    <w:rsid w:val="00AA0CF7"/>
    <w:rPr>
      <w:rFonts w:eastAsiaTheme="minorHAnsi"/>
    </w:rPr>
  </w:style>
  <w:style w:type="paragraph" w:customStyle="1" w:styleId="D4CB71268620421F858AA52101E1D5951">
    <w:name w:val="D4CB71268620421F858AA52101E1D5951"/>
    <w:rsid w:val="00AA0CF7"/>
    <w:rPr>
      <w:rFonts w:eastAsiaTheme="minorHAnsi"/>
    </w:rPr>
  </w:style>
  <w:style w:type="paragraph" w:customStyle="1" w:styleId="7A70D5C8B6FE451590BEDD2F366D6A121">
    <w:name w:val="7A70D5C8B6FE451590BEDD2F366D6A121"/>
    <w:rsid w:val="00AA0CF7"/>
    <w:rPr>
      <w:rFonts w:eastAsiaTheme="minorHAnsi"/>
    </w:rPr>
  </w:style>
  <w:style w:type="paragraph" w:customStyle="1" w:styleId="2B96FA9FF5B6439F88B32B5D75E0A6831">
    <w:name w:val="2B96FA9FF5B6439F88B32B5D75E0A6831"/>
    <w:rsid w:val="00AA0CF7"/>
    <w:rPr>
      <w:rFonts w:eastAsiaTheme="minorHAnsi"/>
    </w:rPr>
  </w:style>
  <w:style w:type="paragraph" w:customStyle="1" w:styleId="95AC47570F2143D5BFDA1642B464D9211">
    <w:name w:val="95AC47570F2143D5BFDA1642B464D9211"/>
    <w:rsid w:val="00AA0CF7"/>
    <w:rPr>
      <w:rFonts w:eastAsiaTheme="minorHAnsi"/>
    </w:rPr>
  </w:style>
  <w:style w:type="paragraph" w:customStyle="1" w:styleId="F9B190A4DE904D649F61206470D41C601">
    <w:name w:val="F9B190A4DE904D649F61206470D41C601"/>
    <w:rsid w:val="00AA0CF7"/>
    <w:rPr>
      <w:rFonts w:eastAsiaTheme="minorHAnsi"/>
    </w:rPr>
  </w:style>
  <w:style w:type="paragraph" w:customStyle="1" w:styleId="321D1D89C1BF4DE3B3383DA2497DB2D51">
    <w:name w:val="321D1D89C1BF4DE3B3383DA2497DB2D51"/>
    <w:rsid w:val="00AA0CF7"/>
    <w:rPr>
      <w:rFonts w:eastAsiaTheme="minorHAnsi"/>
    </w:rPr>
  </w:style>
  <w:style w:type="paragraph" w:customStyle="1" w:styleId="DE586248A89B42418A7A11284B857BC71">
    <w:name w:val="DE586248A89B42418A7A11284B857BC71"/>
    <w:rsid w:val="00AA0CF7"/>
    <w:rPr>
      <w:rFonts w:eastAsiaTheme="minorHAnsi"/>
    </w:rPr>
  </w:style>
  <w:style w:type="paragraph" w:customStyle="1" w:styleId="67911464FF6F4060B2ED05C0D4BF85151">
    <w:name w:val="67911464FF6F4060B2ED05C0D4BF85151"/>
    <w:rsid w:val="00AA0CF7"/>
    <w:rPr>
      <w:rFonts w:eastAsiaTheme="minorHAnsi"/>
    </w:rPr>
  </w:style>
  <w:style w:type="paragraph" w:customStyle="1" w:styleId="19ED4994FB69468E9F2A5FB2F2B1F7CD1">
    <w:name w:val="19ED4994FB69468E9F2A5FB2F2B1F7CD1"/>
    <w:rsid w:val="00AA0CF7"/>
    <w:rPr>
      <w:rFonts w:eastAsiaTheme="minorHAnsi"/>
    </w:rPr>
  </w:style>
  <w:style w:type="paragraph" w:customStyle="1" w:styleId="42FEB43103D345CDAEBD52E22E8DE5951">
    <w:name w:val="42FEB43103D345CDAEBD52E22E8DE5951"/>
    <w:rsid w:val="00AA0CF7"/>
    <w:rPr>
      <w:rFonts w:eastAsiaTheme="minorHAnsi"/>
    </w:rPr>
  </w:style>
  <w:style w:type="paragraph" w:customStyle="1" w:styleId="AE1A32AE71DD43A39E9D402AEF5FD1621">
    <w:name w:val="AE1A32AE71DD43A39E9D402AEF5FD1621"/>
    <w:rsid w:val="00AA0CF7"/>
    <w:rPr>
      <w:rFonts w:eastAsiaTheme="minorHAnsi"/>
    </w:rPr>
  </w:style>
  <w:style w:type="paragraph" w:customStyle="1" w:styleId="943845E4F67F46B8A174EE334DB6CFE21">
    <w:name w:val="943845E4F67F46B8A174EE334DB6CFE21"/>
    <w:rsid w:val="00AA0CF7"/>
    <w:rPr>
      <w:rFonts w:eastAsiaTheme="minorHAnsi"/>
    </w:rPr>
  </w:style>
  <w:style w:type="paragraph" w:customStyle="1" w:styleId="81F3A9E4D1F845C09BE3E737350BB5651">
    <w:name w:val="81F3A9E4D1F845C09BE3E737350BB5651"/>
    <w:rsid w:val="00AA0CF7"/>
    <w:rPr>
      <w:rFonts w:eastAsiaTheme="minorHAnsi"/>
    </w:rPr>
  </w:style>
  <w:style w:type="paragraph" w:customStyle="1" w:styleId="202B545721644FB68D6C76DDFE67F84010">
    <w:name w:val="202B545721644FB68D6C76DDFE67F84010"/>
    <w:rsid w:val="00AA0CF7"/>
    <w:rPr>
      <w:rFonts w:eastAsiaTheme="minorHAnsi"/>
    </w:rPr>
  </w:style>
  <w:style w:type="paragraph" w:customStyle="1" w:styleId="E93B6F198E6B46BEB61BC1B1FEF4197010">
    <w:name w:val="E93B6F198E6B46BEB61BC1B1FEF4197010"/>
    <w:rsid w:val="00AA0CF7"/>
    <w:rPr>
      <w:rFonts w:eastAsiaTheme="minorHAnsi"/>
    </w:rPr>
  </w:style>
  <w:style w:type="paragraph" w:customStyle="1" w:styleId="98FD61484FF447438326B9472798F69110">
    <w:name w:val="98FD61484FF447438326B9472798F69110"/>
    <w:rsid w:val="00AA0CF7"/>
    <w:rPr>
      <w:rFonts w:eastAsiaTheme="minorHAnsi"/>
    </w:rPr>
  </w:style>
  <w:style w:type="paragraph" w:customStyle="1" w:styleId="6BF9463DF1EE468B984E0140A9E8859E10">
    <w:name w:val="6BF9463DF1EE468B984E0140A9E8859E10"/>
    <w:rsid w:val="00AA0CF7"/>
    <w:rPr>
      <w:rFonts w:eastAsiaTheme="minorHAnsi"/>
    </w:rPr>
  </w:style>
  <w:style w:type="paragraph" w:customStyle="1" w:styleId="D768203606594F0587D6B1EDAAD4271B4">
    <w:name w:val="D768203606594F0587D6B1EDAAD4271B4"/>
    <w:rsid w:val="00AA0CF7"/>
    <w:rPr>
      <w:rFonts w:eastAsiaTheme="minorHAnsi"/>
    </w:rPr>
  </w:style>
  <w:style w:type="paragraph" w:customStyle="1" w:styleId="62B1B559A70348D5B617358A50D1DB2C10">
    <w:name w:val="62B1B559A70348D5B617358A50D1DB2C10"/>
    <w:rsid w:val="00AA0CF7"/>
    <w:rPr>
      <w:rFonts w:eastAsiaTheme="minorHAnsi"/>
    </w:rPr>
  </w:style>
  <w:style w:type="paragraph" w:customStyle="1" w:styleId="700A6C24306F4A2880C68ADAEA59396D10">
    <w:name w:val="700A6C24306F4A2880C68ADAEA59396D10"/>
    <w:rsid w:val="00AA0CF7"/>
    <w:rPr>
      <w:rFonts w:eastAsiaTheme="minorHAnsi"/>
    </w:rPr>
  </w:style>
  <w:style w:type="paragraph" w:customStyle="1" w:styleId="3D68BEEF8B6C44EC88A9F35B5BAC38E818">
    <w:name w:val="3D68BEEF8B6C44EC88A9F35B5BAC38E818"/>
    <w:rsid w:val="00AA0CF7"/>
    <w:rPr>
      <w:rFonts w:eastAsiaTheme="minorHAnsi"/>
    </w:rPr>
  </w:style>
  <w:style w:type="paragraph" w:customStyle="1" w:styleId="1720DC3DD6884E40B711410A0515C86418">
    <w:name w:val="1720DC3DD6884E40B711410A0515C86418"/>
    <w:rsid w:val="00AA0CF7"/>
    <w:rPr>
      <w:rFonts w:eastAsiaTheme="minorHAnsi"/>
    </w:rPr>
  </w:style>
  <w:style w:type="paragraph" w:customStyle="1" w:styleId="42EB210FBD484D889988FAB7D975D53618">
    <w:name w:val="42EB210FBD484D889988FAB7D975D53618"/>
    <w:rsid w:val="00AA0CF7"/>
    <w:rPr>
      <w:rFonts w:eastAsiaTheme="minorHAnsi"/>
    </w:rPr>
  </w:style>
  <w:style w:type="paragraph" w:customStyle="1" w:styleId="574EDBF80535412CADFFBF28E02D5FB1">
    <w:name w:val="574EDBF80535412CADFFBF28E02D5FB1"/>
    <w:rsid w:val="00AA0CF7"/>
  </w:style>
  <w:style w:type="paragraph" w:customStyle="1" w:styleId="3F903CF3CAB14E269834CDC4E2208F44">
    <w:name w:val="3F903CF3CAB14E269834CDC4E2208F44"/>
    <w:rsid w:val="00AA0CF7"/>
  </w:style>
  <w:style w:type="paragraph" w:customStyle="1" w:styleId="B25EBD029D484665B59903A05B81403A">
    <w:name w:val="B25EBD029D484665B59903A05B81403A"/>
    <w:rsid w:val="00AA0CF7"/>
  </w:style>
  <w:style w:type="paragraph" w:customStyle="1" w:styleId="E7B9E02F5DFD47149D8FA91562BCC4D782">
    <w:name w:val="E7B9E02F5DFD47149D8FA91562BCC4D782"/>
    <w:rsid w:val="00AA0CF7"/>
    <w:rPr>
      <w:rFonts w:eastAsiaTheme="minorHAnsi"/>
    </w:rPr>
  </w:style>
  <w:style w:type="paragraph" w:customStyle="1" w:styleId="348FA061EE3C49ACAE41AEBD74E67BFB64">
    <w:name w:val="348FA061EE3C49ACAE41AEBD74E67BFB64"/>
    <w:rsid w:val="00AA0CF7"/>
    <w:rPr>
      <w:rFonts w:eastAsiaTheme="minorHAnsi"/>
    </w:rPr>
  </w:style>
  <w:style w:type="paragraph" w:customStyle="1" w:styleId="A36C754F31F44FAB8CA89BBA09E91DAB63">
    <w:name w:val="A36C754F31F44FAB8CA89BBA09E91DAB63"/>
    <w:rsid w:val="00AA0CF7"/>
    <w:rPr>
      <w:rFonts w:eastAsiaTheme="minorHAnsi"/>
    </w:rPr>
  </w:style>
  <w:style w:type="paragraph" w:customStyle="1" w:styleId="5E6E5BFE325243B99A437EBE6734EE8361">
    <w:name w:val="5E6E5BFE325243B99A437EBE6734EE8361"/>
    <w:rsid w:val="00AA0CF7"/>
    <w:rPr>
      <w:rFonts w:eastAsiaTheme="minorHAnsi"/>
    </w:rPr>
  </w:style>
  <w:style w:type="paragraph" w:customStyle="1" w:styleId="8BFBF4B9CAF84A3E9019E5F9BFB7EDBA41">
    <w:name w:val="8BFBF4B9CAF84A3E9019E5F9BFB7EDBA41"/>
    <w:rsid w:val="00AA0CF7"/>
    <w:rPr>
      <w:rFonts w:eastAsiaTheme="minorHAnsi"/>
    </w:rPr>
  </w:style>
  <w:style w:type="paragraph" w:customStyle="1" w:styleId="E2A9B0A6EF7F4D269EE1E0DCC0D2F27440">
    <w:name w:val="E2A9B0A6EF7F4D269EE1E0DCC0D2F27440"/>
    <w:rsid w:val="00AA0CF7"/>
    <w:rPr>
      <w:rFonts w:eastAsiaTheme="minorHAnsi"/>
    </w:rPr>
  </w:style>
  <w:style w:type="paragraph" w:customStyle="1" w:styleId="3D85344DC7FE420E9D156A3EA472580F41">
    <w:name w:val="3D85344DC7FE420E9D156A3EA472580F41"/>
    <w:rsid w:val="00AA0CF7"/>
    <w:rPr>
      <w:rFonts w:eastAsiaTheme="minorHAnsi"/>
    </w:rPr>
  </w:style>
  <w:style w:type="paragraph" w:customStyle="1" w:styleId="480EC0956E414A1EB754429E14ECECE641">
    <w:name w:val="480EC0956E414A1EB754429E14ECECE641"/>
    <w:rsid w:val="00AA0CF7"/>
    <w:rPr>
      <w:rFonts w:eastAsiaTheme="minorHAnsi"/>
    </w:rPr>
  </w:style>
  <w:style w:type="paragraph" w:customStyle="1" w:styleId="1243330EA41B46E3954A8E47D41604AE41">
    <w:name w:val="1243330EA41B46E3954A8E47D41604AE41"/>
    <w:rsid w:val="00AA0CF7"/>
    <w:rPr>
      <w:rFonts w:eastAsiaTheme="minorHAnsi"/>
    </w:rPr>
  </w:style>
  <w:style w:type="paragraph" w:customStyle="1" w:styleId="F21F786445334A25B289521284E86A4F41">
    <w:name w:val="F21F786445334A25B289521284E86A4F41"/>
    <w:rsid w:val="00AA0CF7"/>
    <w:rPr>
      <w:rFonts w:eastAsiaTheme="minorHAnsi"/>
    </w:rPr>
  </w:style>
  <w:style w:type="paragraph" w:customStyle="1" w:styleId="CA2FAA98065D45E6A7B7DF7E49ADF15221">
    <w:name w:val="CA2FAA98065D45E6A7B7DF7E49ADF15221"/>
    <w:rsid w:val="00AA0CF7"/>
    <w:rPr>
      <w:rFonts w:eastAsiaTheme="minorHAnsi"/>
    </w:rPr>
  </w:style>
  <w:style w:type="paragraph" w:customStyle="1" w:styleId="5040FA43E6264A4AA0AB784B14CB149121">
    <w:name w:val="5040FA43E6264A4AA0AB784B14CB149121"/>
    <w:rsid w:val="00AA0CF7"/>
    <w:rPr>
      <w:rFonts w:eastAsiaTheme="minorHAnsi"/>
    </w:rPr>
  </w:style>
  <w:style w:type="paragraph" w:customStyle="1" w:styleId="2C02C55783654B578358EE5D0459700921">
    <w:name w:val="2C02C55783654B578358EE5D0459700921"/>
    <w:rsid w:val="00AA0CF7"/>
    <w:rPr>
      <w:rFonts w:eastAsiaTheme="minorHAnsi"/>
    </w:rPr>
  </w:style>
  <w:style w:type="paragraph" w:customStyle="1" w:styleId="266E0BA7C6BD49539E62F46A8840D3FE21">
    <w:name w:val="266E0BA7C6BD49539E62F46A8840D3FE21"/>
    <w:rsid w:val="00AA0CF7"/>
    <w:rPr>
      <w:rFonts w:eastAsiaTheme="minorHAnsi"/>
    </w:rPr>
  </w:style>
  <w:style w:type="paragraph" w:customStyle="1" w:styleId="8A9DB052E34D42839905D32D79CA143321">
    <w:name w:val="8A9DB052E34D42839905D32D79CA143321"/>
    <w:rsid w:val="00AA0CF7"/>
    <w:rPr>
      <w:rFonts w:eastAsiaTheme="minorHAnsi"/>
    </w:rPr>
  </w:style>
  <w:style w:type="paragraph" w:customStyle="1" w:styleId="ADD35C9E239D4C729F9378280FDE323921">
    <w:name w:val="ADD35C9E239D4C729F9378280FDE323921"/>
    <w:rsid w:val="00AA0CF7"/>
    <w:rPr>
      <w:rFonts w:eastAsiaTheme="minorHAnsi"/>
    </w:rPr>
  </w:style>
  <w:style w:type="paragraph" w:customStyle="1" w:styleId="46BB3A84DF8E41CEB6D219A67AFC1A8A21">
    <w:name w:val="46BB3A84DF8E41CEB6D219A67AFC1A8A21"/>
    <w:rsid w:val="00AA0CF7"/>
    <w:rPr>
      <w:rFonts w:eastAsiaTheme="minorHAnsi"/>
    </w:rPr>
  </w:style>
  <w:style w:type="paragraph" w:customStyle="1" w:styleId="D403117C305C430D80560332F0B145792">
    <w:name w:val="D403117C305C430D80560332F0B145792"/>
    <w:rsid w:val="00AA0CF7"/>
    <w:rPr>
      <w:rFonts w:eastAsiaTheme="minorHAnsi"/>
    </w:rPr>
  </w:style>
  <w:style w:type="paragraph" w:customStyle="1" w:styleId="A109649D749C495890B618AEEFBC33702">
    <w:name w:val="A109649D749C495890B618AEEFBC33702"/>
    <w:rsid w:val="00AA0CF7"/>
    <w:rPr>
      <w:rFonts w:eastAsiaTheme="minorHAnsi"/>
    </w:rPr>
  </w:style>
  <w:style w:type="paragraph" w:customStyle="1" w:styleId="D4CB71268620421F858AA52101E1D5952">
    <w:name w:val="D4CB71268620421F858AA52101E1D5952"/>
    <w:rsid w:val="00AA0CF7"/>
    <w:rPr>
      <w:rFonts w:eastAsiaTheme="minorHAnsi"/>
    </w:rPr>
  </w:style>
  <w:style w:type="paragraph" w:customStyle="1" w:styleId="7A70D5C8B6FE451590BEDD2F366D6A122">
    <w:name w:val="7A70D5C8B6FE451590BEDD2F366D6A122"/>
    <w:rsid w:val="00AA0CF7"/>
    <w:rPr>
      <w:rFonts w:eastAsiaTheme="minorHAnsi"/>
    </w:rPr>
  </w:style>
  <w:style w:type="paragraph" w:customStyle="1" w:styleId="2B96FA9FF5B6439F88B32B5D75E0A6832">
    <w:name w:val="2B96FA9FF5B6439F88B32B5D75E0A6832"/>
    <w:rsid w:val="00AA0CF7"/>
    <w:rPr>
      <w:rFonts w:eastAsiaTheme="minorHAnsi"/>
    </w:rPr>
  </w:style>
  <w:style w:type="paragraph" w:customStyle="1" w:styleId="95AC47570F2143D5BFDA1642B464D9212">
    <w:name w:val="95AC47570F2143D5BFDA1642B464D9212"/>
    <w:rsid w:val="00AA0CF7"/>
    <w:rPr>
      <w:rFonts w:eastAsiaTheme="minorHAnsi"/>
    </w:rPr>
  </w:style>
  <w:style w:type="paragraph" w:customStyle="1" w:styleId="F9B190A4DE904D649F61206470D41C602">
    <w:name w:val="F9B190A4DE904D649F61206470D41C602"/>
    <w:rsid w:val="00AA0CF7"/>
    <w:rPr>
      <w:rFonts w:eastAsiaTheme="minorHAnsi"/>
    </w:rPr>
  </w:style>
  <w:style w:type="paragraph" w:customStyle="1" w:styleId="574EDBF80535412CADFFBF28E02D5FB11">
    <w:name w:val="574EDBF80535412CADFFBF28E02D5FB11"/>
    <w:rsid w:val="00AA0CF7"/>
    <w:rPr>
      <w:rFonts w:eastAsiaTheme="minorHAnsi"/>
    </w:rPr>
  </w:style>
  <w:style w:type="paragraph" w:customStyle="1" w:styleId="321D1D89C1BF4DE3B3383DA2497DB2D52">
    <w:name w:val="321D1D89C1BF4DE3B3383DA2497DB2D52"/>
    <w:rsid w:val="00AA0CF7"/>
    <w:rPr>
      <w:rFonts w:eastAsiaTheme="minorHAnsi"/>
    </w:rPr>
  </w:style>
  <w:style w:type="paragraph" w:customStyle="1" w:styleId="DE586248A89B42418A7A11284B857BC72">
    <w:name w:val="DE586248A89B42418A7A11284B857BC72"/>
    <w:rsid w:val="00AA0CF7"/>
    <w:rPr>
      <w:rFonts w:eastAsiaTheme="minorHAnsi"/>
    </w:rPr>
  </w:style>
  <w:style w:type="paragraph" w:customStyle="1" w:styleId="67911464FF6F4060B2ED05C0D4BF85152">
    <w:name w:val="67911464FF6F4060B2ED05C0D4BF85152"/>
    <w:rsid w:val="00AA0CF7"/>
    <w:rPr>
      <w:rFonts w:eastAsiaTheme="minorHAnsi"/>
    </w:rPr>
  </w:style>
  <w:style w:type="paragraph" w:customStyle="1" w:styleId="19ED4994FB69468E9F2A5FB2F2B1F7CD2">
    <w:name w:val="19ED4994FB69468E9F2A5FB2F2B1F7CD2"/>
    <w:rsid w:val="00AA0CF7"/>
    <w:rPr>
      <w:rFonts w:eastAsiaTheme="minorHAnsi"/>
    </w:rPr>
  </w:style>
  <w:style w:type="paragraph" w:customStyle="1" w:styleId="3F903CF3CAB14E269834CDC4E2208F441">
    <w:name w:val="3F903CF3CAB14E269834CDC4E2208F441"/>
    <w:rsid w:val="00AA0CF7"/>
    <w:rPr>
      <w:rFonts w:eastAsiaTheme="minorHAnsi"/>
    </w:rPr>
  </w:style>
  <w:style w:type="paragraph" w:customStyle="1" w:styleId="42FEB43103D345CDAEBD52E22E8DE5952">
    <w:name w:val="42FEB43103D345CDAEBD52E22E8DE5952"/>
    <w:rsid w:val="00AA0CF7"/>
    <w:rPr>
      <w:rFonts w:eastAsiaTheme="minorHAnsi"/>
    </w:rPr>
  </w:style>
  <w:style w:type="paragraph" w:customStyle="1" w:styleId="AE1A32AE71DD43A39E9D402AEF5FD1622">
    <w:name w:val="AE1A32AE71DD43A39E9D402AEF5FD1622"/>
    <w:rsid w:val="00AA0CF7"/>
    <w:rPr>
      <w:rFonts w:eastAsiaTheme="minorHAnsi"/>
    </w:rPr>
  </w:style>
  <w:style w:type="paragraph" w:customStyle="1" w:styleId="943845E4F67F46B8A174EE334DB6CFE22">
    <w:name w:val="943845E4F67F46B8A174EE334DB6CFE22"/>
    <w:rsid w:val="00AA0CF7"/>
    <w:rPr>
      <w:rFonts w:eastAsiaTheme="minorHAnsi"/>
    </w:rPr>
  </w:style>
  <w:style w:type="paragraph" w:customStyle="1" w:styleId="81F3A9E4D1F845C09BE3E737350BB5652">
    <w:name w:val="81F3A9E4D1F845C09BE3E737350BB5652"/>
    <w:rsid w:val="00AA0CF7"/>
    <w:rPr>
      <w:rFonts w:eastAsiaTheme="minorHAnsi"/>
    </w:rPr>
  </w:style>
  <w:style w:type="paragraph" w:customStyle="1" w:styleId="B25EBD029D484665B59903A05B81403A1">
    <w:name w:val="B25EBD029D484665B59903A05B81403A1"/>
    <w:rsid w:val="00AA0CF7"/>
    <w:rPr>
      <w:rFonts w:eastAsiaTheme="minorHAnsi"/>
    </w:rPr>
  </w:style>
  <w:style w:type="paragraph" w:customStyle="1" w:styleId="202B545721644FB68D6C76DDFE67F84011">
    <w:name w:val="202B545721644FB68D6C76DDFE67F84011"/>
    <w:rsid w:val="00AA0CF7"/>
    <w:rPr>
      <w:rFonts w:eastAsiaTheme="minorHAnsi"/>
    </w:rPr>
  </w:style>
  <w:style w:type="paragraph" w:customStyle="1" w:styleId="D768203606594F0587D6B1EDAAD4271B5">
    <w:name w:val="D768203606594F0587D6B1EDAAD4271B5"/>
    <w:rsid w:val="00AA0CF7"/>
    <w:rPr>
      <w:rFonts w:eastAsiaTheme="minorHAnsi"/>
    </w:rPr>
  </w:style>
  <w:style w:type="paragraph" w:customStyle="1" w:styleId="62B1B559A70348D5B617358A50D1DB2C11">
    <w:name w:val="62B1B559A70348D5B617358A50D1DB2C11"/>
    <w:rsid w:val="00AA0CF7"/>
    <w:rPr>
      <w:rFonts w:eastAsiaTheme="minorHAnsi"/>
    </w:rPr>
  </w:style>
  <w:style w:type="paragraph" w:customStyle="1" w:styleId="700A6C24306F4A2880C68ADAEA59396D11">
    <w:name w:val="700A6C24306F4A2880C68ADAEA59396D11"/>
    <w:rsid w:val="00AA0CF7"/>
    <w:rPr>
      <w:rFonts w:eastAsiaTheme="minorHAnsi"/>
    </w:rPr>
  </w:style>
  <w:style w:type="paragraph" w:customStyle="1" w:styleId="3D68BEEF8B6C44EC88A9F35B5BAC38E819">
    <w:name w:val="3D68BEEF8B6C44EC88A9F35B5BAC38E819"/>
    <w:rsid w:val="00AA0CF7"/>
    <w:rPr>
      <w:rFonts w:eastAsiaTheme="minorHAnsi"/>
    </w:rPr>
  </w:style>
  <w:style w:type="paragraph" w:customStyle="1" w:styleId="1720DC3DD6884E40B711410A0515C86419">
    <w:name w:val="1720DC3DD6884E40B711410A0515C86419"/>
    <w:rsid w:val="00AA0CF7"/>
    <w:rPr>
      <w:rFonts w:eastAsiaTheme="minorHAnsi"/>
    </w:rPr>
  </w:style>
  <w:style w:type="paragraph" w:customStyle="1" w:styleId="42EB210FBD484D889988FAB7D975D53619">
    <w:name w:val="42EB210FBD484D889988FAB7D975D53619"/>
    <w:rsid w:val="00AA0CF7"/>
    <w:rPr>
      <w:rFonts w:eastAsiaTheme="minorHAnsi"/>
    </w:rPr>
  </w:style>
  <w:style w:type="paragraph" w:customStyle="1" w:styleId="6453568956B74A5EAEEEA2409FC3C8EF">
    <w:name w:val="6453568956B74A5EAEEEA2409FC3C8EF"/>
    <w:rsid w:val="00AA0CF7"/>
  </w:style>
  <w:style w:type="paragraph" w:customStyle="1" w:styleId="EAC74402D52742E4B93947EB715E15F0">
    <w:name w:val="EAC74402D52742E4B93947EB715E15F0"/>
    <w:rsid w:val="00AA0CF7"/>
  </w:style>
  <w:style w:type="paragraph" w:customStyle="1" w:styleId="AC61013F729049248128519EA8CBB325">
    <w:name w:val="AC61013F729049248128519EA8CBB325"/>
    <w:rsid w:val="00AA0CF7"/>
  </w:style>
  <w:style w:type="paragraph" w:customStyle="1" w:styleId="958D2AC7DEBD4AF3A985CECD8F8D0C08">
    <w:name w:val="958D2AC7DEBD4AF3A985CECD8F8D0C08"/>
    <w:rsid w:val="00AA0CF7"/>
  </w:style>
  <w:style w:type="paragraph" w:customStyle="1" w:styleId="6BC0339F1383484799A2D34E5AFA6E80">
    <w:name w:val="6BC0339F1383484799A2D34E5AFA6E80"/>
    <w:rsid w:val="00AA0CF7"/>
  </w:style>
  <w:style w:type="paragraph" w:customStyle="1" w:styleId="3AF133BF8D4A46B2BFCD19B4C012582B">
    <w:name w:val="3AF133BF8D4A46B2BFCD19B4C012582B"/>
    <w:rsid w:val="00AA0CF7"/>
  </w:style>
  <w:style w:type="paragraph" w:customStyle="1" w:styleId="33FE17FE822F4F8D8E54EEE80137E35D">
    <w:name w:val="33FE17FE822F4F8D8E54EEE80137E35D"/>
    <w:rsid w:val="00AA0CF7"/>
  </w:style>
  <w:style w:type="paragraph" w:customStyle="1" w:styleId="6EE32A7D56934D339D8C9D95E3DB7776">
    <w:name w:val="6EE32A7D56934D339D8C9D95E3DB7776"/>
    <w:rsid w:val="00AA0CF7"/>
  </w:style>
  <w:style w:type="paragraph" w:customStyle="1" w:styleId="C9B359B69F8546E4A147A115B59B043E">
    <w:name w:val="C9B359B69F8546E4A147A115B59B043E"/>
    <w:rsid w:val="00AA0CF7"/>
  </w:style>
  <w:style w:type="paragraph" w:customStyle="1" w:styleId="1D3BC5D1AA2E4334ABC79604A07F7FA9">
    <w:name w:val="1D3BC5D1AA2E4334ABC79604A07F7FA9"/>
    <w:rsid w:val="00AA0CF7"/>
  </w:style>
  <w:style w:type="paragraph" w:customStyle="1" w:styleId="76B1CCC7AA5F4CE2B2140EB2C450B133">
    <w:name w:val="76B1CCC7AA5F4CE2B2140EB2C450B133"/>
    <w:rsid w:val="00AA0CF7"/>
  </w:style>
  <w:style w:type="paragraph" w:customStyle="1" w:styleId="54221C0985974F1E843DCB0F1E68DC40">
    <w:name w:val="54221C0985974F1E843DCB0F1E68DC40"/>
    <w:rsid w:val="00AA0CF7"/>
  </w:style>
  <w:style w:type="paragraph" w:customStyle="1" w:styleId="01A5169A56B048CF87BAE9B1015FD87F">
    <w:name w:val="01A5169A56B048CF87BAE9B1015FD87F"/>
    <w:rsid w:val="00AA0CF7"/>
  </w:style>
  <w:style w:type="paragraph" w:customStyle="1" w:styleId="DC667F010FEC4D8EB655F9F1518784E5">
    <w:name w:val="DC667F010FEC4D8EB655F9F1518784E5"/>
    <w:rsid w:val="00AA0CF7"/>
  </w:style>
  <w:style w:type="paragraph" w:customStyle="1" w:styleId="6578CB0A92C145929EE0A87AAB583D4E">
    <w:name w:val="6578CB0A92C145929EE0A87AAB583D4E"/>
    <w:rsid w:val="00AA0CF7"/>
  </w:style>
  <w:style w:type="paragraph" w:customStyle="1" w:styleId="F024DB0EEAD94C77836E71769DF3A949">
    <w:name w:val="F024DB0EEAD94C77836E71769DF3A949"/>
    <w:rsid w:val="00AA0CF7"/>
  </w:style>
  <w:style w:type="paragraph" w:customStyle="1" w:styleId="4A8C0B4CB35247999DB70E9C9C9A9257">
    <w:name w:val="4A8C0B4CB35247999DB70E9C9C9A9257"/>
    <w:rsid w:val="00AA0CF7"/>
  </w:style>
  <w:style w:type="paragraph" w:customStyle="1" w:styleId="7D01C5E624C947E3A324FE09D6086DFE">
    <w:name w:val="7D01C5E624C947E3A324FE09D6086DFE"/>
    <w:rsid w:val="00AA0CF7"/>
  </w:style>
  <w:style w:type="paragraph" w:customStyle="1" w:styleId="EF5245EBC84242D99A14A3F4B6C82F89">
    <w:name w:val="EF5245EBC84242D99A14A3F4B6C82F89"/>
    <w:rsid w:val="00AA0CF7"/>
  </w:style>
  <w:style w:type="paragraph" w:customStyle="1" w:styleId="B3EDEB238D754BA09BF78DC4EEB61A3E">
    <w:name w:val="B3EDEB238D754BA09BF78DC4EEB61A3E"/>
    <w:rsid w:val="00AA0CF7"/>
  </w:style>
  <w:style w:type="paragraph" w:customStyle="1" w:styleId="5F8953CD1ED7464298FE5D69121E0733">
    <w:name w:val="5F8953CD1ED7464298FE5D69121E0733"/>
    <w:rsid w:val="00AA0CF7"/>
  </w:style>
  <w:style w:type="paragraph" w:customStyle="1" w:styleId="E7B9E02F5DFD47149D8FA91562BCC4D783">
    <w:name w:val="E7B9E02F5DFD47149D8FA91562BCC4D783"/>
    <w:rsid w:val="00AA0CF7"/>
    <w:rPr>
      <w:rFonts w:eastAsiaTheme="minorHAnsi"/>
    </w:rPr>
  </w:style>
  <w:style w:type="paragraph" w:customStyle="1" w:styleId="348FA061EE3C49ACAE41AEBD74E67BFB65">
    <w:name w:val="348FA061EE3C49ACAE41AEBD74E67BFB65"/>
    <w:rsid w:val="00AA0CF7"/>
    <w:rPr>
      <w:rFonts w:eastAsiaTheme="minorHAnsi"/>
    </w:rPr>
  </w:style>
  <w:style w:type="paragraph" w:customStyle="1" w:styleId="A36C754F31F44FAB8CA89BBA09E91DAB64">
    <w:name w:val="A36C754F31F44FAB8CA89BBA09E91DAB64"/>
    <w:rsid w:val="00AA0CF7"/>
    <w:rPr>
      <w:rFonts w:eastAsiaTheme="minorHAnsi"/>
    </w:rPr>
  </w:style>
  <w:style w:type="paragraph" w:customStyle="1" w:styleId="5E6E5BFE325243B99A437EBE6734EE8362">
    <w:name w:val="5E6E5BFE325243B99A437EBE6734EE8362"/>
    <w:rsid w:val="00AA0CF7"/>
    <w:rPr>
      <w:rFonts w:eastAsiaTheme="minorHAnsi"/>
    </w:rPr>
  </w:style>
  <w:style w:type="paragraph" w:customStyle="1" w:styleId="8BFBF4B9CAF84A3E9019E5F9BFB7EDBA42">
    <w:name w:val="8BFBF4B9CAF84A3E9019E5F9BFB7EDBA42"/>
    <w:rsid w:val="00AA0CF7"/>
    <w:rPr>
      <w:rFonts w:eastAsiaTheme="minorHAnsi"/>
    </w:rPr>
  </w:style>
  <w:style w:type="paragraph" w:customStyle="1" w:styleId="E2A9B0A6EF7F4D269EE1E0DCC0D2F27441">
    <w:name w:val="E2A9B0A6EF7F4D269EE1E0DCC0D2F27441"/>
    <w:rsid w:val="00AA0CF7"/>
    <w:rPr>
      <w:rFonts w:eastAsiaTheme="minorHAnsi"/>
    </w:rPr>
  </w:style>
  <w:style w:type="paragraph" w:customStyle="1" w:styleId="3D85344DC7FE420E9D156A3EA472580F42">
    <w:name w:val="3D85344DC7FE420E9D156A3EA472580F42"/>
    <w:rsid w:val="00AA0CF7"/>
    <w:rPr>
      <w:rFonts w:eastAsiaTheme="minorHAnsi"/>
    </w:rPr>
  </w:style>
  <w:style w:type="paragraph" w:customStyle="1" w:styleId="480EC0956E414A1EB754429E14ECECE642">
    <w:name w:val="480EC0956E414A1EB754429E14ECECE642"/>
    <w:rsid w:val="00AA0CF7"/>
    <w:rPr>
      <w:rFonts w:eastAsiaTheme="minorHAnsi"/>
    </w:rPr>
  </w:style>
  <w:style w:type="paragraph" w:customStyle="1" w:styleId="1243330EA41B46E3954A8E47D41604AE42">
    <w:name w:val="1243330EA41B46E3954A8E47D41604AE42"/>
    <w:rsid w:val="00AA0CF7"/>
    <w:rPr>
      <w:rFonts w:eastAsiaTheme="minorHAnsi"/>
    </w:rPr>
  </w:style>
  <w:style w:type="paragraph" w:customStyle="1" w:styleId="F21F786445334A25B289521284E86A4F42">
    <w:name w:val="F21F786445334A25B289521284E86A4F42"/>
    <w:rsid w:val="00AA0CF7"/>
    <w:rPr>
      <w:rFonts w:eastAsiaTheme="minorHAnsi"/>
    </w:rPr>
  </w:style>
  <w:style w:type="paragraph" w:customStyle="1" w:styleId="CA2FAA98065D45E6A7B7DF7E49ADF15222">
    <w:name w:val="CA2FAA98065D45E6A7B7DF7E49ADF15222"/>
    <w:rsid w:val="00AA0CF7"/>
    <w:rPr>
      <w:rFonts w:eastAsiaTheme="minorHAnsi"/>
    </w:rPr>
  </w:style>
  <w:style w:type="paragraph" w:customStyle="1" w:styleId="5040FA43E6264A4AA0AB784B14CB149122">
    <w:name w:val="5040FA43E6264A4AA0AB784B14CB149122"/>
    <w:rsid w:val="00AA0CF7"/>
    <w:rPr>
      <w:rFonts w:eastAsiaTheme="minorHAnsi"/>
    </w:rPr>
  </w:style>
  <w:style w:type="paragraph" w:customStyle="1" w:styleId="2C02C55783654B578358EE5D0459700922">
    <w:name w:val="2C02C55783654B578358EE5D0459700922"/>
    <w:rsid w:val="00AA0CF7"/>
    <w:rPr>
      <w:rFonts w:eastAsiaTheme="minorHAnsi"/>
    </w:rPr>
  </w:style>
  <w:style w:type="paragraph" w:customStyle="1" w:styleId="266E0BA7C6BD49539E62F46A8840D3FE22">
    <w:name w:val="266E0BA7C6BD49539E62F46A8840D3FE22"/>
    <w:rsid w:val="00AA0CF7"/>
    <w:rPr>
      <w:rFonts w:eastAsiaTheme="minorHAnsi"/>
    </w:rPr>
  </w:style>
  <w:style w:type="paragraph" w:customStyle="1" w:styleId="8A9DB052E34D42839905D32D79CA143322">
    <w:name w:val="8A9DB052E34D42839905D32D79CA143322"/>
    <w:rsid w:val="00AA0CF7"/>
    <w:rPr>
      <w:rFonts w:eastAsiaTheme="minorHAnsi"/>
    </w:rPr>
  </w:style>
  <w:style w:type="paragraph" w:customStyle="1" w:styleId="ADD35C9E239D4C729F9378280FDE323922">
    <w:name w:val="ADD35C9E239D4C729F9378280FDE323922"/>
    <w:rsid w:val="00AA0CF7"/>
    <w:rPr>
      <w:rFonts w:eastAsiaTheme="minorHAnsi"/>
    </w:rPr>
  </w:style>
  <w:style w:type="paragraph" w:customStyle="1" w:styleId="46BB3A84DF8E41CEB6D219A67AFC1A8A22">
    <w:name w:val="46BB3A84DF8E41CEB6D219A67AFC1A8A22"/>
    <w:rsid w:val="00AA0CF7"/>
    <w:rPr>
      <w:rFonts w:eastAsiaTheme="minorHAnsi"/>
    </w:rPr>
  </w:style>
  <w:style w:type="paragraph" w:customStyle="1" w:styleId="EAC74402D52742E4B93947EB715E15F01">
    <w:name w:val="EAC74402D52742E4B93947EB715E15F01"/>
    <w:rsid w:val="00AA0CF7"/>
    <w:rPr>
      <w:rFonts w:eastAsiaTheme="minorHAnsi"/>
    </w:rPr>
  </w:style>
  <w:style w:type="paragraph" w:customStyle="1" w:styleId="5F8953CD1ED7464298FE5D69121E07331">
    <w:name w:val="5F8953CD1ED7464298FE5D69121E07331"/>
    <w:rsid w:val="00AA0CF7"/>
    <w:rPr>
      <w:rFonts w:eastAsiaTheme="minorHAnsi"/>
    </w:rPr>
  </w:style>
  <w:style w:type="paragraph" w:customStyle="1" w:styleId="AC61013F729049248128519EA8CBB3251">
    <w:name w:val="AC61013F729049248128519EA8CBB3251"/>
    <w:rsid w:val="00AA0CF7"/>
    <w:rPr>
      <w:rFonts w:eastAsiaTheme="minorHAnsi"/>
    </w:rPr>
  </w:style>
  <w:style w:type="paragraph" w:customStyle="1" w:styleId="958D2AC7DEBD4AF3A985CECD8F8D0C081">
    <w:name w:val="958D2AC7DEBD4AF3A985CECD8F8D0C081"/>
    <w:rsid w:val="00AA0CF7"/>
    <w:rPr>
      <w:rFonts w:eastAsiaTheme="minorHAnsi"/>
    </w:rPr>
  </w:style>
  <w:style w:type="paragraph" w:customStyle="1" w:styleId="6BC0339F1383484799A2D34E5AFA6E801">
    <w:name w:val="6BC0339F1383484799A2D34E5AFA6E801"/>
    <w:rsid w:val="00AA0CF7"/>
    <w:rPr>
      <w:rFonts w:eastAsiaTheme="minorHAnsi"/>
    </w:rPr>
  </w:style>
  <w:style w:type="paragraph" w:customStyle="1" w:styleId="33FE17FE822F4F8D8E54EEE80137E35D1">
    <w:name w:val="33FE17FE822F4F8D8E54EEE80137E35D1"/>
    <w:rsid w:val="00AA0CF7"/>
    <w:rPr>
      <w:rFonts w:eastAsiaTheme="minorHAnsi"/>
    </w:rPr>
  </w:style>
  <w:style w:type="paragraph" w:customStyle="1" w:styleId="6EE32A7D56934D339D8C9D95E3DB77761">
    <w:name w:val="6EE32A7D56934D339D8C9D95E3DB77761"/>
    <w:rsid w:val="00AA0CF7"/>
    <w:rPr>
      <w:rFonts w:eastAsiaTheme="minorHAnsi"/>
    </w:rPr>
  </w:style>
  <w:style w:type="paragraph" w:customStyle="1" w:styleId="C9B359B69F8546E4A147A115B59B043E1">
    <w:name w:val="C9B359B69F8546E4A147A115B59B043E1"/>
    <w:rsid w:val="00AA0CF7"/>
    <w:rPr>
      <w:rFonts w:eastAsiaTheme="minorHAnsi"/>
    </w:rPr>
  </w:style>
  <w:style w:type="paragraph" w:customStyle="1" w:styleId="1D3BC5D1AA2E4334ABC79604A07F7FA91">
    <w:name w:val="1D3BC5D1AA2E4334ABC79604A07F7FA91"/>
    <w:rsid w:val="00AA0CF7"/>
    <w:rPr>
      <w:rFonts w:eastAsiaTheme="minorHAnsi"/>
    </w:rPr>
  </w:style>
  <w:style w:type="paragraph" w:customStyle="1" w:styleId="76B1CCC7AA5F4CE2B2140EB2C450B1331">
    <w:name w:val="76B1CCC7AA5F4CE2B2140EB2C450B1331"/>
    <w:rsid w:val="00AA0CF7"/>
    <w:rPr>
      <w:rFonts w:eastAsiaTheme="minorHAnsi"/>
    </w:rPr>
  </w:style>
  <w:style w:type="paragraph" w:customStyle="1" w:styleId="54221C0985974F1E843DCB0F1E68DC401">
    <w:name w:val="54221C0985974F1E843DCB0F1E68DC401"/>
    <w:rsid w:val="00AA0CF7"/>
    <w:rPr>
      <w:rFonts w:eastAsiaTheme="minorHAnsi"/>
    </w:rPr>
  </w:style>
  <w:style w:type="paragraph" w:customStyle="1" w:styleId="01A5169A56B048CF87BAE9B1015FD87F1">
    <w:name w:val="01A5169A56B048CF87BAE9B1015FD87F1"/>
    <w:rsid w:val="00AA0CF7"/>
    <w:rPr>
      <w:rFonts w:eastAsiaTheme="minorHAnsi"/>
    </w:rPr>
  </w:style>
  <w:style w:type="paragraph" w:customStyle="1" w:styleId="DC667F010FEC4D8EB655F9F1518784E51">
    <w:name w:val="DC667F010FEC4D8EB655F9F1518784E51"/>
    <w:rsid w:val="00AA0CF7"/>
    <w:rPr>
      <w:rFonts w:eastAsiaTheme="minorHAnsi"/>
    </w:rPr>
  </w:style>
  <w:style w:type="paragraph" w:customStyle="1" w:styleId="6578CB0A92C145929EE0A87AAB583D4E1">
    <w:name w:val="6578CB0A92C145929EE0A87AAB583D4E1"/>
    <w:rsid w:val="00AA0CF7"/>
    <w:rPr>
      <w:rFonts w:eastAsiaTheme="minorHAnsi"/>
    </w:rPr>
  </w:style>
  <w:style w:type="paragraph" w:customStyle="1" w:styleId="F024DB0EEAD94C77836E71769DF3A9491">
    <w:name w:val="F024DB0EEAD94C77836E71769DF3A9491"/>
    <w:rsid w:val="00AA0CF7"/>
    <w:rPr>
      <w:rFonts w:eastAsiaTheme="minorHAnsi"/>
    </w:rPr>
  </w:style>
  <w:style w:type="paragraph" w:customStyle="1" w:styleId="4A8C0B4CB35247999DB70E9C9C9A92571">
    <w:name w:val="4A8C0B4CB35247999DB70E9C9C9A92571"/>
    <w:rsid w:val="00AA0CF7"/>
    <w:rPr>
      <w:rFonts w:eastAsiaTheme="minorHAnsi"/>
    </w:rPr>
  </w:style>
  <w:style w:type="paragraph" w:customStyle="1" w:styleId="7D01C5E624C947E3A324FE09D6086DFE1">
    <w:name w:val="7D01C5E624C947E3A324FE09D6086DFE1"/>
    <w:rsid w:val="00AA0CF7"/>
    <w:rPr>
      <w:rFonts w:eastAsiaTheme="minorHAnsi"/>
    </w:rPr>
  </w:style>
  <w:style w:type="paragraph" w:customStyle="1" w:styleId="EF5245EBC84242D99A14A3F4B6C82F891">
    <w:name w:val="EF5245EBC84242D99A14A3F4B6C82F891"/>
    <w:rsid w:val="00AA0CF7"/>
    <w:rPr>
      <w:rFonts w:eastAsiaTheme="minorHAnsi"/>
    </w:rPr>
  </w:style>
  <w:style w:type="paragraph" w:customStyle="1" w:styleId="B3EDEB238D754BA09BF78DC4EEB61A3E1">
    <w:name w:val="B3EDEB238D754BA09BF78DC4EEB61A3E1"/>
    <w:rsid w:val="00AA0CF7"/>
    <w:rPr>
      <w:rFonts w:eastAsiaTheme="minorHAnsi"/>
    </w:rPr>
  </w:style>
  <w:style w:type="paragraph" w:customStyle="1" w:styleId="202B545721644FB68D6C76DDFE67F84012">
    <w:name w:val="202B545721644FB68D6C76DDFE67F84012"/>
    <w:rsid w:val="00AA0CF7"/>
    <w:rPr>
      <w:rFonts w:eastAsiaTheme="minorHAnsi"/>
    </w:rPr>
  </w:style>
  <w:style w:type="paragraph" w:customStyle="1" w:styleId="D768203606594F0587D6B1EDAAD4271B6">
    <w:name w:val="D768203606594F0587D6B1EDAAD4271B6"/>
    <w:rsid w:val="00AA0CF7"/>
    <w:rPr>
      <w:rFonts w:eastAsiaTheme="minorHAnsi"/>
    </w:rPr>
  </w:style>
  <w:style w:type="paragraph" w:customStyle="1" w:styleId="62B1B559A70348D5B617358A50D1DB2C12">
    <w:name w:val="62B1B559A70348D5B617358A50D1DB2C12"/>
    <w:rsid w:val="00AA0CF7"/>
    <w:rPr>
      <w:rFonts w:eastAsiaTheme="minorHAnsi"/>
    </w:rPr>
  </w:style>
  <w:style w:type="paragraph" w:customStyle="1" w:styleId="700A6C24306F4A2880C68ADAEA59396D12">
    <w:name w:val="700A6C24306F4A2880C68ADAEA59396D12"/>
    <w:rsid w:val="00AA0CF7"/>
    <w:rPr>
      <w:rFonts w:eastAsiaTheme="minorHAnsi"/>
    </w:rPr>
  </w:style>
  <w:style w:type="paragraph" w:customStyle="1" w:styleId="3D68BEEF8B6C44EC88A9F35B5BAC38E820">
    <w:name w:val="3D68BEEF8B6C44EC88A9F35B5BAC38E820"/>
    <w:rsid w:val="00AA0CF7"/>
    <w:rPr>
      <w:rFonts w:eastAsiaTheme="minorHAnsi"/>
    </w:rPr>
  </w:style>
  <w:style w:type="paragraph" w:customStyle="1" w:styleId="1720DC3DD6884E40B711410A0515C86420">
    <w:name w:val="1720DC3DD6884E40B711410A0515C86420"/>
    <w:rsid w:val="00AA0CF7"/>
    <w:rPr>
      <w:rFonts w:eastAsiaTheme="minorHAnsi"/>
    </w:rPr>
  </w:style>
  <w:style w:type="paragraph" w:customStyle="1" w:styleId="42EB210FBD484D889988FAB7D975D53620">
    <w:name w:val="42EB210FBD484D889988FAB7D975D53620"/>
    <w:rsid w:val="00AA0CF7"/>
    <w:rPr>
      <w:rFonts w:eastAsiaTheme="minorHAnsi"/>
    </w:rPr>
  </w:style>
  <w:style w:type="paragraph" w:customStyle="1" w:styleId="10DF10B8B0D74649B9F551140CCC87E0">
    <w:name w:val="10DF10B8B0D74649B9F551140CCC87E0"/>
    <w:rsid w:val="00AA0CF7"/>
  </w:style>
  <w:style w:type="paragraph" w:customStyle="1" w:styleId="F65E53F2903C4345955A5110C9C3AF74">
    <w:name w:val="F65E53F2903C4345955A5110C9C3AF74"/>
    <w:rsid w:val="00AA0CF7"/>
  </w:style>
  <w:style w:type="paragraph" w:customStyle="1" w:styleId="C85DDB4B012B464B80C595EC1D66E292">
    <w:name w:val="C85DDB4B012B464B80C595EC1D66E292"/>
    <w:rsid w:val="00AA0CF7"/>
  </w:style>
  <w:style w:type="paragraph" w:customStyle="1" w:styleId="E7B9E02F5DFD47149D8FA91562BCC4D784">
    <w:name w:val="E7B9E02F5DFD47149D8FA91562BCC4D784"/>
    <w:rsid w:val="00743BE5"/>
    <w:rPr>
      <w:rFonts w:eastAsiaTheme="minorHAnsi"/>
    </w:rPr>
  </w:style>
  <w:style w:type="paragraph" w:customStyle="1" w:styleId="348FA061EE3C49ACAE41AEBD74E67BFB66">
    <w:name w:val="348FA061EE3C49ACAE41AEBD74E67BFB66"/>
    <w:rsid w:val="00743BE5"/>
    <w:rPr>
      <w:rFonts w:eastAsiaTheme="minorHAnsi"/>
    </w:rPr>
  </w:style>
  <w:style w:type="paragraph" w:customStyle="1" w:styleId="A36C754F31F44FAB8CA89BBA09E91DAB65">
    <w:name w:val="A36C754F31F44FAB8CA89BBA09E91DAB65"/>
    <w:rsid w:val="00743BE5"/>
    <w:rPr>
      <w:rFonts w:eastAsiaTheme="minorHAnsi"/>
    </w:rPr>
  </w:style>
  <w:style w:type="paragraph" w:customStyle="1" w:styleId="5E6E5BFE325243B99A437EBE6734EE8363">
    <w:name w:val="5E6E5BFE325243B99A437EBE6734EE8363"/>
    <w:rsid w:val="00743BE5"/>
    <w:rPr>
      <w:rFonts w:eastAsiaTheme="minorHAnsi"/>
    </w:rPr>
  </w:style>
  <w:style w:type="paragraph" w:customStyle="1" w:styleId="8BFBF4B9CAF84A3E9019E5F9BFB7EDBA43">
    <w:name w:val="8BFBF4B9CAF84A3E9019E5F9BFB7EDBA43"/>
    <w:rsid w:val="00743BE5"/>
    <w:rPr>
      <w:rFonts w:eastAsiaTheme="minorHAnsi"/>
    </w:rPr>
  </w:style>
  <w:style w:type="paragraph" w:customStyle="1" w:styleId="E2A9B0A6EF7F4D269EE1E0DCC0D2F27442">
    <w:name w:val="E2A9B0A6EF7F4D269EE1E0DCC0D2F27442"/>
    <w:rsid w:val="00743BE5"/>
    <w:rPr>
      <w:rFonts w:eastAsiaTheme="minorHAnsi"/>
    </w:rPr>
  </w:style>
  <w:style w:type="paragraph" w:customStyle="1" w:styleId="3D85344DC7FE420E9D156A3EA472580F43">
    <w:name w:val="3D85344DC7FE420E9D156A3EA472580F43"/>
    <w:rsid w:val="00743BE5"/>
    <w:rPr>
      <w:rFonts w:eastAsiaTheme="minorHAnsi"/>
    </w:rPr>
  </w:style>
  <w:style w:type="paragraph" w:customStyle="1" w:styleId="480EC0956E414A1EB754429E14ECECE643">
    <w:name w:val="480EC0956E414A1EB754429E14ECECE643"/>
    <w:rsid w:val="00743BE5"/>
    <w:rPr>
      <w:rFonts w:eastAsiaTheme="minorHAnsi"/>
    </w:rPr>
  </w:style>
  <w:style w:type="paragraph" w:customStyle="1" w:styleId="1243330EA41B46E3954A8E47D41604AE43">
    <w:name w:val="1243330EA41B46E3954A8E47D41604AE43"/>
    <w:rsid w:val="00743BE5"/>
    <w:rPr>
      <w:rFonts w:eastAsiaTheme="minorHAnsi"/>
    </w:rPr>
  </w:style>
  <w:style w:type="paragraph" w:customStyle="1" w:styleId="F21F786445334A25B289521284E86A4F43">
    <w:name w:val="F21F786445334A25B289521284E86A4F43"/>
    <w:rsid w:val="00743BE5"/>
    <w:rPr>
      <w:rFonts w:eastAsiaTheme="minorHAnsi"/>
    </w:rPr>
  </w:style>
  <w:style w:type="paragraph" w:customStyle="1" w:styleId="CA2FAA98065D45E6A7B7DF7E49ADF15223">
    <w:name w:val="CA2FAA98065D45E6A7B7DF7E49ADF15223"/>
    <w:rsid w:val="00743BE5"/>
    <w:rPr>
      <w:rFonts w:eastAsiaTheme="minorHAnsi"/>
    </w:rPr>
  </w:style>
  <w:style w:type="paragraph" w:customStyle="1" w:styleId="5040FA43E6264A4AA0AB784B14CB149123">
    <w:name w:val="5040FA43E6264A4AA0AB784B14CB149123"/>
    <w:rsid w:val="00743BE5"/>
    <w:rPr>
      <w:rFonts w:eastAsiaTheme="minorHAnsi"/>
    </w:rPr>
  </w:style>
  <w:style w:type="paragraph" w:customStyle="1" w:styleId="2C02C55783654B578358EE5D0459700923">
    <w:name w:val="2C02C55783654B578358EE5D0459700923"/>
    <w:rsid w:val="00743BE5"/>
    <w:rPr>
      <w:rFonts w:eastAsiaTheme="minorHAnsi"/>
    </w:rPr>
  </w:style>
  <w:style w:type="paragraph" w:customStyle="1" w:styleId="266E0BA7C6BD49539E62F46A8840D3FE23">
    <w:name w:val="266E0BA7C6BD49539E62F46A8840D3FE23"/>
    <w:rsid w:val="00743BE5"/>
    <w:rPr>
      <w:rFonts w:eastAsiaTheme="minorHAnsi"/>
    </w:rPr>
  </w:style>
  <w:style w:type="paragraph" w:customStyle="1" w:styleId="8A9DB052E34D42839905D32D79CA143323">
    <w:name w:val="8A9DB052E34D42839905D32D79CA143323"/>
    <w:rsid w:val="00743BE5"/>
    <w:rPr>
      <w:rFonts w:eastAsiaTheme="minorHAnsi"/>
    </w:rPr>
  </w:style>
  <w:style w:type="paragraph" w:customStyle="1" w:styleId="ADD35C9E239D4C729F9378280FDE323923">
    <w:name w:val="ADD35C9E239D4C729F9378280FDE323923"/>
    <w:rsid w:val="00743BE5"/>
    <w:rPr>
      <w:rFonts w:eastAsiaTheme="minorHAnsi"/>
    </w:rPr>
  </w:style>
  <w:style w:type="paragraph" w:customStyle="1" w:styleId="46BB3A84DF8E41CEB6D219A67AFC1A8A23">
    <w:name w:val="46BB3A84DF8E41CEB6D219A67AFC1A8A23"/>
    <w:rsid w:val="00743BE5"/>
    <w:rPr>
      <w:rFonts w:eastAsiaTheme="minorHAnsi"/>
    </w:rPr>
  </w:style>
  <w:style w:type="paragraph" w:customStyle="1" w:styleId="EAC74402D52742E4B93947EB715E15F02">
    <w:name w:val="EAC74402D52742E4B93947EB715E15F02"/>
    <w:rsid w:val="00743BE5"/>
    <w:rPr>
      <w:rFonts w:eastAsiaTheme="minorHAnsi"/>
    </w:rPr>
  </w:style>
  <w:style w:type="paragraph" w:customStyle="1" w:styleId="5F8953CD1ED7464298FE5D69121E07332">
    <w:name w:val="5F8953CD1ED7464298FE5D69121E07332"/>
    <w:rsid w:val="00743BE5"/>
    <w:rPr>
      <w:rFonts w:eastAsiaTheme="minorHAnsi"/>
    </w:rPr>
  </w:style>
  <w:style w:type="paragraph" w:customStyle="1" w:styleId="AC61013F729049248128519EA8CBB3252">
    <w:name w:val="AC61013F729049248128519EA8CBB3252"/>
    <w:rsid w:val="00743BE5"/>
    <w:rPr>
      <w:rFonts w:eastAsiaTheme="minorHAnsi"/>
    </w:rPr>
  </w:style>
  <w:style w:type="paragraph" w:customStyle="1" w:styleId="958D2AC7DEBD4AF3A985CECD8F8D0C082">
    <w:name w:val="958D2AC7DEBD4AF3A985CECD8F8D0C082"/>
    <w:rsid w:val="00743BE5"/>
    <w:rPr>
      <w:rFonts w:eastAsiaTheme="minorHAnsi"/>
    </w:rPr>
  </w:style>
  <w:style w:type="paragraph" w:customStyle="1" w:styleId="6BC0339F1383484799A2D34E5AFA6E802">
    <w:name w:val="6BC0339F1383484799A2D34E5AFA6E802"/>
    <w:rsid w:val="00743BE5"/>
    <w:rPr>
      <w:rFonts w:eastAsiaTheme="minorHAnsi"/>
    </w:rPr>
  </w:style>
  <w:style w:type="paragraph" w:customStyle="1" w:styleId="33FE17FE822F4F8D8E54EEE80137E35D2">
    <w:name w:val="33FE17FE822F4F8D8E54EEE80137E35D2"/>
    <w:rsid w:val="00743BE5"/>
    <w:rPr>
      <w:rFonts w:eastAsiaTheme="minorHAnsi"/>
    </w:rPr>
  </w:style>
  <w:style w:type="paragraph" w:customStyle="1" w:styleId="10DF10B8B0D74649B9F551140CCC87E01">
    <w:name w:val="10DF10B8B0D74649B9F551140CCC87E01"/>
    <w:rsid w:val="00743BE5"/>
    <w:rPr>
      <w:rFonts w:eastAsiaTheme="minorHAnsi"/>
    </w:rPr>
  </w:style>
  <w:style w:type="paragraph" w:customStyle="1" w:styleId="6EE32A7D56934D339D8C9D95E3DB77762">
    <w:name w:val="6EE32A7D56934D339D8C9D95E3DB77762"/>
    <w:rsid w:val="00743BE5"/>
    <w:rPr>
      <w:rFonts w:eastAsiaTheme="minorHAnsi"/>
    </w:rPr>
  </w:style>
  <w:style w:type="paragraph" w:customStyle="1" w:styleId="C9B359B69F8546E4A147A115B59B043E2">
    <w:name w:val="C9B359B69F8546E4A147A115B59B043E2"/>
    <w:rsid w:val="00743BE5"/>
    <w:rPr>
      <w:rFonts w:eastAsiaTheme="minorHAnsi"/>
    </w:rPr>
  </w:style>
  <w:style w:type="paragraph" w:customStyle="1" w:styleId="1D3BC5D1AA2E4334ABC79604A07F7FA92">
    <w:name w:val="1D3BC5D1AA2E4334ABC79604A07F7FA92"/>
    <w:rsid w:val="00743BE5"/>
    <w:rPr>
      <w:rFonts w:eastAsiaTheme="minorHAnsi"/>
    </w:rPr>
  </w:style>
  <w:style w:type="paragraph" w:customStyle="1" w:styleId="76B1CCC7AA5F4CE2B2140EB2C450B1332">
    <w:name w:val="76B1CCC7AA5F4CE2B2140EB2C450B1332"/>
    <w:rsid w:val="00743BE5"/>
    <w:rPr>
      <w:rFonts w:eastAsiaTheme="minorHAnsi"/>
    </w:rPr>
  </w:style>
  <w:style w:type="paragraph" w:customStyle="1" w:styleId="54221C0985974F1E843DCB0F1E68DC402">
    <w:name w:val="54221C0985974F1E843DCB0F1E68DC402"/>
    <w:rsid w:val="00743BE5"/>
    <w:rPr>
      <w:rFonts w:eastAsiaTheme="minorHAnsi"/>
    </w:rPr>
  </w:style>
  <w:style w:type="paragraph" w:customStyle="1" w:styleId="F65E53F2903C4345955A5110C9C3AF741">
    <w:name w:val="F65E53F2903C4345955A5110C9C3AF741"/>
    <w:rsid w:val="00743BE5"/>
    <w:rPr>
      <w:rFonts w:eastAsiaTheme="minorHAnsi"/>
    </w:rPr>
  </w:style>
  <w:style w:type="paragraph" w:customStyle="1" w:styleId="01A5169A56B048CF87BAE9B1015FD87F2">
    <w:name w:val="01A5169A56B048CF87BAE9B1015FD87F2"/>
    <w:rsid w:val="00743BE5"/>
    <w:rPr>
      <w:rFonts w:eastAsiaTheme="minorHAnsi"/>
    </w:rPr>
  </w:style>
  <w:style w:type="paragraph" w:customStyle="1" w:styleId="DC667F010FEC4D8EB655F9F1518784E52">
    <w:name w:val="DC667F010FEC4D8EB655F9F1518784E52"/>
    <w:rsid w:val="00743BE5"/>
    <w:rPr>
      <w:rFonts w:eastAsiaTheme="minorHAnsi"/>
    </w:rPr>
  </w:style>
  <w:style w:type="paragraph" w:customStyle="1" w:styleId="6578CB0A92C145929EE0A87AAB583D4E2">
    <w:name w:val="6578CB0A92C145929EE0A87AAB583D4E2"/>
    <w:rsid w:val="00743BE5"/>
    <w:rPr>
      <w:rFonts w:eastAsiaTheme="minorHAnsi"/>
    </w:rPr>
  </w:style>
  <w:style w:type="paragraph" w:customStyle="1" w:styleId="F024DB0EEAD94C77836E71769DF3A9492">
    <w:name w:val="F024DB0EEAD94C77836E71769DF3A9492"/>
    <w:rsid w:val="00743BE5"/>
    <w:rPr>
      <w:rFonts w:eastAsiaTheme="minorHAnsi"/>
    </w:rPr>
  </w:style>
  <w:style w:type="paragraph" w:customStyle="1" w:styleId="4A8C0B4CB35247999DB70E9C9C9A92572">
    <w:name w:val="4A8C0B4CB35247999DB70E9C9C9A92572"/>
    <w:rsid w:val="00743BE5"/>
    <w:rPr>
      <w:rFonts w:eastAsiaTheme="minorHAnsi"/>
    </w:rPr>
  </w:style>
  <w:style w:type="paragraph" w:customStyle="1" w:styleId="C85DDB4B012B464B80C595EC1D66E2921">
    <w:name w:val="C85DDB4B012B464B80C595EC1D66E2921"/>
    <w:rsid w:val="00743BE5"/>
    <w:rPr>
      <w:rFonts w:eastAsiaTheme="minorHAnsi"/>
    </w:rPr>
  </w:style>
  <w:style w:type="paragraph" w:customStyle="1" w:styleId="7D01C5E624C947E3A324FE09D6086DFE2">
    <w:name w:val="7D01C5E624C947E3A324FE09D6086DFE2"/>
    <w:rsid w:val="00743BE5"/>
    <w:rPr>
      <w:rFonts w:eastAsiaTheme="minorHAnsi"/>
    </w:rPr>
  </w:style>
  <w:style w:type="paragraph" w:customStyle="1" w:styleId="EF5245EBC84242D99A14A3F4B6C82F892">
    <w:name w:val="EF5245EBC84242D99A14A3F4B6C82F892"/>
    <w:rsid w:val="00743BE5"/>
    <w:rPr>
      <w:rFonts w:eastAsiaTheme="minorHAnsi"/>
    </w:rPr>
  </w:style>
  <w:style w:type="paragraph" w:customStyle="1" w:styleId="B3EDEB238D754BA09BF78DC4EEB61A3E2">
    <w:name w:val="B3EDEB238D754BA09BF78DC4EEB61A3E2"/>
    <w:rsid w:val="00743BE5"/>
    <w:rPr>
      <w:rFonts w:eastAsiaTheme="minorHAnsi"/>
    </w:rPr>
  </w:style>
  <w:style w:type="paragraph" w:customStyle="1" w:styleId="202B545721644FB68D6C76DDFE67F84013">
    <w:name w:val="202B545721644FB68D6C76DDFE67F84013"/>
    <w:rsid w:val="00743BE5"/>
    <w:rPr>
      <w:rFonts w:eastAsiaTheme="minorHAnsi"/>
    </w:rPr>
  </w:style>
  <w:style w:type="paragraph" w:customStyle="1" w:styleId="62B1B559A70348D5B617358A50D1DB2C13">
    <w:name w:val="62B1B559A70348D5B617358A50D1DB2C13"/>
    <w:rsid w:val="00743BE5"/>
    <w:rPr>
      <w:rFonts w:eastAsiaTheme="minorHAnsi"/>
    </w:rPr>
  </w:style>
  <w:style w:type="paragraph" w:customStyle="1" w:styleId="700A6C24306F4A2880C68ADAEA59396D13">
    <w:name w:val="700A6C24306F4A2880C68ADAEA59396D13"/>
    <w:rsid w:val="00743BE5"/>
    <w:rPr>
      <w:rFonts w:eastAsiaTheme="minorHAnsi"/>
    </w:rPr>
  </w:style>
  <w:style w:type="paragraph" w:customStyle="1" w:styleId="3D68BEEF8B6C44EC88A9F35B5BAC38E821">
    <w:name w:val="3D68BEEF8B6C44EC88A9F35B5BAC38E821"/>
    <w:rsid w:val="00743BE5"/>
    <w:rPr>
      <w:rFonts w:eastAsiaTheme="minorHAnsi"/>
    </w:rPr>
  </w:style>
  <w:style w:type="paragraph" w:customStyle="1" w:styleId="1720DC3DD6884E40B711410A0515C86421">
    <w:name w:val="1720DC3DD6884E40B711410A0515C86421"/>
    <w:rsid w:val="00743BE5"/>
    <w:rPr>
      <w:rFonts w:eastAsiaTheme="minorHAnsi"/>
    </w:rPr>
  </w:style>
  <w:style w:type="paragraph" w:customStyle="1" w:styleId="42EB210FBD484D889988FAB7D975D53621">
    <w:name w:val="42EB210FBD484D889988FAB7D975D53621"/>
    <w:rsid w:val="00743BE5"/>
    <w:rPr>
      <w:rFonts w:eastAsiaTheme="minorHAnsi"/>
    </w:rPr>
  </w:style>
  <w:style w:type="paragraph" w:customStyle="1" w:styleId="74F7127E17DB466C9978F843497A2CEA">
    <w:name w:val="74F7127E17DB466C9978F843497A2CEA"/>
    <w:rsid w:val="00743BE5"/>
  </w:style>
  <w:style w:type="paragraph" w:customStyle="1" w:styleId="8B1044D2687E4A6ABA98F8533B59DE26">
    <w:name w:val="8B1044D2687E4A6ABA98F8533B59DE26"/>
    <w:rsid w:val="00743BE5"/>
  </w:style>
  <w:style w:type="paragraph" w:customStyle="1" w:styleId="AF973EA9AB11443BBA1160AE2C574226">
    <w:name w:val="AF973EA9AB11443BBA1160AE2C574226"/>
    <w:rsid w:val="00743BE5"/>
  </w:style>
  <w:style w:type="paragraph" w:customStyle="1" w:styleId="E7B9E02F5DFD47149D8FA91562BCC4D785">
    <w:name w:val="E7B9E02F5DFD47149D8FA91562BCC4D785"/>
    <w:rsid w:val="00743BE5"/>
    <w:rPr>
      <w:rFonts w:eastAsiaTheme="minorHAnsi"/>
    </w:rPr>
  </w:style>
  <w:style w:type="paragraph" w:customStyle="1" w:styleId="348FA061EE3C49ACAE41AEBD74E67BFB67">
    <w:name w:val="348FA061EE3C49ACAE41AEBD74E67BFB67"/>
    <w:rsid w:val="00743BE5"/>
    <w:rPr>
      <w:rFonts w:eastAsiaTheme="minorHAnsi"/>
    </w:rPr>
  </w:style>
  <w:style w:type="paragraph" w:customStyle="1" w:styleId="A36C754F31F44FAB8CA89BBA09E91DAB66">
    <w:name w:val="A36C754F31F44FAB8CA89BBA09E91DAB66"/>
    <w:rsid w:val="00743BE5"/>
    <w:rPr>
      <w:rFonts w:eastAsiaTheme="minorHAnsi"/>
    </w:rPr>
  </w:style>
  <w:style w:type="paragraph" w:customStyle="1" w:styleId="5E6E5BFE325243B99A437EBE6734EE8364">
    <w:name w:val="5E6E5BFE325243B99A437EBE6734EE8364"/>
    <w:rsid w:val="00743BE5"/>
    <w:rPr>
      <w:rFonts w:eastAsiaTheme="minorHAnsi"/>
    </w:rPr>
  </w:style>
  <w:style w:type="paragraph" w:customStyle="1" w:styleId="8BFBF4B9CAF84A3E9019E5F9BFB7EDBA44">
    <w:name w:val="8BFBF4B9CAF84A3E9019E5F9BFB7EDBA44"/>
    <w:rsid w:val="00743BE5"/>
    <w:rPr>
      <w:rFonts w:eastAsiaTheme="minorHAnsi"/>
    </w:rPr>
  </w:style>
  <w:style w:type="paragraph" w:customStyle="1" w:styleId="E2A9B0A6EF7F4D269EE1E0DCC0D2F27443">
    <w:name w:val="E2A9B0A6EF7F4D269EE1E0DCC0D2F27443"/>
    <w:rsid w:val="00743BE5"/>
    <w:rPr>
      <w:rFonts w:eastAsiaTheme="minorHAnsi"/>
    </w:rPr>
  </w:style>
  <w:style w:type="paragraph" w:customStyle="1" w:styleId="3D85344DC7FE420E9D156A3EA472580F44">
    <w:name w:val="3D85344DC7FE420E9D156A3EA472580F44"/>
    <w:rsid w:val="00743BE5"/>
    <w:rPr>
      <w:rFonts w:eastAsiaTheme="minorHAnsi"/>
    </w:rPr>
  </w:style>
  <w:style w:type="paragraph" w:customStyle="1" w:styleId="480EC0956E414A1EB754429E14ECECE644">
    <w:name w:val="480EC0956E414A1EB754429E14ECECE644"/>
    <w:rsid w:val="00743BE5"/>
    <w:rPr>
      <w:rFonts w:eastAsiaTheme="minorHAnsi"/>
    </w:rPr>
  </w:style>
  <w:style w:type="paragraph" w:customStyle="1" w:styleId="1243330EA41B46E3954A8E47D41604AE44">
    <w:name w:val="1243330EA41B46E3954A8E47D41604AE44"/>
    <w:rsid w:val="00743BE5"/>
    <w:rPr>
      <w:rFonts w:eastAsiaTheme="minorHAnsi"/>
    </w:rPr>
  </w:style>
  <w:style w:type="paragraph" w:customStyle="1" w:styleId="F21F786445334A25B289521284E86A4F44">
    <w:name w:val="F21F786445334A25B289521284E86A4F44"/>
    <w:rsid w:val="00743BE5"/>
    <w:rPr>
      <w:rFonts w:eastAsiaTheme="minorHAnsi"/>
    </w:rPr>
  </w:style>
  <w:style w:type="paragraph" w:customStyle="1" w:styleId="CA2FAA98065D45E6A7B7DF7E49ADF15224">
    <w:name w:val="CA2FAA98065D45E6A7B7DF7E49ADF15224"/>
    <w:rsid w:val="00743BE5"/>
    <w:rPr>
      <w:rFonts w:eastAsiaTheme="minorHAnsi"/>
    </w:rPr>
  </w:style>
  <w:style w:type="paragraph" w:customStyle="1" w:styleId="5040FA43E6264A4AA0AB784B14CB149124">
    <w:name w:val="5040FA43E6264A4AA0AB784B14CB149124"/>
    <w:rsid w:val="00743BE5"/>
    <w:rPr>
      <w:rFonts w:eastAsiaTheme="minorHAnsi"/>
    </w:rPr>
  </w:style>
  <w:style w:type="paragraph" w:customStyle="1" w:styleId="2C02C55783654B578358EE5D0459700924">
    <w:name w:val="2C02C55783654B578358EE5D0459700924"/>
    <w:rsid w:val="00743BE5"/>
    <w:rPr>
      <w:rFonts w:eastAsiaTheme="minorHAnsi"/>
    </w:rPr>
  </w:style>
  <w:style w:type="paragraph" w:customStyle="1" w:styleId="266E0BA7C6BD49539E62F46A8840D3FE24">
    <w:name w:val="266E0BA7C6BD49539E62F46A8840D3FE24"/>
    <w:rsid w:val="00743BE5"/>
    <w:rPr>
      <w:rFonts w:eastAsiaTheme="minorHAnsi"/>
    </w:rPr>
  </w:style>
  <w:style w:type="paragraph" w:customStyle="1" w:styleId="8A9DB052E34D42839905D32D79CA143324">
    <w:name w:val="8A9DB052E34D42839905D32D79CA143324"/>
    <w:rsid w:val="00743BE5"/>
    <w:rPr>
      <w:rFonts w:eastAsiaTheme="minorHAnsi"/>
    </w:rPr>
  </w:style>
  <w:style w:type="paragraph" w:customStyle="1" w:styleId="ADD35C9E239D4C729F9378280FDE323924">
    <w:name w:val="ADD35C9E239D4C729F9378280FDE323924"/>
    <w:rsid w:val="00743BE5"/>
    <w:rPr>
      <w:rFonts w:eastAsiaTheme="minorHAnsi"/>
    </w:rPr>
  </w:style>
  <w:style w:type="paragraph" w:customStyle="1" w:styleId="46BB3A84DF8E41CEB6D219A67AFC1A8A24">
    <w:name w:val="46BB3A84DF8E41CEB6D219A67AFC1A8A24"/>
    <w:rsid w:val="00743BE5"/>
    <w:rPr>
      <w:rFonts w:eastAsiaTheme="minorHAnsi"/>
    </w:rPr>
  </w:style>
  <w:style w:type="paragraph" w:customStyle="1" w:styleId="EAC74402D52742E4B93947EB715E15F03">
    <w:name w:val="EAC74402D52742E4B93947EB715E15F03"/>
    <w:rsid w:val="00743BE5"/>
    <w:rPr>
      <w:rFonts w:eastAsiaTheme="minorHAnsi"/>
    </w:rPr>
  </w:style>
  <w:style w:type="paragraph" w:customStyle="1" w:styleId="5F8953CD1ED7464298FE5D69121E07333">
    <w:name w:val="5F8953CD1ED7464298FE5D69121E07333"/>
    <w:rsid w:val="00743BE5"/>
    <w:rPr>
      <w:rFonts w:eastAsiaTheme="minorHAnsi"/>
    </w:rPr>
  </w:style>
  <w:style w:type="paragraph" w:customStyle="1" w:styleId="AC61013F729049248128519EA8CBB3253">
    <w:name w:val="AC61013F729049248128519EA8CBB3253"/>
    <w:rsid w:val="00743BE5"/>
    <w:rPr>
      <w:rFonts w:eastAsiaTheme="minorHAnsi"/>
    </w:rPr>
  </w:style>
  <w:style w:type="paragraph" w:customStyle="1" w:styleId="958D2AC7DEBD4AF3A985CECD8F8D0C083">
    <w:name w:val="958D2AC7DEBD4AF3A985CECD8F8D0C083"/>
    <w:rsid w:val="00743BE5"/>
    <w:rPr>
      <w:rFonts w:eastAsiaTheme="minorHAnsi"/>
    </w:rPr>
  </w:style>
  <w:style w:type="paragraph" w:customStyle="1" w:styleId="6BC0339F1383484799A2D34E5AFA6E803">
    <w:name w:val="6BC0339F1383484799A2D34E5AFA6E803"/>
    <w:rsid w:val="00743BE5"/>
    <w:rPr>
      <w:rFonts w:eastAsiaTheme="minorHAnsi"/>
    </w:rPr>
  </w:style>
  <w:style w:type="paragraph" w:customStyle="1" w:styleId="33FE17FE822F4F8D8E54EEE80137E35D3">
    <w:name w:val="33FE17FE822F4F8D8E54EEE80137E35D3"/>
    <w:rsid w:val="00743BE5"/>
    <w:rPr>
      <w:rFonts w:eastAsiaTheme="minorHAnsi"/>
    </w:rPr>
  </w:style>
  <w:style w:type="paragraph" w:customStyle="1" w:styleId="10DF10B8B0D74649B9F551140CCC87E02">
    <w:name w:val="10DF10B8B0D74649B9F551140CCC87E02"/>
    <w:rsid w:val="00743BE5"/>
    <w:rPr>
      <w:rFonts w:eastAsiaTheme="minorHAnsi"/>
    </w:rPr>
  </w:style>
  <w:style w:type="paragraph" w:customStyle="1" w:styleId="74F7127E17DB466C9978F843497A2CEA1">
    <w:name w:val="74F7127E17DB466C9978F843497A2CEA1"/>
    <w:rsid w:val="00743BE5"/>
    <w:rPr>
      <w:rFonts w:eastAsiaTheme="minorHAnsi"/>
    </w:rPr>
  </w:style>
  <w:style w:type="paragraph" w:customStyle="1" w:styleId="C9B359B69F8546E4A147A115B59B043E3">
    <w:name w:val="C9B359B69F8546E4A147A115B59B043E3"/>
    <w:rsid w:val="00743BE5"/>
    <w:rPr>
      <w:rFonts w:eastAsiaTheme="minorHAnsi"/>
    </w:rPr>
  </w:style>
  <w:style w:type="paragraph" w:customStyle="1" w:styleId="1D3BC5D1AA2E4334ABC79604A07F7FA93">
    <w:name w:val="1D3BC5D1AA2E4334ABC79604A07F7FA93"/>
    <w:rsid w:val="00743BE5"/>
    <w:rPr>
      <w:rFonts w:eastAsiaTheme="minorHAnsi"/>
    </w:rPr>
  </w:style>
  <w:style w:type="paragraph" w:customStyle="1" w:styleId="76B1CCC7AA5F4CE2B2140EB2C450B1333">
    <w:name w:val="76B1CCC7AA5F4CE2B2140EB2C450B1333"/>
    <w:rsid w:val="00743BE5"/>
    <w:rPr>
      <w:rFonts w:eastAsiaTheme="minorHAnsi"/>
    </w:rPr>
  </w:style>
  <w:style w:type="paragraph" w:customStyle="1" w:styleId="54221C0985974F1E843DCB0F1E68DC403">
    <w:name w:val="54221C0985974F1E843DCB0F1E68DC403"/>
    <w:rsid w:val="00743BE5"/>
    <w:rPr>
      <w:rFonts w:eastAsiaTheme="minorHAnsi"/>
    </w:rPr>
  </w:style>
  <w:style w:type="paragraph" w:customStyle="1" w:styleId="F65E53F2903C4345955A5110C9C3AF742">
    <w:name w:val="F65E53F2903C4345955A5110C9C3AF742"/>
    <w:rsid w:val="00743BE5"/>
    <w:rPr>
      <w:rFonts w:eastAsiaTheme="minorHAnsi"/>
    </w:rPr>
  </w:style>
  <w:style w:type="paragraph" w:customStyle="1" w:styleId="8B1044D2687E4A6ABA98F8533B59DE261">
    <w:name w:val="8B1044D2687E4A6ABA98F8533B59DE261"/>
    <w:rsid w:val="00743BE5"/>
    <w:rPr>
      <w:rFonts w:eastAsiaTheme="minorHAnsi"/>
    </w:rPr>
  </w:style>
  <w:style w:type="paragraph" w:customStyle="1" w:styleId="DC667F010FEC4D8EB655F9F1518784E53">
    <w:name w:val="DC667F010FEC4D8EB655F9F1518784E53"/>
    <w:rsid w:val="00743BE5"/>
    <w:rPr>
      <w:rFonts w:eastAsiaTheme="minorHAnsi"/>
    </w:rPr>
  </w:style>
  <w:style w:type="paragraph" w:customStyle="1" w:styleId="6578CB0A92C145929EE0A87AAB583D4E3">
    <w:name w:val="6578CB0A92C145929EE0A87AAB583D4E3"/>
    <w:rsid w:val="00743BE5"/>
    <w:rPr>
      <w:rFonts w:eastAsiaTheme="minorHAnsi"/>
    </w:rPr>
  </w:style>
  <w:style w:type="paragraph" w:customStyle="1" w:styleId="F024DB0EEAD94C77836E71769DF3A9493">
    <w:name w:val="F024DB0EEAD94C77836E71769DF3A9493"/>
    <w:rsid w:val="00743BE5"/>
    <w:rPr>
      <w:rFonts w:eastAsiaTheme="minorHAnsi"/>
    </w:rPr>
  </w:style>
  <w:style w:type="paragraph" w:customStyle="1" w:styleId="4A8C0B4CB35247999DB70E9C9C9A92573">
    <w:name w:val="4A8C0B4CB35247999DB70E9C9C9A92573"/>
    <w:rsid w:val="00743BE5"/>
    <w:rPr>
      <w:rFonts w:eastAsiaTheme="minorHAnsi"/>
    </w:rPr>
  </w:style>
  <w:style w:type="paragraph" w:customStyle="1" w:styleId="C85DDB4B012B464B80C595EC1D66E2922">
    <w:name w:val="C85DDB4B012B464B80C595EC1D66E2922"/>
    <w:rsid w:val="00743BE5"/>
    <w:rPr>
      <w:rFonts w:eastAsiaTheme="minorHAnsi"/>
    </w:rPr>
  </w:style>
  <w:style w:type="paragraph" w:customStyle="1" w:styleId="AF973EA9AB11443BBA1160AE2C5742261">
    <w:name w:val="AF973EA9AB11443BBA1160AE2C5742261"/>
    <w:rsid w:val="00743BE5"/>
    <w:rPr>
      <w:rFonts w:eastAsiaTheme="minorHAnsi"/>
    </w:rPr>
  </w:style>
  <w:style w:type="paragraph" w:customStyle="1" w:styleId="EF5245EBC84242D99A14A3F4B6C82F893">
    <w:name w:val="EF5245EBC84242D99A14A3F4B6C82F893"/>
    <w:rsid w:val="00743BE5"/>
    <w:rPr>
      <w:rFonts w:eastAsiaTheme="minorHAnsi"/>
    </w:rPr>
  </w:style>
  <w:style w:type="paragraph" w:customStyle="1" w:styleId="B3EDEB238D754BA09BF78DC4EEB61A3E3">
    <w:name w:val="B3EDEB238D754BA09BF78DC4EEB61A3E3"/>
    <w:rsid w:val="00743BE5"/>
    <w:rPr>
      <w:rFonts w:eastAsiaTheme="minorHAnsi"/>
    </w:rPr>
  </w:style>
  <w:style w:type="paragraph" w:customStyle="1" w:styleId="202B545721644FB68D6C76DDFE67F84014">
    <w:name w:val="202B545721644FB68D6C76DDFE67F84014"/>
    <w:rsid w:val="00743BE5"/>
    <w:rPr>
      <w:rFonts w:eastAsiaTheme="minorHAnsi"/>
    </w:rPr>
  </w:style>
  <w:style w:type="paragraph" w:customStyle="1" w:styleId="62B1B559A70348D5B617358A50D1DB2C14">
    <w:name w:val="62B1B559A70348D5B617358A50D1DB2C14"/>
    <w:rsid w:val="00743BE5"/>
    <w:rPr>
      <w:rFonts w:eastAsiaTheme="minorHAnsi"/>
    </w:rPr>
  </w:style>
  <w:style w:type="paragraph" w:customStyle="1" w:styleId="700A6C24306F4A2880C68ADAEA59396D14">
    <w:name w:val="700A6C24306F4A2880C68ADAEA59396D14"/>
    <w:rsid w:val="00743BE5"/>
    <w:rPr>
      <w:rFonts w:eastAsiaTheme="minorHAnsi"/>
    </w:rPr>
  </w:style>
  <w:style w:type="paragraph" w:customStyle="1" w:styleId="3D68BEEF8B6C44EC88A9F35B5BAC38E822">
    <w:name w:val="3D68BEEF8B6C44EC88A9F35B5BAC38E822"/>
    <w:rsid w:val="00743BE5"/>
    <w:rPr>
      <w:rFonts w:eastAsiaTheme="minorHAnsi"/>
    </w:rPr>
  </w:style>
  <w:style w:type="paragraph" w:customStyle="1" w:styleId="1720DC3DD6884E40B711410A0515C86422">
    <w:name w:val="1720DC3DD6884E40B711410A0515C86422"/>
    <w:rsid w:val="00743BE5"/>
    <w:rPr>
      <w:rFonts w:eastAsiaTheme="minorHAnsi"/>
    </w:rPr>
  </w:style>
  <w:style w:type="paragraph" w:customStyle="1" w:styleId="42EB210FBD484D889988FAB7D975D53622">
    <w:name w:val="42EB210FBD484D889988FAB7D975D53622"/>
    <w:rsid w:val="00743BE5"/>
    <w:rPr>
      <w:rFonts w:eastAsiaTheme="minorHAnsi"/>
    </w:rPr>
  </w:style>
  <w:style w:type="paragraph" w:customStyle="1" w:styleId="656CF436B85741428F3884051B6832EC">
    <w:name w:val="656CF436B85741428F3884051B6832EC"/>
    <w:rsid w:val="00743BE5"/>
  </w:style>
  <w:style w:type="paragraph" w:customStyle="1" w:styleId="F71523B6513945839AEED2B8947C0DCD">
    <w:name w:val="F71523B6513945839AEED2B8947C0DCD"/>
    <w:rsid w:val="00743BE5"/>
  </w:style>
  <w:style w:type="paragraph" w:customStyle="1" w:styleId="241BA50642B74A589F49FCF040E71C47">
    <w:name w:val="241BA50642B74A589F49FCF040E71C47"/>
    <w:rsid w:val="00743BE5"/>
  </w:style>
  <w:style w:type="paragraph" w:customStyle="1" w:styleId="C7DB9D9D7FAA4333AAB7A8832F20CD27">
    <w:name w:val="C7DB9D9D7FAA4333AAB7A8832F20CD27"/>
    <w:rsid w:val="00743BE5"/>
  </w:style>
  <w:style w:type="paragraph" w:customStyle="1" w:styleId="E7B9E02F5DFD47149D8FA91562BCC4D786">
    <w:name w:val="E7B9E02F5DFD47149D8FA91562BCC4D786"/>
    <w:rsid w:val="00743BE5"/>
    <w:rPr>
      <w:rFonts w:eastAsiaTheme="minorHAnsi"/>
    </w:rPr>
  </w:style>
  <w:style w:type="paragraph" w:customStyle="1" w:styleId="348FA061EE3C49ACAE41AEBD74E67BFB68">
    <w:name w:val="348FA061EE3C49ACAE41AEBD74E67BFB68"/>
    <w:rsid w:val="00743BE5"/>
    <w:rPr>
      <w:rFonts w:eastAsiaTheme="minorHAnsi"/>
    </w:rPr>
  </w:style>
  <w:style w:type="paragraph" w:customStyle="1" w:styleId="A36C754F31F44FAB8CA89BBA09E91DAB67">
    <w:name w:val="A36C754F31F44FAB8CA89BBA09E91DAB67"/>
    <w:rsid w:val="00743BE5"/>
    <w:rPr>
      <w:rFonts w:eastAsiaTheme="minorHAnsi"/>
    </w:rPr>
  </w:style>
  <w:style w:type="paragraph" w:customStyle="1" w:styleId="5E6E5BFE325243B99A437EBE6734EE8365">
    <w:name w:val="5E6E5BFE325243B99A437EBE6734EE8365"/>
    <w:rsid w:val="00743BE5"/>
    <w:rPr>
      <w:rFonts w:eastAsiaTheme="minorHAnsi"/>
    </w:rPr>
  </w:style>
  <w:style w:type="paragraph" w:customStyle="1" w:styleId="8BFBF4B9CAF84A3E9019E5F9BFB7EDBA45">
    <w:name w:val="8BFBF4B9CAF84A3E9019E5F9BFB7EDBA45"/>
    <w:rsid w:val="00743BE5"/>
    <w:rPr>
      <w:rFonts w:eastAsiaTheme="minorHAnsi"/>
    </w:rPr>
  </w:style>
  <w:style w:type="paragraph" w:customStyle="1" w:styleId="E2A9B0A6EF7F4D269EE1E0DCC0D2F27444">
    <w:name w:val="E2A9B0A6EF7F4D269EE1E0DCC0D2F27444"/>
    <w:rsid w:val="00743BE5"/>
    <w:rPr>
      <w:rFonts w:eastAsiaTheme="minorHAnsi"/>
    </w:rPr>
  </w:style>
  <w:style w:type="paragraph" w:customStyle="1" w:styleId="3D85344DC7FE420E9D156A3EA472580F45">
    <w:name w:val="3D85344DC7FE420E9D156A3EA472580F45"/>
    <w:rsid w:val="00743BE5"/>
    <w:rPr>
      <w:rFonts w:eastAsiaTheme="minorHAnsi"/>
    </w:rPr>
  </w:style>
  <w:style w:type="paragraph" w:customStyle="1" w:styleId="480EC0956E414A1EB754429E14ECECE645">
    <w:name w:val="480EC0956E414A1EB754429E14ECECE645"/>
    <w:rsid w:val="00743BE5"/>
    <w:rPr>
      <w:rFonts w:eastAsiaTheme="minorHAnsi"/>
    </w:rPr>
  </w:style>
  <w:style w:type="paragraph" w:customStyle="1" w:styleId="1243330EA41B46E3954A8E47D41604AE45">
    <w:name w:val="1243330EA41B46E3954A8E47D41604AE45"/>
    <w:rsid w:val="00743BE5"/>
    <w:rPr>
      <w:rFonts w:eastAsiaTheme="minorHAnsi"/>
    </w:rPr>
  </w:style>
  <w:style w:type="paragraph" w:customStyle="1" w:styleId="F21F786445334A25B289521284E86A4F45">
    <w:name w:val="F21F786445334A25B289521284E86A4F45"/>
    <w:rsid w:val="00743BE5"/>
    <w:rPr>
      <w:rFonts w:eastAsiaTheme="minorHAnsi"/>
    </w:rPr>
  </w:style>
  <w:style w:type="paragraph" w:customStyle="1" w:styleId="CA2FAA98065D45E6A7B7DF7E49ADF15225">
    <w:name w:val="CA2FAA98065D45E6A7B7DF7E49ADF15225"/>
    <w:rsid w:val="00743BE5"/>
    <w:rPr>
      <w:rFonts w:eastAsiaTheme="minorHAnsi"/>
    </w:rPr>
  </w:style>
  <w:style w:type="paragraph" w:customStyle="1" w:styleId="5040FA43E6264A4AA0AB784B14CB149125">
    <w:name w:val="5040FA43E6264A4AA0AB784B14CB149125"/>
    <w:rsid w:val="00743BE5"/>
    <w:rPr>
      <w:rFonts w:eastAsiaTheme="minorHAnsi"/>
    </w:rPr>
  </w:style>
  <w:style w:type="paragraph" w:customStyle="1" w:styleId="2C02C55783654B578358EE5D0459700925">
    <w:name w:val="2C02C55783654B578358EE5D0459700925"/>
    <w:rsid w:val="00743BE5"/>
    <w:rPr>
      <w:rFonts w:eastAsiaTheme="minorHAnsi"/>
    </w:rPr>
  </w:style>
  <w:style w:type="paragraph" w:customStyle="1" w:styleId="266E0BA7C6BD49539E62F46A8840D3FE25">
    <w:name w:val="266E0BA7C6BD49539E62F46A8840D3FE25"/>
    <w:rsid w:val="00743BE5"/>
    <w:rPr>
      <w:rFonts w:eastAsiaTheme="minorHAnsi"/>
    </w:rPr>
  </w:style>
  <w:style w:type="paragraph" w:customStyle="1" w:styleId="8A9DB052E34D42839905D32D79CA143325">
    <w:name w:val="8A9DB052E34D42839905D32D79CA143325"/>
    <w:rsid w:val="00743BE5"/>
    <w:rPr>
      <w:rFonts w:eastAsiaTheme="minorHAnsi"/>
    </w:rPr>
  </w:style>
  <w:style w:type="paragraph" w:customStyle="1" w:styleId="ADD35C9E239D4C729F9378280FDE323925">
    <w:name w:val="ADD35C9E239D4C729F9378280FDE323925"/>
    <w:rsid w:val="00743BE5"/>
    <w:rPr>
      <w:rFonts w:eastAsiaTheme="minorHAnsi"/>
    </w:rPr>
  </w:style>
  <w:style w:type="paragraph" w:customStyle="1" w:styleId="46BB3A84DF8E41CEB6D219A67AFC1A8A25">
    <w:name w:val="46BB3A84DF8E41CEB6D219A67AFC1A8A25"/>
    <w:rsid w:val="00743BE5"/>
    <w:rPr>
      <w:rFonts w:eastAsiaTheme="minorHAnsi"/>
    </w:rPr>
  </w:style>
  <w:style w:type="paragraph" w:customStyle="1" w:styleId="EAC74402D52742E4B93947EB715E15F04">
    <w:name w:val="EAC74402D52742E4B93947EB715E15F04"/>
    <w:rsid w:val="00743BE5"/>
    <w:rPr>
      <w:rFonts w:eastAsiaTheme="minorHAnsi"/>
    </w:rPr>
  </w:style>
  <w:style w:type="paragraph" w:customStyle="1" w:styleId="5F8953CD1ED7464298FE5D69121E07334">
    <w:name w:val="5F8953CD1ED7464298FE5D69121E07334"/>
    <w:rsid w:val="00743BE5"/>
    <w:rPr>
      <w:rFonts w:eastAsiaTheme="minorHAnsi"/>
    </w:rPr>
  </w:style>
  <w:style w:type="paragraph" w:customStyle="1" w:styleId="AC61013F729049248128519EA8CBB3254">
    <w:name w:val="AC61013F729049248128519EA8CBB3254"/>
    <w:rsid w:val="00743BE5"/>
    <w:rPr>
      <w:rFonts w:eastAsiaTheme="minorHAnsi"/>
    </w:rPr>
  </w:style>
  <w:style w:type="paragraph" w:customStyle="1" w:styleId="958D2AC7DEBD4AF3A985CECD8F8D0C084">
    <w:name w:val="958D2AC7DEBD4AF3A985CECD8F8D0C084"/>
    <w:rsid w:val="00743BE5"/>
    <w:rPr>
      <w:rFonts w:eastAsiaTheme="minorHAnsi"/>
    </w:rPr>
  </w:style>
  <w:style w:type="paragraph" w:customStyle="1" w:styleId="6BC0339F1383484799A2D34E5AFA6E804">
    <w:name w:val="6BC0339F1383484799A2D34E5AFA6E804"/>
    <w:rsid w:val="00743BE5"/>
    <w:rPr>
      <w:rFonts w:eastAsiaTheme="minorHAnsi"/>
    </w:rPr>
  </w:style>
  <w:style w:type="paragraph" w:customStyle="1" w:styleId="33FE17FE822F4F8D8E54EEE80137E35D4">
    <w:name w:val="33FE17FE822F4F8D8E54EEE80137E35D4"/>
    <w:rsid w:val="00743BE5"/>
    <w:rPr>
      <w:rFonts w:eastAsiaTheme="minorHAnsi"/>
    </w:rPr>
  </w:style>
  <w:style w:type="paragraph" w:customStyle="1" w:styleId="656CF436B85741428F3884051B6832EC1">
    <w:name w:val="656CF436B85741428F3884051B6832EC1"/>
    <w:rsid w:val="00743BE5"/>
    <w:rPr>
      <w:rFonts w:eastAsiaTheme="minorHAnsi"/>
    </w:rPr>
  </w:style>
  <w:style w:type="paragraph" w:customStyle="1" w:styleId="74F7127E17DB466C9978F843497A2CEA2">
    <w:name w:val="74F7127E17DB466C9978F843497A2CEA2"/>
    <w:rsid w:val="00743BE5"/>
    <w:rPr>
      <w:rFonts w:eastAsiaTheme="minorHAnsi"/>
    </w:rPr>
  </w:style>
  <w:style w:type="paragraph" w:customStyle="1" w:styleId="C9B359B69F8546E4A147A115B59B043E4">
    <w:name w:val="C9B359B69F8546E4A147A115B59B043E4"/>
    <w:rsid w:val="00743BE5"/>
    <w:rPr>
      <w:rFonts w:eastAsiaTheme="minorHAnsi"/>
    </w:rPr>
  </w:style>
  <w:style w:type="paragraph" w:customStyle="1" w:styleId="1D3BC5D1AA2E4334ABC79604A07F7FA94">
    <w:name w:val="1D3BC5D1AA2E4334ABC79604A07F7FA94"/>
    <w:rsid w:val="00743BE5"/>
    <w:rPr>
      <w:rFonts w:eastAsiaTheme="minorHAnsi"/>
    </w:rPr>
  </w:style>
  <w:style w:type="paragraph" w:customStyle="1" w:styleId="76B1CCC7AA5F4CE2B2140EB2C450B1334">
    <w:name w:val="76B1CCC7AA5F4CE2B2140EB2C450B1334"/>
    <w:rsid w:val="00743BE5"/>
    <w:rPr>
      <w:rFonts w:eastAsiaTheme="minorHAnsi"/>
    </w:rPr>
  </w:style>
  <w:style w:type="paragraph" w:customStyle="1" w:styleId="54221C0985974F1E843DCB0F1E68DC404">
    <w:name w:val="54221C0985974F1E843DCB0F1E68DC404"/>
    <w:rsid w:val="00743BE5"/>
    <w:rPr>
      <w:rFonts w:eastAsiaTheme="minorHAnsi"/>
    </w:rPr>
  </w:style>
  <w:style w:type="paragraph" w:customStyle="1" w:styleId="F71523B6513945839AEED2B8947C0DCD1">
    <w:name w:val="F71523B6513945839AEED2B8947C0DCD1"/>
    <w:rsid w:val="00743BE5"/>
    <w:rPr>
      <w:rFonts w:eastAsiaTheme="minorHAnsi"/>
    </w:rPr>
  </w:style>
  <w:style w:type="paragraph" w:customStyle="1" w:styleId="8B1044D2687E4A6ABA98F8533B59DE262">
    <w:name w:val="8B1044D2687E4A6ABA98F8533B59DE262"/>
    <w:rsid w:val="00743BE5"/>
    <w:rPr>
      <w:rFonts w:eastAsiaTheme="minorHAnsi"/>
    </w:rPr>
  </w:style>
  <w:style w:type="paragraph" w:customStyle="1" w:styleId="DC667F010FEC4D8EB655F9F1518784E54">
    <w:name w:val="DC667F010FEC4D8EB655F9F1518784E54"/>
    <w:rsid w:val="00743BE5"/>
    <w:rPr>
      <w:rFonts w:eastAsiaTheme="minorHAnsi"/>
    </w:rPr>
  </w:style>
  <w:style w:type="paragraph" w:customStyle="1" w:styleId="6578CB0A92C145929EE0A87AAB583D4E4">
    <w:name w:val="6578CB0A92C145929EE0A87AAB583D4E4"/>
    <w:rsid w:val="00743BE5"/>
    <w:rPr>
      <w:rFonts w:eastAsiaTheme="minorHAnsi"/>
    </w:rPr>
  </w:style>
  <w:style w:type="paragraph" w:customStyle="1" w:styleId="F024DB0EEAD94C77836E71769DF3A9494">
    <w:name w:val="F024DB0EEAD94C77836E71769DF3A9494"/>
    <w:rsid w:val="00743BE5"/>
    <w:rPr>
      <w:rFonts w:eastAsiaTheme="minorHAnsi"/>
    </w:rPr>
  </w:style>
  <w:style w:type="paragraph" w:customStyle="1" w:styleId="4A8C0B4CB35247999DB70E9C9C9A92574">
    <w:name w:val="4A8C0B4CB35247999DB70E9C9C9A92574"/>
    <w:rsid w:val="00743BE5"/>
    <w:rPr>
      <w:rFonts w:eastAsiaTheme="minorHAnsi"/>
    </w:rPr>
  </w:style>
  <w:style w:type="paragraph" w:customStyle="1" w:styleId="241BA50642B74A589F49FCF040E71C471">
    <w:name w:val="241BA50642B74A589F49FCF040E71C471"/>
    <w:rsid w:val="00743BE5"/>
    <w:rPr>
      <w:rFonts w:eastAsiaTheme="minorHAnsi"/>
    </w:rPr>
  </w:style>
  <w:style w:type="paragraph" w:customStyle="1" w:styleId="AF973EA9AB11443BBA1160AE2C5742262">
    <w:name w:val="AF973EA9AB11443BBA1160AE2C5742262"/>
    <w:rsid w:val="00743BE5"/>
    <w:rPr>
      <w:rFonts w:eastAsiaTheme="minorHAnsi"/>
    </w:rPr>
  </w:style>
  <w:style w:type="paragraph" w:customStyle="1" w:styleId="EF5245EBC84242D99A14A3F4B6C82F894">
    <w:name w:val="EF5245EBC84242D99A14A3F4B6C82F894"/>
    <w:rsid w:val="00743BE5"/>
    <w:rPr>
      <w:rFonts w:eastAsiaTheme="minorHAnsi"/>
    </w:rPr>
  </w:style>
  <w:style w:type="paragraph" w:customStyle="1" w:styleId="B3EDEB238D754BA09BF78DC4EEB61A3E4">
    <w:name w:val="B3EDEB238D754BA09BF78DC4EEB61A3E4"/>
    <w:rsid w:val="00743BE5"/>
    <w:rPr>
      <w:rFonts w:eastAsiaTheme="minorHAnsi"/>
    </w:rPr>
  </w:style>
  <w:style w:type="paragraph" w:customStyle="1" w:styleId="202B545721644FB68D6C76DDFE67F84015">
    <w:name w:val="202B545721644FB68D6C76DDFE67F84015"/>
    <w:rsid w:val="00743BE5"/>
    <w:rPr>
      <w:rFonts w:eastAsiaTheme="minorHAnsi"/>
    </w:rPr>
  </w:style>
  <w:style w:type="paragraph" w:customStyle="1" w:styleId="C7DB9D9D7FAA4333AAB7A8832F20CD271">
    <w:name w:val="C7DB9D9D7FAA4333AAB7A8832F20CD271"/>
    <w:rsid w:val="00743BE5"/>
    <w:rPr>
      <w:rFonts w:eastAsiaTheme="minorHAnsi"/>
    </w:rPr>
  </w:style>
  <w:style w:type="paragraph" w:customStyle="1" w:styleId="62B1B559A70348D5B617358A50D1DB2C15">
    <w:name w:val="62B1B559A70348D5B617358A50D1DB2C15"/>
    <w:rsid w:val="00743BE5"/>
    <w:rPr>
      <w:rFonts w:eastAsiaTheme="minorHAnsi"/>
    </w:rPr>
  </w:style>
  <w:style w:type="paragraph" w:customStyle="1" w:styleId="700A6C24306F4A2880C68ADAEA59396D15">
    <w:name w:val="700A6C24306F4A2880C68ADAEA59396D15"/>
    <w:rsid w:val="00743BE5"/>
    <w:rPr>
      <w:rFonts w:eastAsiaTheme="minorHAnsi"/>
    </w:rPr>
  </w:style>
  <w:style w:type="paragraph" w:customStyle="1" w:styleId="3D68BEEF8B6C44EC88A9F35B5BAC38E823">
    <w:name w:val="3D68BEEF8B6C44EC88A9F35B5BAC38E823"/>
    <w:rsid w:val="00743BE5"/>
    <w:rPr>
      <w:rFonts w:eastAsiaTheme="minorHAnsi"/>
    </w:rPr>
  </w:style>
  <w:style w:type="paragraph" w:customStyle="1" w:styleId="1720DC3DD6884E40B711410A0515C86423">
    <w:name w:val="1720DC3DD6884E40B711410A0515C86423"/>
    <w:rsid w:val="00743BE5"/>
    <w:rPr>
      <w:rFonts w:eastAsiaTheme="minorHAnsi"/>
    </w:rPr>
  </w:style>
  <w:style w:type="paragraph" w:customStyle="1" w:styleId="42EB210FBD484D889988FAB7D975D53623">
    <w:name w:val="42EB210FBD484D889988FAB7D975D53623"/>
    <w:rsid w:val="00743BE5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1FC2D2-A6F5-4203-B9A0-B3631F1EF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37</cp:revision>
  <dcterms:created xsi:type="dcterms:W3CDTF">2020-07-27T15:50:00Z</dcterms:created>
  <dcterms:modified xsi:type="dcterms:W3CDTF">2020-08-02T12:29:00Z</dcterms:modified>
</cp:coreProperties>
</file>